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Y="841"/>
        <w:tblW w:w="5098" w:type="dxa"/>
        <w:tblLook w:val="04A0" w:firstRow="1" w:lastRow="0" w:firstColumn="1" w:lastColumn="0" w:noHBand="0" w:noVBand="1"/>
      </w:tblPr>
      <w:tblGrid>
        <w:gridCol w:w="4106"/>
        <w:gridCol w:w="992"/>
      </w:tblGrid>
      <w:tr w:rsidR="00626235" w:rsidRPr="00900570" w14:paraId="5EBCACB6" w14:textId="77777777" w:rsidTr="00626235">
        <w:tc>
          <w:tcPr>
            <w:tcW w:w="4106" w:type="dxa"/>
          </w:tcPr>
          <w:p w14:paraId="32680713" w14:textId="54A2D0D2" w:rsidR="00626235" w:rsidRPr="00900570" w:rsidRDefault="00120A48" w:rsidP="00626235">
            <w:pPr>
              <w:rPr>
                <w:b/>
                <w:bCs/>
                <w:sz w:val="20"/>
                <w:szCs w:val="20"/>
              </w:rPr>
            </w:pPr>
            <w:r w:rsidRPr="00900570">
              <w:rPr>
                <w:b/>
                <w:bCs/>
                <w:sz w:val="20"/>
                <w:szCs w:val="20"/>
              </w:rPr>
              <w:t xml:space="preserve">A. </w:t>
            </w:r>
            <w:r w:rsidR="00626235" w:rsidRPr="00900570">
              <w:rPr>
                <w:b/>
                <w:bCs/>
                <w:sz w:val="20"/>
                <w:szCs w:val="20"/>
              </w:rPr>
              <w:t xml:space="preserve">Neurovascular </w:t>
            </w:r>
          </w:p>
        </w:tc>
        <w:tc>
          <w:tcPr>
            <w:tcW w:w="992" w:type="dxa"/>
          </w:tcPr>
          <w:p w14:paraId="5BE441C9" w14:textId="77777777" w:rsidR="00626235" w:rsidRPr="00900570" w:rsidRDefault="00626235" w:rsidP="00626235">
            <w:pPr>
              <w:rPr>
                <w:sz w:val="20"/>
                <w:szCs w:val="20"/>
              </w:rPr>
            </w:pPr>
          </w:p>
        </w:tc>
      </w:tr>
      <w:tr w:rsidR="00626235" w:rsidRPr="00900570" w14:paraId="472F96BE" w14:textId="77777777" w:rsidTr="00626235">
        <w:tc>
          <w:tcPr>
            <w:tcW w:w="4106" w:type="dxa"/>
          </w:tcPr>
          <w:p w14:paraId="073AA327" w14:textId="77777777" w:rsidR="00626235" w:rsidRPr="00DC74FC" w:rsidRDefault="00626235" w:rsidP="00626235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DC74FC">
              <w:rPr>
                <w:b/>
                <w:bCs/>
                <w:i/>
                <w:iCs/>
                <w:sz w:val="20"/>
                <w:szCs w:val="20"/>
              </w:rPr>
              <w:t>I. Primary Headaches</w:t>
            </w:r>
          </w:p>
        </w:tc>
        <w:tc>
          <w:tcPr>
            <w:tcW w:w="992" w:type="dxa"/>
          </w:tcPr>
          <w:p w14:paraId="6F91CB42" w14:textId="77777777" w:rsidR="00626235" w:rsidRPr="00900570" w:rsidRDefault="00626235" w:rsidP="00626235">
            <w:pPr>
              <w:rPr>
                <w:sz w:val="20"/>
                <w:szCs w:val="20"/>
              </w:rPr>
            </w:pPr>
          </w:p>
        </w:tc>
      </w:tr>
      <w:tr w:rsidR="00626235" w:rsidRPr="00900570" w14:paraId="634BC3BA" w14:textId="77777777" w:rsidTr="00626235">
        <w:tc>
          <w:tcPr>
            <w:tcW w:w="4106" w:type="dxa"/>
          </w:tcPr>
          <w:p w14:paraId="07B6C2EE" w14:textId="77777777" w:rsidR="00626235" w:rsidRPr="00900570" w:rsidRDefault="00626235" w:rsidP="00626235">
            <w:pPr>
              <w:rPr>
                <w:sz w:val="20"/>
                <w:szCs w:val="20"/>
              </w:rPr>
            </w:pPr>
            <w:proofErr w:type="spellStart"/>
            <w:r w:rsidRPr="00900570">
              <w:rPr>
                <w:sz w:val="20"/>
                <w:szCs w:val="20"/>
              </w:rPr>
              <w:t>i</w:t>
            </w:r>
            <w:proofErr w:type="spellEnd"/>
            <w:r w:rsidRPr="00900570">
              <w:rPr>
                <w:sz w:val="20"/>
                <w:szCs w:val="20"/>
              </w:rPr>
              <w:t xml:space="preserve">. Migraine </w:t>
            </w:r>
          </w:p>
        </w:tc>
        <w:tc>
          <w:tcPr>
            <w:tcW w:w="992" w:type="dxa"/>
          </w:tcPr>
          <w:p w14:paraId="0960D804" w14:textId="77777777" w:rsidR="00626235" w:rsidRPr="00900570" w:rsidRDefault="00626235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A80</w:t>
            </w:r>
          </w:p>
        </w:tc>
      </w:tr>
      <w:tr w:rsidR="00626235" w:rsidRPr="00900570" w14:paraId="3BE70114" w14:textId="77777777" w:rsidTr="00626235">
        <w:tc>
          <w:tcPr>
            <w:tcW w:w="4106" w:type="dxa"/>
          </w:tcPr>
          <w:p w14:paraId="6CA0B233" w14:textId="77777777" w:rsidR="00626235" w:rsidRPr="00900570" w:rsidRDefault="00626235" w:rsidP="00626235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Migraine without aura</w:t>
            </w:r>
          </w:p>
        </w:tc>
        <w:tc>
          <w:tcPr>
            <w:tcW w:w="992" w:type="dxa"/>
          </w:tcPr>
          <w:p w14:paraId="6BE1437D" w14:textId="77777777" w:rsidR="00626235" w:rsidRPr="00900570" w:rsidRDefault="00626235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480.0</w:t>
            </w:r>
          </w:p>
        </w:tc>
      </w:tr>
      <w:tr w:rsidR="00626235" w:rsidRPr="00900570" w14:paraId="26275B1D" w14:textId="77777777" w:rsidTr="00626235">
        <w:tc>
          <w:tcPr>
            <w:tcW w:w="4106" w:type="dxa"/>
          </w:tcPr>
          <w:p w14:paraId="2821410C" w14:textId="77777777" w:rsidR="00626235" w:rsidRPr="00900570" w:rsidRDefault="00626235" w:rsidP="00626235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Migraine with aura </w:t>
            </w:r>
          </w:p>
        </w:tc>
        <w:tc>
          <w:tcPr>
            <w:tcW w:w="992" w:type="dxa"/>
          </w:tcPr>
          <w:p w14:paraId="1EC9289A" w14:textId="77777777" w:rsidR="00626235" w:rsidRPr="00900570" w:rsidRDefault="00626235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A80.1</w:t>
            </w:r>
          </w:p>
        </w:tc>
      </w:tr>
      <w:tr w:rsidR="00626235" w:rsidRPr="00900570" w14:paraId="53830857" w14:textId="77777777" w:rsidTr="00626235">
        <w:tc>
          <w:tcPr>
            <w:tcW w:w="4106" w:type="dxa"/>
          </w:tcPr>
          <w:p w14:paraId="4EDF1FBB" w14:textId="77777777" w:rsidR="00626235" w:rsidRPr="00900570" w:rsidRDefault="00626235" w:rsidP="00626235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Chronic migraine </w:t>
            </w:r>
          </w:p>
        </w:tc>
        <w:tc>
          <w:tcPr>
            <w:tcW w:w="992" w:type="dxa"/>
          </w:tcPr>
          <w:p w14:paraId="60D12B9D" w14:textId="77777777" w:rsidR="00626235" w:rsidRPr="00900570" w:rsidRDefault="00626235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A80.2</w:t>
            </w:r>
          </w:p>
        </w:tc>
      </w:tr>
      <w:tr w:rsidR="00626235" w:rsidRPr="00900570" w14:paraId="29F2A1E4" w14:textId="77777777" w:rsidTr="00626235">
        <w:tc>
          <w:tcPr>
            <w:tcW w:w="4106" w:type="dxa"/>
          </w:tcPr>
          <w:p w14:paraId="64E3D76E" w14:textId="77777777" w:rsidR="00626235" w:rsidRPr="00900570" w:rsidRDefault="00626235" w:rsidP="00626235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Orofacial migraine (episodic/chronic)</w:t>
            </w:r>
          </w:p>
        </w:tc>
        <w:tc>
          <w:tcPr>
            <w:tcW w:w="992" w:type="dxa"/>
          </w:tcPr>
          <w:p w14:paraId="13CC9166" w14:textId="77777777" w:rsidR="00626235" w:rsidRPr="00900570" w:rsidRDefault="00626235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MG 31.1</w:t>
            </w:r>
          </w:p>
        </w:tc>
      </w:tr>
      <w:tr w:rsidR="00626235" w:rsidRPr="00900570" w14:paraId="070CD694" w14:textId="77777777" w:rsidTr="00626235">
        <w:tc>
          <w:tcPr>
            <w:tcW w:w="4106" w:type="dxa"/>
          </w:tcPr>
          <w:p w14:paraId="5C396545" w14:textId="77777777" w:rsidR="00626235" w:rsidRPr="00900570" w:rsidRDefault="00626235" w:rsidP="0062623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20EEDFCF" w14:textId="77777777" w:rsidR="00626235" w:rsidRPr="00900570" w:rsidRDefault="00626235" w:rsidP="00626235">
            <w:pPr>
              <w:rPr>
                <w:sz w:val="20"/>
                <w:szCs w:val="20"/>
              </w:rPr>
            </w:pPr>
          </w:p>
        </w:tc>
      </w:tr>
      <w:tr w:rsidR="00626235" w:rsidRPr="00900570" w14:paraId="57A786C5" w14:textId="77777777" w:rsidTr="00626235">
        <w:tc>
          <w:tcPr>
            <w:tcW w:w="4106" w:type="dxa"/>
          </w:tcPr>
          <w:p w14:paraId="12909F18" w14:textId="50BA9F7C" w:rsidR="00626235" w:rsidRPr="00900570" w:rsidRDefault="00626235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ii. Tension </w:t>
            </w:r>
            <w:r w:rsidR="003A7DD2" w:rsidRPr="00900570">
              <w:rPr>
                <w:sz w:val="20"/>
                <w:szCs w:val="20"/>
              </w:rPr>
              <w:t>H</w:t>
            </w:r>
            <w:r w:rsidRPr="00900570">
              <w:rPr>
                <w:sz w:val="20"/>
                <w:szCs w:val="20"/>
              </w:rPr>
              <w:t>eadache</w:t>
            </w:r>
          </w:p>
        </w:tc>
        <w:tc>
          <w:tcPr>
            <w:tcW w:w="992" w:type="dxa"/>
          </w:tcPr>
          <w:p w14:paraId="51341F74" w14:textId="77777777" w:rsidR="00626235" w:rsidRPr="00900570" w:rsidRDefault="00626235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A81</w:t>
            </w:r>
          </w:p>
        </w:tc>
      </w:tr>
      <w:tr w:rsidR="00626235" w:rsidRPr="00900570" w14:paraId="2B886397" w14:textId="77777777" w:rsidTr="00626235">
        <w:tc>
          <w:tcPr>
            <w:tcW w:w="4106" w:type="dxa"/>
          </w:tcPr>
          <w:p w14:paraId="50EA2768" w14:textId="77777777" w:rsidR="00626235" w:rsidRPr="00900570" w:rsidRDefault="00626235" w:rsidP="00626235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Infrequent episodic </w:t>
            </w:r>
          </w:p>
        </w:tc>
        <w:tc>
          <w:tcPr>
            <w:tcW w:w="992" w:type="dxa"/>
          </w:tcPr>
          <w:p w14:paraId="41F69394" w14:textId="77777777" w:rsidR="00626235" w:rsidRPr="00900570" w:rsidRDefault="00626235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A81.0</w:t>
            </w:r>
          </w:p>
        </w:tc>
      </w:tr>
      <w:tr w:rsidR="00626235" w:rsidRPr="00900570" w14:paraId="4F2F6ED2" w14:textId="77777777" w:rsidTr="00626235">
        <w:tc>
          <w:tcPr>
            <w:tcW w:w="4106" w:type="dxa"/>
          </w:tcPr>
          <w:p w14:paraId="2A6174FE" w14:textId="77777777" w:rsidR="00626235" w:rsidRPr="00900570" w:rsidRDefault="00626235" w:rsidP="00626235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Frequent episodic</w:t>
            </w:r>
          </w:p>
        </w:tc>
        <w:tc>
          <w:tcPr>
            <w:tcW w:w="992" w:type="dxa"/>
          </w:tcPr>
          <w:p w14:paraId="77D205A4" w14:textId="77777777" w:rsidR="00626235" w:rsidRPr="00900570" w:rsidRDefault="00626235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A81.1</w:t>
            </w:r>
          </w:p>
        </w:tc>
      </w:tr>
      <w:tr w:rsidR="00626235" w:rsidRPr="00900570" w14:paraId="01E6D892" w14:textId="77777777" w:rsidTr="00626235">
        <w:tc>
          <w:tcPr>
            <w:tcW w:w="4106" w:type="dxa"/>
          </w:tcPr>
          <w:p w14:paraId="69BB4D12" w14:textId="77777777" w:rsidR="00626235" w:rsidRPr="00900570" w:rsidRDefault="00626235" w:rsidP="00626235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Chronic </w:t>
            </w:r>
          </w:p>
        </w:tc>
        <w:tc>
          <w:tcPr>
            <w:tcW w:w="992" w:type="dxa"/>
          </w:tcPr>
          <w:p w14:paraId="5188A320" w14:textId="77777777" w:rsidR="00626235" w:rsidRPr="00900570" w:rsidRDefault="00626235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A81.2</w:t>
            </w:r>
          </w:p>
        </w:tc>
      </w:tr>
      <w:tr w:rsidR="00626235" w:rsidRPr="00900570" w14:paraId="5A814E62" w14:textId="77777777" w:rsidTr="00626235">
        <w:tc>
          <w:tcPr>
            <w:tcW w:w="4106" w:type="dxa"/>
          </w:tcPr>
          <w:p w14:paraId="100F19A1" w14:textId="77777777" w:rsidR="00626235" w:rsidRPr="00900570" w:rsidRDefault="00626235" w:rsidP="00626235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Probable </w:t>
            </w:r>
          </w:p>
        </w:tc>
        <w:tc>
          <w:tcPr>
            <w:tcW w:w="992" w:type="dxa"/>
          </w:tcPr>
          <w:p w14:paraId="2E56FEFF" w14:textId="77777777" w:rsidR="00626235" w:rsidRPr="00900570" w:rsidRDefault="00626235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A81.Z</w:t>
            </w:r>
          </w:p>
        </w:tc>
      </w:tr>
      <w:tr w:rsidR="00626235" w:rsidRPr="00900570" w14:paraId="409F6616" w14:textId="77777777" w:rsidTr="00626235">
        <w:tc>
          <w:tcPr>
            <w:tcW w:w="4106" w:type="dxa"/>
          </w:tcPr>
          <w:p w14:paraId="2DA8E5F6" w14:textId="77777777" w:rsidR="00626235" w:rsidRPr="00900570" w:rsidRDefault="00626235" w:rsidP="00626235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Tension type orofacial pain </w:t>
            </w:r>
          </w:p>
        </w:tc>
        <w:tc>
          <w:tcPr>
            <w:tcW w:w="992" w:type="dxa"/>
          </w:tcPr>
          <w:p w14:paraId="438AD879" w14:textId="77777777" w:rsidR="00626235" w:rsidRPr="00900570" w:rsidRDefault="00626235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A81.Y</w:t>
            </w:r>
          </w:p>
        </w:tc>
      </w:tr>
      <w:tr w:rsidR="00626235" w:rsidRPr="00900570" w14:paraId="5158897A" w14:textId="77777777" w:rsidTr="00626235">
        <w:tc>
          <w:tcPr>
            <w:tcW w:w="4106" w:type="dxa"/>
          </w:tcPr>
          <w:p w14:paraId="3E1C2273" w14:textId="77777777" w:rsidR="00626235" w:rsidRPr="00900570" w:rsidRDefault="00626235" w:rsidP="0062623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5862620E" w14:textId="77777777" w:rsidR="00626235" w:rsidRPr="00900570" w:rsidRDefault="00626235" w:rsidP="00626235">
            <w:pPr>
              <w:rPr>
                <w:sz w:val="20"/>
                <w:szCs w:val="20"/>
              </w:rPr>
            </w:pPr>
          </w:p>
        </w:tc>
      </w:tr>
      <w:tr w:rsidR="00626235" w:rsidRPr="00900570" w14:paraId="46A1BAE7" w14:textId="77777777" w:rsidTr="00626235">
        <w:tc>
          <w:tcPr>
            <w:tcW w:w="4106" w:type="dxa"/>
          </w:tcPr>
          <w:p w14:paraId="76D52BF1" w14:textId="77777777" w:rsidR="003A7DD2" w:rsidRPr="00900570" w:rsidRDefault="00626235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iii. Trigeminal </w:t>
            </w:r>
            <w:r w:rsidR="003A7DD2" w:rsidRPr="00900570">
              <w:rPr>
                <w:sz w:val="20"/>
                <w:szCs w:val="20"/>
              </w:rPr>
              <w:t>A</w:t>
            </w:r>
            <w:r w:rsidRPr="00900570">
              <w:rPr>
                <w:sz w:val="20"/>
                <w:szCs w:val="20"/>
              </w:rPr>
              <w:t xml:space="preserve">utonomic </w:t>
            </w:r>
            <w:r w:rsidR="003A7DD2" w:rsidRPr="00900570">
              <w:rPr>
                <w:sz w:val="20"/>
                <w:szCs w:val="20"/>
              </w:rPr>
              <w:t>C</w:t>
            </w:r>
            <w:r w:rsidRPr="00900570">
              <w:rPr>
                <w:sz w:val="20"/>
                <w:szCs w:val="20"/>
              </w:rPr>
              <w:t xml:space="preserve">ephalalgias </w:t>
            </w:r>
          </w:p>
          <w:p w14:paraId="4C9EF7B8" w14:textId="171D9E0C" w:rsidR="00626235" w:rsidRPr="00900570" w:rsidRDefault="003A7DD2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     </w:t>
            </w:r>
            <w:r w:rsidR="00626235" w:rsidRPr="00900570">
              <w:rPr>
                <w:sz w:val="20"/>
                <w:szCs w:val="20"/>
              </w:rPr>
              <w:t>(TAC)</w:t>
            </w:r>
          </w:p>
        </w:tc>
        <w:tc>
          <w:tcPr>
            <w:tcW w:w="992" w:type="dxa"/>
          </w:tcPr>
          <w:p w14:paraId="099224FD" w14:textId="77777777" w:rsidR="00626235" w:rsidRPr="00900570" w:rsidRDefault="00626235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A82</w:t>
            </w:r>
          </w:p>
        </w:tc>
      </w:tr>
      <w:tr w:rsidR="00626235" w:rsidRPr="00900570" w14:paraId="055FD44A" w14:textId="77777777" w:rsidTr="00626235">
        <w:tc>
          <w:tcPr>
            <w:tcW w:w="4106" w:type="dxa"/>
          </w:tcPr>
          <w:p w14:paraId="458C0436" w14:textId="77777777" w:rsidR="00626235" w:rsidRPr="00900570" w:rsidRDefault="00626235" w:rsidP="00626235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Cluster headache (episodic/chronic)</w:t>
            </w:r>
          </w:p>
        </w:tc>
        <w:tc>
          <w:tcPr>
            <w:tcW w:w="992" w:type="dxa"/>
          </w:tcPr>
          <w:p w14:paraId="278A72B8" w14:textId="77777777" w:rsidR="00626235" w:rsidRPr="00900570" w:rsidRDefault="00626235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A82</w:t>
            </w:r>
          </w:p>
        </w:tc>
      </w:tr>
      <w:tr w:rsidR="00626235" w:rsidRPr="00900570" w14:paraId="0D781E88" w14:textId="77777777" w:rsidTr="00626235">
        <w:tc>
          <w:tcPr>
            <w:tcW w:w="4106" w:type="dxa"/>
          </w:tcPr>
          <w:p w14:paraId="485FCD62" w14:textId="77777777" w:rsidR="00626235" w:rsidRPr="00900570" w:rsidRDefault="00626235" w:rsidP="00626235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Orofacial cluster attacks </w:t>
            </w:r>
          </w:p>
        </w:tc>
        <w:tc>
          <w:tcPr>
            <w:tcW w:w="992" w:type="dxa"/>
          </w:tcPr>
          <w:p w14:paraId="1E5712C7" w14:textId="77777777" w:rsidR="00626235" w:rsidRPr="00900570" w:rsidRDefault="00626235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A82</w:t>
            </w:r>
          </w:p>
        </w:tc>
      </w:tr>
      <w:tr w:rsidR="00626235" w:rsidRPr="00900570" w14:paraId="2AF02A65" w14:textId="77777777" w:rsidTr="00626235">
        <w:tc>
          <w:tcPr>
            <w:tcW w:w="4106" w:type="dxa"/>
          </w:tcPr>
          <w:p w14:paraId="543810C3" w14:textId="77777777" w:rsidR="00626235" w:rsidRPr="00900570" w:rsidRDefault="00626235" w:rsidP="00626235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Paroxysmal hemicrania (episodic/chronic)</w:t>
            </w:r>
          </w:p>
        </w:tc>
        <w:tc>
          <w:tcPr>
            <w:tcW w:w="992" w:type="dxa"/>
          </w:tcPr>
          <w:p w14:paraId="05E7DC04" w14:textId="77777777" w:rsidR="00626235" w:rsidRPr="00900570" w:rsidRDefault="00626235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A82</w:t>
            </w:r>
          </w:p>
        </w:tc>
      </w:tr>
      <w:tr w:rsidR="00626235" w:rsidRPr="00900570" w14:paraId="6DAD80E9" w14:textId="77777777" w:rsidTr="00626235">
        <w:tc>
          <w:tcPr>
            <w:tcW w:w="4106" w:type="dxa"/>
          </w:tcPr>
          <w:p w14:paraId="5A972D38" w14:textId="77777777" w:rsidR="00626235" w:rsidRPr="00900570" w:rsidRDefault="00626235" w:rsidP="00626235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Paroxysmal hemifacial pain (episodic/chronic)</w:t>
            </w:r>
          </w:p>
        </w:tc>
        <w:tc>
          <w:tcPr>
            <w:tcW w:w="992" w:type="dxa"/>
          </w:tcPr>
          <w:p w14:paraId="74AEB6F3" w14:textId="77777777" w:rsidR="00626235" w:rsidRPr="00900570" w:rsidRDefault="00626235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A82</w:t>
            </w:r>
          </w:p>
        </w:tc>
      </w:tr>
      <w:tr w:rsidR="00626235" w:rsidRPr="00900570" w14:paraId="5E060D2C" w14:textId="77777777" w:rsidTr="00626235">
        <w:tc>
          <w:tcPr>
            <w:tcW w:w="4106" w:type="dxa"/>
          </w:tcPr>
          <w:p w14:paraId="34375591" w14:textId="77777777" w:rsidR="00626235" w:rsidRPr="00900570" w:rsidRDefault="00626235" w:rsidP="00626235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SUNCT</w:t>
            </w:r>
          </w:p>
        </w:tc>
        <w:tc>
          <w:tcPr>
            <w:tcW w:w="992" w:type="dxa"/>
          </w:tcPr>
          <w:p w14:paraId="49DA7D4F" w14:textId="77777777" w:rsidR="00626235" w:rsidRPr="00900570" w:rsidRDefault="00626235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A82</w:t>
            </w:r>
          </w:p>
        </w:tc>
      </w:tr>
      <w:tr w:rsidR="00626235" w:rsidRPr="00900570" w14:paraId="54CDD9D7" w14:textId="77777777" w:rsidTr="00626235">
        <w:tc>
          <w:tcPr>
            <w:tcW w:w="4106" w:type="dxa"/>
          </w:tcPr>
          <w:p w14:paraId="29344A25" w14:textId="77777777" w:rsidR="00626235" w:rsidRPr="00900570" w:rsidRDefault="00626235" w:rsidP="00626235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SUNA</w:t>
            </w:r>
          </w:p>
        </w:tc>
        <w:tc>
          <w:tcPr>
            <w:tcW w:w="992" w:type="dxa"/>
          </w:tcPr>
          <w:p w14:paraId="560D3C44" w14:textId="77777777" w:rsidR="00626235" w:rsidRPr="00900570" w:rsidRDefault="00626235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A82</w:t>
            </w:r>
          </w:p>
        </w:tc>
      </w:tr>
      <w:tr w:rsidR="00626235" w:rsidRPr="00900570" w14:paraId="377DCD50" w14:textId="77777777" w:rsidTr="00626235">
        <w:tc>
          <w:tcPr>
            <w:tcW w:w="4106" w:type="dxa"/>
          </w:tcPr>
          <w:p w14:paraId="782ADE79" w14:textId="77777777" w:rsidR="00626235" w:rsidRPr="00900570" w:rsidRDefault="00626235" w:rsidP="00626235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SUNFA</w:t>
            </w:r>
          </w:p>
        </w:tc>
        <w:tc>
          <w:tcPr>
            <w:tcW w:w="992" w:type="dxa"/>
          </w:tcPr>
          <w:p w14:paraId="1FA5D234" w14:textId="77777777" w:rsidR="00626235" w:rsidRPr="00900570" w:rsidRDefault="00626235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A82</w:t>
            </w:r>
          </w:p>
        </w:tc>
      </w:tr>
      <w:tr w:rsidR="00626235" w:rsidRPr="00900570" w14:paraId="175242E5" w14:textId="77777777" w:rsidTr="00626235">
        <w:tc>
          <w:tcPr>
            <w:tcW w:w="4106" w:type="dxa"/>
          </w:tcPr>
          <w:p w14:paraId="703A4748" w14:textId="77777777" w:rsidR="00626235" w:rsidRPr="00900570" w:rsidRDefault="00626235" w:rsidP="00626235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Hemicrania continua</w:t>
            </w:r>
          </w:p>
        </w:tc>
        <w:tc>
          <w:tcPr>
            <w:tcW w:w="992" w:type="dxa"/>
          </w:tcPr>
          <w:p w14:paraId="06CD9177" w14:textId="77777777" w:rsidR="00626235" w:rsidRPr="00900570" w:rsidRDefault="00626235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A82</w:t>
            </w:r>
          </w:p>
        </w:tc>
      </w:tr>
      <w:tr w:rsidR="00626235" w:rsidRPr="00900570" w14:paraId="0963D3D3" w14:textId="77777777" w:rsidTr="00626235">
        <w:tc>
          <w:tcPr>
            <w:tcW w:w="4106" w:type="dxa"/>
          </w:tcPr>
          <w:p w14:paraId="49DD1BAA" w14:textId="4DB6843E" w:rsidR="00626235" w:rsidRPr="00900570" w:rsidRDefault="00626235" w:rsidP="00626235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Probabl</w:t>
            </w:r>
            <w:r w:rsidR="00C91E2B">
              <w:rPr>
                <w:sz w:val="20"/>
                <w:szCs w:val="20"/>
              </w:rPr>
              <w:t>e</w:t>
            </w:r>
            <w:r w:rsidRPr="00900570">
              <w:rPr>
                <w:sz w:val="20"/>
                <w:szCs w:val="20"/>
              </w:rPr>
              <w:t xml:space="preserve"> TAC</w:t>
            </w:r>
          </w:p>
        </w:tc>
        <w:tc>
          <w:tcPr>
            <w:tcW w:w="992" w:type="dxa"/>
          </w:tcPr>
          <w:p w14:paraId="427B25BE" w14:textId="77777777" w:rsidR="00626235" w:rsidRPr="00900570" w:rsidRDefault="00626235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A82</w:t>
            </w:r>
          </w:p>
        </w:tc>
      </w:tr>
      <w:tr w:rsidR="00626235" w:rsidRPr="00900570" w14:paraId="4CDA3FAC" w14:textId="77777777" w:rsidTr="00626235">
        <w:tc>
          <w:tcPr>
            <w:tcW w:w="4106" w:type="dxa"/>
          </w:tcPr>
          <w:p w14:paraId="55C20B69" w14:textId="77777777" w:rsidR="00626235" w:rsidRPr="00900570" w:rsidRDefault="00626235" w:rsidP="00626235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Neurovascular orofacial pain (intraoral</w:t>
            </w:r>
            <w:r w:rsidR="002C0E06" w:rsidRPr="00900570">
              <w:rPr>
                <w:sz w:val="20"/>
                <w:szCs w:val="20"/>
              </w:rPr>
              <w:t xml:space="preserve"> pain)</w:t>
            </w:r>
          </w:p>
          <w:p w14:paraId="103C991C" w14:textId="77777777" w:rsidR="002C0E06" w:rsidRPr="00900570" w:rsidRDefault="002C0E06" w:rsidP="002C0E06">
            <w:pPr>
              <w:pStyle w:val="ListParagraph"/>
              <w:numPr>
                <w:ilvl w:val="1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Short lasting </w:t>
            </w:r>
          </w:p>
          <w:p w14:paraId="7FCA721A" w14:textId="77777777" w:rsidR="002C0E06" w:rsidRPr="00900570" w:rsidRDefault="002C0E06" w:rsidP="002C0E06">
            <w:pPr>
              <w:pStyle w:val="ListParagraph"/>
              <w:numPr>
                <w:ilvl w:val="1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Long lasting </w:t>
            </w:r>
          </w:p>
        </w:tc>
        <w:tc>
          <w:tcPr>
            <w:tcW w:w="992" w:type="dxa"/>
          </w:tcPr>
          <w:p w14:paraId="148852B9" w14:textId="77777777" w:rsidR="00626235" w:rsidRPr="00900570" w:rsidRDefault="002C0E06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A82</w:t>
            </w:r>
          </w:p>
        </w:tc>
      </w:tr>
      <w:tr w:rsidR="00626235" w:rsidRPr="00900570" w14:paraId="232B9D6D" w14:textId="77777777" w:rsidTr="00626235">
        <w:tc>
          <w:tcPr>
            <w:tcW w:w="4106" w:type="dxa"/>
          </w:tcPr>
          <w:p w14:paraId="6BC999B9" w14:textId="77777777" w:rsidR="00626235" w:rsidRPr="00900570" w:rsidRDefault="00626235" w:rsidP="0062623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301B5228" w14:textId="77777777" w:rsidR="00626235" w:rsidRPr="00900570" w:rsidRDefault="00626235" w:rsidP="00626235">
            <w:pPr>
              <w:rPr>
                <w:sz w:val="20"/>
                <w:szCs w:val="20"/>
              </w:rPr>
            </w:pPr>
          </w:p>
        </w:tc>
      </w:tr>
      <w:tr w:rsidR="00626235" w:rsidRPr="00900570" w14:paraId="0B81F214" w14:textId="77777777" w:rsidTr="00626235">
        <w:tc>
          <w:tcPr>
            <w:tcW w:w="4106" w:type="dxa"/>
          </w:tcPr>
          <w:p w14:paraId="5B4330B8" w14:textId="1C4537F0" w:rsidR="00626235" w:rsidRPr="00DC74FC" w:rsidRDefault="002C0E06" w:rsidP="00626235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DC74FC">
              <w:rPr>
                <w:b/>
                <w:bCs/>
                <w:i/>
                <w:iCs/>
                <w:sz w:val="20"/>
                <w:szCs w:val="20"/>
              </w:rPr>
              <w:t xml:space="preserve">II. Secondary </w:t>
            </w:r>
            <w:r w:rsidR="00854507" w:rsidRPr="00DC74FC">
              <w:rPr>
                <w:b/>
                <w:bCs/>
                <w:i/>
                <w:iCs/>
                <w:sz w:val="20"/>
                <w:szCs w:val="20"/>
              </w:rPr>
              <w:t>H</w:t>
            </w:r>
            <w:r w:rsidRPr="00DC74FC">
              <w:rPr>
                <w:b/>
                <w:bCs/>
                <w:i/>
                <w:iCs/>
                <w:sz w:val="20"/>
                <w:szCs w:val="20"/>
              </w:rPr>
              <w:t xml:space="preserve">eadaches </w:t>
            </w:r>
          </w:p>
        </w:tc>
        <w:tc>
          <w:tcPr>
            <w:tcW w:w="992" w:type="dxa"/>
          </w:tcPr>
          <w:p w14:paraId="3BB0DFAE" w14:textId="77777777" w:rsidR="00626235" w:rsidRPr="00900570" w:rsidRDefault="002C0E06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484</w:t>
            </w:r>
          </w:p>
        </w:tc>
      </w:tr>
      <w:tr w:rsidR="00626235" w:rsidRPr="00900570" w14:paraId="63048954" w14:textId="77777777" w:rsidTr="00626235">
        <w:tc>
          <w:tcPr>
            <w:tcW w:w="4106" w:type="dxa"/>
          </w:tcPr>
          <w:p w14:paraId="133090E8" w14:textId="36BD4592" w:rsidR="00626235" w:rsidRPr="00900570" w:rsidRDefault="002C0E06" w:rsidP="00626235">
            <w:pPr>
              <w:rPr>
                <w:sz w:val="20"/>
                <w:szCs w:val="20"/>
              </w:rPr>
            </w:pPr>
            <w:proofErr w:type="spellStart"/>
            <w:r w:rsidRPr="00900570">
              <w:rPr>
                <w:sz w:val="20"/>
                <w:szCs w:val="20"/>
              </w:rPr>
              <w:t>i</w:t>
            </w:r>
            <w:proofErr w:type="spellEnd"/>
            <w:r w:rsidRPr="00900570">
              <w:rPr>
                <w:sz w:val="20"/>
                <w:szCs w:val="20"/>
              </w:rPr>
              <w:t xml:space="preserve">. Post </w:t>
            </w:r>
            <w:r w:rsidR="003A7DD2" w:rsidRPr="00900570">
              <w:rPr>
                <w:sz w:val="20"/>
                <w:szCs w:val="20"/>
              </w:rPr>
              <w:t>T</w:t>
            </w:r>
            <w:r w:rsidRPr="00900570">
              <w:rPr>
                <w:sz w:val="20"/>
                <w:szCs w:val="20"/>
              </w:rPr>
              <w:t xml:space="preserve">raumatic </w:t>
            </w:r>
            <w:r w:rsidR="003A7DD2" w:rsidRPr="00900570">
              <w:rPr>
                <w:sz w:val="20"/>
                <w:szCs w:val="20"/>
              </w:rPr>
              <w:t>H</w:t>
            </w:r>
            <w:r w:rsidRPr="00900570">
              <w:rPr>
                <w:sz w:val="20"/>
                <w:szCs w:val="20"/>
              </w:rPr>
              <w:t>eadaches</w:t>
            </w:r>
          </w:p>
        </w:tc>
        <w:tc>
          <w:tcPr>
            <w:tcW w:w="992" w:type="dxa"/>
          </w:tcPr>
          <w:p w14:paraId="4933CB21" w14:textId="77777777" w:rsidR="00626235" w:rsidRPr="00900570" w:rsidRDefault="002C0E06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480</w:t>
            </w:r>
          </w:p>
        </w:tc>
      </w:tr>
      <w:tr w:rsidR="00626235" w:rsidRPr="00900570" w14:paraId="6C7F4DAF" w14:textId="77777777" w:rsidTr="00626235">
        <w:tc>
          <w:tcPr>
            <w:tcW w:w="4106" w:type="dxa"/>
          </w:tcPr>
          <w:p w14:paraId="40153B46" w14:textId="77777777" w:rsidR="00626235" w:rsidRPr="00900570" w:rsidRDefault="002C0E06" w:rsidP="002C0E06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Acute headache attribute to trauma</w:t>
            </w:r>
          </w:p>
        </w:tc>
        <w:tc>
          <w:tcPr>
            <w:tcW w:w="992" w:type="dxa"/>
          </w:tcPr>
          <w:p w14:paraId="098FCB84" w14:textId="77777777" w:rsidR="00626235" w:rsidRPr="00900570" w:rsidRDefault="002C0E06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484.0</w:t>
            </w:r>
          </w:p>
        </w:tc>
      </w:tr>
      <w:tr w:rsidR="00626235" w:rsidRPr="00900570" w14:paraId="7A98B3CD" w14:textId="77777777" w:rsidTr="00626235">
        <w:tc>
          <w:tcPr>
            <w:tcW w:w="4106" w:type="dxa"/>
          </w:tcPr>
          <w:p w14:paraId="6AD41E65" w14:textId="77777777" w:rsidR="00626235" w:rsidRPr="00900570" w:rsidRDefault="002C0E06" w:rsidP="002C0E06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Persistent headache attribute to trauma</w:t>
            </w:r>
          </w:p>
        </w:tc>
        <w:tc>
          <w:tcPr>
            <w:tcW w:w="992" w:type="dxa"/>
          </w:tcPr>
          <w:p w14:paraId="669EF137" w14:textId="77777777" w:rsidR="00626235" w:rsidRPr="00900570" w:rsidRDefault="002C0E06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484.1</w:t>
            </w:r>
          </w:p>
        </w:tc>
      </w:tr>
      <w:tr w:rsidR="00626235" w:rsidRPr="00900570" w14:paraId="40A6EBFF" w14:textId="77777777" w:rsidTr="00626235">
        <w:tc>
          <w:tcPr>
            <w:tcW w:w="4106" w:type="dxa"/>
          </w:tcPr>
          <w:p w14:paraId="4F36C418" w14:textId="77777777" w:rsidR="00626235" w:rsidRPr="00900570" w:rsidRDefault="00626235" w:rsidP="0062623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030DBA0B" w14:textId="77777777" w:rsidR="00626235" w:rsidRPr="00900570" w:rsidRDefault="00626235" w:rsidP="00626235">
            <w:pPr>
              <w:rPr>
                <w:sz w:val="20"/>
                <w:szCs w:val="20"/>
              </w:rPr>
            </w:pPr>
          </w:p>
        </w:tc>
      </w:tr>
      <w:tr w:rsidR="00626235" w:rsidRPr="00900570" w14:paraId="5CAA06AE" w14:textId="77777777" w:rsidTr="00626235">
        <w:tc>
          <w:tcPr>
            <w:tcW w:w="4106" w:type="dxa"/>
          </w:tcPr>
          <w:p w14:paraId="5EB871B9" w14:textId="6B5174F6" w:rsidR="00626235" w:rsidRPr="00900570" w:rsidRDefault="002C0E06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ii. Cranial or </w:t>
            </w:r>
            <w:r w:rsidR="003A7DD2" w:rsidRPr="00900570">
              <w:rPr>
                <w:sz w:val="20"/>
                <w:szCs w:val="20"/>
              </w:rPr>
              <w:t>C</w:t>
            </w:r>
            <w:r w:rsidRPr="00900570">
              <w:rPr>
                <w:sz w:val="20"/>
                <w:szCs w:val="20"/>
              </w:rPr>
              <w:t xml:space="preserve">ervical </w:t>
            </w:r>
            <w:r w:rsidR="003A7DD2" w:rsidRPr="00900570">
              <w:rPr>
                <w:sz w:val="20"/>
                <w:szCs w:val="20"/>
              </w:rPr>
              <w:t>V</w:t>
            </w:r>
            <w:r w:rsidRPr="00900570">
              <w:rPr>
                <w:sz w:val="20"/>
                <w:szCs w:val="20"/>
              </w:rPr>
              <w:t xml:space="preserve">ascular </w:t>
            </w:r>
            <w:r w:rsidR="003A7DD2" w:rsidRPr="00900570">
              <w:rPr>
                <w:sz w:val="20"/>
                <w:szCs w:val="20"/>
              </w:rPr>
              <w:t>D</w:t>
            </w:r>
            <w:r w:rsidRPr="00900570">
              <w:rPr>
                <w:sz w:val="20"/>
                <w:szCs w:val="20"/>
              </w:rPr>
              <w:t xml:space="preserve">isorder/ </w:t>
            </w:r>
            <w:r w:rsidR="003A7DD2" w:rsidRPr="00900570">
              <w:rPr>
                <w:sz w:val="20"/>
                <w:szCs w:val="20"/>
              </w:rPr>
              <w:t>N</w:t>
            </w:r>
            <w:r w:rsidRPr="00900570">
              <w:rPr>
                <w:sz w:val="20"/>
                <w:szCs w:val="20"/>
              </w:rPr>
              <w:t>on-</w:t>
            </w:r>
            <w:r w:rsidR="003A7DD2" w:rsidRPr="00900570">
              <w:rPr>
                <w:sz w:val="20"/>
                <w:szCs w:val="20"/>
              </w:rPr>
              <w:t>V</w:t>
            </w:r>
            <w:r w:rsidRPr="00900570">
              <w:rPr>
                <w:sz w:val="20"/>
                <w:szCs w:val="20"/>
              </w:rPr>
              <w:t xml:space="preserve">ascular </w:t>
            </w:r>
            <w:proofErr w:type="spellStart"/>
            <w:r w:rsidR="003A7DD2" w:rsidRPr="00900570">
              <w:rPr>
                <w:sz w:val="20"/>
                <w:szCs w:val="20"/>
              </w:rPr>
              <w:t>I</w:t>
            </w:r>
            <w:r w:rsidRPr="00900570">
              <w:rPr>
                <w:sz w:val="20"/>
                <w:szCs w:val="20"/>
              </w:rPr>
              <w:t>ntracanial</w:t>
            </w:r>
            <w:proofErr w:type="spellEnd"/>
            <w:r w:rsidRPr="00900570">
              <w:rPr>
                <w:sz w:val="20"/>
                <w:szCs w:val="20"/>
              </w:rPr>
              <w:t xml:space="preserve"> </w:t>
            </w:r>
            <w:r w:rsidR="003A7DD2" w:rsidRPr="00900570">
              <w:rPr>
                <w:sz w:val="20"/>
                <w:szCs w:val="20"/>
              </w:rPr>
              <w:t>D</w:t>
            </w:r>
            <w:r w:rsidRPr="00900570">
              <w:rPr>
                <w:sz w:val="20"/>
                <w:szCs w:val="20"/>
              </w:rPr>
              <w:t>isorder</w:t>
            </w:r>
          </w:p>
        </w:tc>
        <w:tc>
          <w:tcPr>
            <w:tcW w:w="992" w:type="dxa"/>
          </w:tcPr>
          <w:p w14:paraId="64EFC01D" w14:textId="77777777" w:rsidR="00626235" w:rsidRPr="00900570" w:rsidRDefault="002C0E06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484.Y</w:t>
            </w:r>
          </w:p>
        </w:tc>
      </w:tr>
      <w:tr w:rsidR="002C0E06" w:rsidRPr="00900570" w14:paraId="2DC2DE6E" w14:textId="77777777" w:rsidTr="00626235">
        <w:tc>
          <w:tcPr>
            <w:tcW w:w="4106" w:type="dxa"/>
          </w:tcPr>
          <w:p w14:paraId="01CF1B81" w14:textId="77777777" w:rsidR="002C0E06" w:rsidRPr="00900570" w:rsidRDefault="002C0E06" w:rsidP="0062623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015ED29F" w14:textId="77777777" w:rsidR="002C0E06" w:rsidRPr="00900570" w:rsidRDefault="002C0E06" w:rsidP="00626235">
            <w:pPr>
              <w:rPr>
                <w:sz w:val="20"/>
                <w:szCs w:val="20"/>
              </w:rPr>
            </w:pPr>
          </w:p>
        </w:tc>
      </w:tr>
      <w:tr w:rsidR="00A3382F" w:rsidRPr="00900570" w14:paraId="3A03ED2C" w14:textId="77777777" w:rsidTr="00626235">
        <w:tc>
          <w:tcPr>
            <w:tcW w:w="4106" w:type="dxa"/>
          </w:tcPr>
          <w:p w14:paraId="27DBE312" w14:textId="7C6C1487" w:rsidR="00A3382F" w:rsidRPr="00900570" w:rsidRDefault="00A3382F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iii. Other </w:t>
            </w:r>
            <w:r w:rsidR="003A7DD2" w:rsidRPr="00900570">
              <w:rPr>
                <w:sz w:val="20"/>
                <w:szCs w:val="20"/>
              </w:rPr>
              <w:t>S</w:t>
            </w:r>
            <w:r w:rsidRPr="00900570">
              <w:rPr>
                <w:sz w:val="20"/>
                <w:szCs w:val="20"/>
              </w:rPr>
              <w:t xml:space="preserve">pecified </w:t>
            </w:r>
            <w:r w:rsidR="003A7DD2" w:rsidRPr="00900570">
              <w:rPr>
                <w:sz w:val="20"/>
                <w:szCs w:val="20"/>
              </w:rPr>
              <w:t>S</w:t>
            </w:r>
            <w:r w:rsidRPr="00900570">
              <w:rPr>
                <w:sz w:val="20"/>
                <w:szCs w:val="20"/>
              </w:rPr>
              <w:t xml:space="preserve">econdary </w:t>
            </w:r>
            <w:r w:rsidR="003A7DD2" w:rsidRPr="00900570">
              <w:rPr>
                <w:sz w:val="20"/>
                <w:szCs w:val="20"/>
              </w:rPr>
              <w:t>H</w:t>
            </w:r>
            <w:r w:rsidRPr="00900570">
              <w:rPr>
                <w:sz w:val="20"/>
                <w:szCs w:val="20"/>
              </w:rPr>
              <w:t>eadache</w:t>
            </w:r>
          </w:p>
        </w:tc>
        <w:tc>
          <w:tcPr>
            <w:tcW w:w="992" w:type="dxa"/>
          </w:tcPr>
          <w:p w14:paraId="39A2EA51" w14:textId="77777777" w:rsidR="00A3382F" w:rsidRPr="00900570" w:rsidRDefault="00A3382F" w:rsidP="0062623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484.Y</w:t>
            </w:r>
          </w:p>
        </w:tc>
      </w:tr>
      <w:tr w:rsidR="002C0E06" w:rsidRPr="00900570" w14:paraId="19197A04" w14:textId="77777777" w:rsidTr="00626235">
        <w:tc>
          <w:tcPr>
            <w:tcW w:w="4106" w:type="dxa"/>
          </w:tcPr>
          <w:p w14:paraId="43AE7492" w14:textId="2ACEE567" w:rsidR="002C0E06" w:rsidRPr="008761A2" w:rsidRDefault="002C0E06" w:rsidP="008761A2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8761A2">
              <w:rPr>
                <w:sz w:val="20"/>
                <w:szCs w:val="20"/>
              </w:rPr>
              <w:t>Substance abuse or withdrawal</w:t>
            </w:r>
          </w:p>
        </w:tc>
        <w:tc>
          <w:tcPr>
            <w:tcW w:w="992" w:type="dxa"/>
          </w:tcPr>
          <w:p w14:paraId="16BAD8BD" w14:textId="77777777" w:rsidR="002C0E06" w:rsidRPr="00900570" w:rsidRDefault="002C0E06" w:rsidP="00626235">
            <w:pPr>
              <w:rPr>
                <w:sz w:val="20"/>
                <w:szCs w:val="20"/>
              </w:rPr>
            </w:pPr>
          </w:p>
        </w:tc>
      </w:tr>
      <w:tr w:rsidR="002C0E06" w:rsidRPr="00900570" w14:paraId="11362498" w14:textId="77777777" w:rsidTr="00626235">
        <w:tc>
          <w:tcPr>
            <w:tcW w:w="4106" w:type="dxa"/>
          </w:tcPr>
          <w:p w14:paraId="016ABD81" w14:textId="33A13282" w:rsidR="00A3382F" w:rsidRPr="008761A2" w:rsidRDefault="007E19FC" w:rsidP="008761A2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8761A2">
              <w:rPr>
                <w:sz w:val="20"/>
                <w:szCs w:val="20"/>
              </w:rPr>
              <w:t xml:space="preserve">Use or exposure to substance: alcohol </w:t>
            </w:r>
            <w:r w:rsidR="00A3382F" w:rsidRPr="008761A2">
              <w:rPr>
                <w:sz w:val="20"/>
                <w:szCs w:val="20"/>
              </w:rPr>
              <w:t xml:space="preserve">  </w:t>
            </w:r>
          </w:p>
          <w:p w14:paraId="76F4AD5D" w14:textId="2B7DADF6" w:rsidR="002C0E06" w:rsidRPr="008761A2" w:rsidRDefault="007E19FC" w:rsidP="008761A2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8761A2">
              <w:rPr>
                <w:sz w:val="20"/>
                <w:szCs w:val="20"/>
              </w:rPr>
              <w:t>cocaine, histamine etc</w:t>
            </w:r>
          </w:p>
        </w:tc>
        <w:tc>
          <w:tcPr>
            <w:tcW w:w="992" w:type="dxa"/>
          </w:tcPr>
          <w:p w14:paraId="23ABCF23" w14:textId="77777777" w:rsidR="002C0E06" w:rsidRPr="00900570" w:rsidRDefault="002C0E06" w:rsidP="00626235">
            <w:pPr>
              <w:rPr>
                <w:sz w:val="20"/>
                <w:szCs w:val="20"/>
              </w:rPr>
            </w:pPr>
          </w:p>
        </w:tc>
      </w:tr>
      <w:tr w:rsidR="002C0E06" w:rsidRPr="00900570" w14:paraId="04E8481F" w14:textId="77777777" w:rsidTr="00626235">
        <w:tc>
          <w:tcPr>
            <w:tcW w:w="4106" w:type="dxa"/>
          </w:tcPr>
          <w:p w14:paraId="65269B81" w14:textId="708302AE" w:rsidR="00A3382F" w:rsidRPr="008761A2" w:rsidRDefault="007E19FC" w:rsidP="008761A2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8761A2">
              <w:rPr>
                <w:sz w:val="20"/>
                <w:szCs w:val="20"/>
              </w:rPr>
              <w:t xml:space="preserve">Medication overuse headache: opioid, </w:t>
            </w:r>
            <w:r w:rsidR="00A3382F" w:rsidRPr="008761A2">
              <w:rPr>
                <w:sz w:val="20"/>
                <w:szCs w:val="20"/>
              </w:rPr>
              <w:t xml:space="preserve">  </w:t>
            </w:r>
          </w:p>
          <w:p w14:paraId="15289E39" w14:textId="3E029447" w:rsidR="00A3382F" w:rsidRPr="008761A2" w:rsidRDefault="007E19FC" w:rsidP="008761A2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8761A2">
              <w:rPr>
                <w:sz w:val="20"/>
                <w:szCs w:val="20"/>
              </w:rPr>
              <w:t xml:space="preserve">paracetamol, triptan, ergotamine, </w:t>
            </w:r>
            <w:r w:rsidR="00A3382F" w:rsidRPr="008761A2">
              <w:rPr>
                <w:sz w:val="20"/>
                <w:szCs w:val="20"/>
              </w:rPr>
              <w:t xml:space="preserve"> </w:t>
            </w:r>
          </w:p>
          <w:p w14:paraId="524ABBEF" w14:textId="2B4C3BDC" w:rsidR="002C0E06" w:rsidRPr="008761A2" w:rsidRDefault="007E19FC" w:rsidP="008761A2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8761A2">
              <w:rPr>
                <w:sz w:val="20"/>
                <w:szCs w:val="20"/>
              </w:rPr>
              <w:t>NSAI</w:t>
            </w:r>
            <w:r w:rsidR="00A3382F" w:rsidRPr="008761A2">
              <w:rPr>
                <w:sz w:val="20"/>
                <w:szCs w:val="20"/>
              </w:rPr>
              <w:t>D</w:t>
            </w:r>
            <w:r w:rsidRPr="008761A2">
              <w:rPr>
                <w:sz w:val="20"/>
                <w:szCs w:val="20"/>
              </w:rPr>
              <w:t>s &amp; combination</w:t>
            </w:r>
          </w:p>
        </w:tc>
        <w:tc>
          <w:tcPr>
            <w:tcW w:w="992" w:type="dxa"/>
          </w:tcPr>
          <w:p w14:paraId="1818A7C1" w14:textId="77777777" w:rsidR="002C0E06" w:rsidRPr="00900570" w:rsidRDefault="002C0E06" w:rsidP="00626235">
            <w:pPr>
              <w:rPr>
                <w:sz w:val="20"/>
                <w:szCs w:val="20"/>
              </w:rPr>
            </w:pPr>
          </w:p>
        </w:tc>
      </w:tr>
      <w:tr w:rsidR="002C0E06" w:rsidRPr="00900570" w14:paraId="03A031CD" w14:textId="77777777" w:rsidTr="00626235">
        <w:tc>
          <w:tcPr>
            <w:tcW w:w="4106" w:type="dxa"/>
          </w:tcPr>
          <w:p w14:paraId="5E2378CB" w14:textId="1F5677B1" w:rsidR="00A3382F" w:rsidRPr="008761A2" w:rsidRDefault="007E19FC" w:rsidP="008761A2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8761A2">
              <w:rPr>
                <w:sz w:val="20"/>
                <w:szCs w:val="20"/>
              </w:rPr>
              <w:t xml:space="preserve">Substance withdrawal: caffeine, opioid, </w:t>
            </w:r>
          </w:p>
          <w:p w14:paraId="11DDF20B" w14:textId="75EB9463" w:rsidR="002C0E06" w:rsidRPr="008761A2" w:rsidRDefault="007E19FC" w:rsidP="008761A2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proofErr w:type="spellStart"/>
            <w:r w:rsidRPr="008761A2">
              <w:rPr>
                <w:sz w:val="20"/>
                <w:szCs w:val="20"/>
              </w:rPr>
              <w:t>estrogen</w:t>
            </w:r>
            <w:proofErr w:type="spellEnd"/>
            <w:r w:rsidRPr="008761A2">
              <w:rPr>
                <w:sz w:val="20"/>
                <w:szCs w:val="20"/>
              </w:rPr>
              <w:t xml:space="preserve"> etc </w:t>
            </w:r>
          </w:p>
        </w:tc>
        <w:tc>
          <w:tcPr>
            <w:tcW w:w="992" w:type="dxa"/>
          </w:tcPr>
          <w:p w14:paraId="0A9B51DD" w14:textId="77777777" w:rsidR="002C0E06" w:rsidRPr="00900570" w:rsidRDefault="002C0E06" w:rsidP="00626235">
            <w:pPr>
              <w:rPr>
                <w:sz w:val="20"/>
                <w:szCs w:val="20"/>
              </w:rPr>
            </w:pPr>
          </w:p>
        </w:tc>
      </w:tr>
      <w:tr w:rsidR="002C0E06" w:rsidRPr="00900570" w14:paraId="3D7D9A55" w14:textId="77777777" w:rsidTr="00626235">
        <w:tc>
          <w:tcPr>
            <w:tcW w:w="4106" w:type="dxa"/>
          </w:tcPr>
          <w:p w14:paraId="33A346E3" w14:textId="77777777" w:rsidR="002C0E06" w:rsidRPr="00900570" w:rsidRDefault="00A3382F" w:rsidP="00A3382F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proofErr w:type="spellStart"/>
            <w:r w:rsidRPr="00900570">
              <w:rPr>
                <w:sz w:val="20"/>
                <w:szCs w:val="20"/>
              </w:rPr>
              <w:t>Atrributed</w:t>
            </w:r>
            <w:proofErr w:type="spellEnd"/>
            <w:r w:rsidRPr="00900570">
              <w:rPr>
                <w:sz w:val="20"/>
                <w:szCs w:val="20"/>
              </w:rPr>
              <w:t xml:space="preserve"> to infection</w:t>
            </w:r>
          </w:p>
        </w:tc>
        <w:tc>
          <w:tcPr>
            <w:tcW w:w="992" w:type="dxa"/>
          </w:tcPr>
          <w:p w14:paraId="19E33BE6" w14:textId="77777777" w:rsidR="002C0E06" w:rsidRPr="00900570" w:rsidRDefault="002C0E06" w:rsidP="00626235">
            <w:pPr>
              <w:rPr>
                <w:sz w:val="20"/>
                <w:szCs w:val="20"/>
              </w:rPr>
            </w:pPr>
          </w:p>
        </w:tc>
      </w:tr>
      <w:tr w:rsidR="00A3382F" w:rsidRPr="00900570" w14:paraId="0BC0BE92" w14:textId="77777777" w:rsidTr="00626235">
        <w:tc>
          <w:tcPr>
            <w:tcW w:w="4106" w:type="dxa"/>
          </w:tcPr>
          <w:p w14:paraId="16967610" w14:textId="77777777" w:rsidR="00A3382F" w:rsidRPr="00900570" w:rsidRDefault="00A3382F" w:rsidP="00A3382F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Attributed to disorder of homoeostasis</w:t>
            </w:r>
          </w:p>
        </w:tc>
        <w:tc>
          <w:tcPr>
            <w:tcW w:w="992" w:type="dxa"/>
          </w:tcPr>
          <w:p w14:paraId="253C0CB8" w14:textId="77777777" w:rsidR="00A3382F" w:rsidRPr="00900570" w:rsidRDefault="00A3382F" w:rsidP="00A3382F">
            <w:pPr>
              <w:rPr>
                <w:sz w:val="20"/>
                <w:szCs w:val="20"/>
              </w:rPr>
            </w:pPr>
          </w:p>
        </w:tc>
      </w:tr>
      <w:tr w:rsidR="00A3382F" w:rsidRPr="00900570" w14:paraId="0CB893CC" w14:textId="77777777" w:rsidTr="00626235">
        <w:tc>
          <w:tcPr>
            <w:tcW w:w="4106" w:type="dxa"/>
          </w:tcPr>
          <w:p w14:paraId="7C5BA4B4" w14:textId="77777777" w:rsidR="00A3382F" w:rsidRPr="00900570" w:rsidRDefault="00A3382F" w:rsidP="00A3382F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Attributed to cervicogenic headache</w:t>
            </w:r>
          </w:p>
        </w:tc>
        <w:tc>
          <w:tcPr>
            <w:tcW w:w="992" w:type="dxa"/>
          </w:tcPr>
          <w:p w14:paraId="62CA7A09" w14:textId="77777777" w:rsidR="00A3382F" w:rsidRPr="00900570" w:rsidRDefault="00A3382F" w:rsidP="00A3382F">
            <w:pPr>
              <w:rPr>
                <w:sz w:val="20"/>
                <w:szCs w:val="20"/>
              </w:rPr>
            </w:pPr>
          </w:p>
        </w:tc>
      </w:tr>
      <w:tr w:rsidR="00A3382F" w:rsidRPr="00900570" w14:paraId="4A471CE4" w14:textId="77777777" w:rsidTr="00F46CF9">
        <w:tc>
          <w:tcPr>
            <w:tcW w:w="4106" w:type="dxa"/>
            <w:tcBorders>
              <w:bottom w:val="single" w:sz="4" w:space="0" w:color="auto"/>
            </w:tcBorders>
          </w:tcPr>
          <w:p w14:paraId="200ABB80" w14:textId="77777777" w:rsidR="00A3382F" w:rsidRPr="00900570" w:rsidRDefault="00A94D51" w:rsidP="00A94D51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Attributed to eyes / ears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6C7CE6D" w14:textId="77777777" w:rsidR="00A3382F" w:rsidRPr="00900570" w:rsidRDefault="00A3382F" w:rsidP="00A3382F">
            <w:pPr>
              <w:rPr>
                <w:sz w:val="20"/>
                <w:szCs w:val="20"/>
              </w:rPr>
            </w:pPr>
          </w:p>
        </w:tc>
      </w:tr>
      <w:tr w:rsidR="00A3382F" w:rsidRPr="00900570" w14:paraId="096DE642" w14:textId="77777777" w:rsidTr="00F46CF9">
        <w:tc>
          <w:tcPr>
            <w:tcW w:w="4106" w:type="dxa"/>
            <w:tcBorders>
              <w:bottom w:val="nil"/>
            </w:tcBorders>
          </w:tcPr>
          <w:p w14:paraId="252C22E2" w14:textId="77777777" w:rsidR="00A3382F" w:rsidRPr="00900570" w:rsidRDefault="00A94D51" w:rsidP="00A94D51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Attributed to nose or paranasal sinuses</w:t>
            </w:r>
          </w:p>
        </w:tc>
        <w:tc>
          <w:tcPr>
            <w:tcW w:w="992" w:type="dxa"/>
            <w:tcBorders>
              <w:bottom w:val="nil"/>
            </w:tcBorders>
          </w:tcPr>
          <w:p w14:paraId="2942F997" w14:textId="77777777" w:rsidR="00A3382F" w:rsidRPr="00900570" w:rsidRDefault="00A94D51" w:rsidP="00A3382F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B8Y</w:t>
            </w:r>
          </w:p>
        </w:tc>
      </w:tr>
    </w:tbl>
    <w:tbl>
      <w:tblPr>
        <w:tblStyle w:val="TableGrid"/>
        <w:tblpPr w:leftFromText="180" w:rightFromText="180" w:vertAnchor="page" w:horzAnchor="margin" w:tblpXSpec="right" w:tblpY="831"/>
        <w:tblW w:w="4957" w:type="dxa"/>
        <w:tblLook w:val="04A0" w:firstRow="1" w:lastRow="0" w:firstColumn="1" w:lastColumn="0" w:noHBand="0" w:noVBand="1"/>
      </w:tblPr>
      <w:tblGrid>
        <w:gridCol w:w="3822"/>
        <w:gridCol w:w="1135"/>
      </w:tblGrid>
      <w:tr w:rsidR="00A94D51" w:rsidRPr="00900570" w14:paraId="60F1C750" w14:textId="77777777" w:rsidTr="00900570">
        <w:tc>
          <w:tcPr>
            <w:tcW w:w="3822" w:type="dxa"/>
          </w:tcPr>
          <w:p w14:paraId="759E1FD6" w14:textId="083F4027" w:rsidR="00A94D51" w:rsidRPr="00900570" w:rsidRDefault="00120A48" w:rsidP="00A94D51">
            <w:pPr>
              <w:rPr>
                <w:b/>
                <w:bCs/>
                <w:sz w:val="20"/>
                <w:szCs w:val="20"/>
              </w:rPr>
            </w:pPr>
            <w:r w:rsidRPr="00900570">
              <w:rPr>
                <w:b/>
                <w:bCs/>
                <w:sz w:val="20"/>
                <w:szCs w:val="20"/>
              </w:rPr>
              <w:t xml:space="preserve">B. </w:t>
            </w:r>
            <w:r w:rsidR="00A94D51" w:rsidRPr="00900570">
              <w:rPr>
                <w:b/>
                <w:bCs/>
                <w:sz w:val="20"/>
                <w:szCs w:val="20"/>
              </w:rPr>
              <w:t>Neuropathic/ Neuralgia</w:t>
            </w:r>
            <w:r w:rsidR="001C285D" w:rsidRPr="00900570">
              <w:rPr>
                <w:b/>
                <w:bCs/>
                <w:sz w:val="20"/>
                <w:szCs w:val="20"/>
              </w:rPr>
              <w:t xml:space="preserve"> </w:t>
            </w:r>
            <w:r w:rsidR="00854507" w:rsidRPr="00900570">
              <w:rPr>
                <w:b/>
                <w:bCs/>
                <w:sz w:val="20"/>
                <w:szCs w:val="20"/>
              </w:rPr>
              <w:t>P</w:t>
            </w:r>
            <w:r w:rsidR="001C285D" w:rsidRPr="00900570">
              <w:rPr>
                <w:b/>
                <w:bCs/>
                <w:sz w:val="20"/>
                <w:szCs w:val="20"/>
              </w:rPr>
              <w:t>ain</w:t>
            </w:r>
          </w:p>
        </w:tc>
        <w:tc>
          <w:tcPr>
            <w:tcW w:w="1135" w:type="dxa"/>
          </w:tcPr>
          <w:p w14:paraId="4E384D14" w14:textId="73E824C7" w:rsidR="00A94D51" w:rsidRPr="00900570" w:rsidRDefault="001C285D" w:rsidP="00A94D51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E43.0</w:t>
            </w:r>
          </w:p>
        </w:tc>
      </w:tr>
      <w:tr w:rsidR="00A94D51" w:rsidRPr="00900570" w14:paraId="3C5F50EE" w14:textId="77777777" w:rsidTr="00900570">
        <w:tc>
          <w:tcPr>
            <w:tcW w:w="3822" w:type="dxa"/>
          </w:tcPr>
          <w:p w14:paraId="36783A1B" w14:textId="0A53B8D0" w:rsidR="00A94D51" w:rsidRPr="00DC74FC" w:rsidRDefault="00CE0F67" w:rsidP="00A94D51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DC74FC">
              <w:rPr>
                <w:b/>
                <w:bCs/>
                <w:i/>
                <w:iCs/>
                <w:sz w:val="20"/>
                <w:szCs w:val="20"/>
              </w:rPr>
              <w:t>I</w:t>
            </w:r>
            <w:r w:rsidR="00A94D51" w:rsidRPr="00DC74FC">
              <w:rPr>
                <w:b/>
                <w:bCs/>
                <w:i/>
                <w:iCs/>
                <w:sz w:val="20"/>
                <w:szCs w:val="20"/>
              </w:rPr>
              <w:t xml:space="preserve">. Trigeminal </w:t>
            </w:r>
            <w:r w:rsidR="00854507" w:rsidRPr="00DC74FC">
              <w:rPr>
                <w:b/>
                <w:bCs/>
                <w:i/>
                <w:iCs/>
                <w:sz w:val="20"/>
                <w:szCs w:val="20"/>
              </w:rPr>
              <w:t>N</w:t>
            </w:r>
            <w:r w:rsidR="00A94D51" w:rsidRPr="00DC74FC">
              <w:rPr>
                <w:b/>
                <w:bCs/>
                <w:i/>
                <w:iCs/>
                <w:sz w:val="20"/>
                <w:szCs w:val="20"/>
              </w:rPr>
              <w:t>euralgia (TN)</w:t>
            </w:r>
          </w:p>
        </w:tc>
        <w:tc>
          <w:tcPr>
            <w:tcW w:w="1135" w:type="dxa"/>
          </w:tcPr>
          <w:p w14:paraId="3D59E2D1" w14:textId="77777777" w:rsidR="00A94D51" w:rsidRPr="00900570" w:rsidRDefault="00A94D51" w:rsidP="00A94D51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B82.0</w:t>
            </w:r>
          </w:p>
        </w:tc>
      </w:tr>
      <w:tr w:rsidR="00A94D51" w:rsidRPr="00900570" w14:paraId="0E8166A5" w14:textId="77777777" w:rsidTr="00900570">
        <w:tc>
          <w:tcPr>
            <w:tcW w:w="3822" w:type="dxa"/>
          </w:tcPr>
          <w:p w14:paraId="2FB08E9B" w14:textId="77777777" w:rsidR="00A94D51" w:rsidRPr="00900570" w:rsidRDefault="00A94D51" w:rsidP="00570230">
            <w:pPr>
              <w:pStyle w:val="ListParagraph"/>
              <w:numPr>
                <w:ilvl w:val="0"/>
                <w:numId w:val="16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Classical TN</w:t>
            </w:r>
            <w:r w:rsidR="0053576A" w:rsidRPr="00900570">
              <w:rPr>
                <w:sz w:val="20"/>
                <w:szCs w:val="20"/>
              </w:rPr>
              <w:t xml:space="preserve"> (paroxysmal/ concomitant continuous pain)</w:t>
            </w:r>
          </w:p>
        </w:tc>
        <w:tc>
          <w:tcPr>
            <w:tcW w:w="1135" w:type="dxa"/>
          </w:tcPr>
          <w:p w14:paraId="235BA97A" w14:textId="77777777" w:rsidR="00A94D51" w:rsidRPr="00900570" w:rsidRDefault="00A94D51" w:rsidP="00A94D51">
            <w:pPr>
              <w:rPr>
                <w:sz w:val="20"/>
                <w:szCs w:val="20"/>
              </w:rPr>
            </w:pPr>
          </w:p>
        </w:tc>
      </w:tr>
      <w:tr w:rsidR="00A94D51" w:rsidRPr="00900570" w14:paraId="0BB7EF67" w14:textId="77777777" w:rsidTr="00900570">
        <w:tc>
          <w:tcPr>
            <w:tcW w:w="3822" w:type="dxa"/>
          </w:tcPr>
          <w:p w14:paraId="154B79B2" w14:textId="77777777" w:rsidR="00A94D51" w:rsidRPr="00900570" w:rsidRDefault="0053576A" w:rsidP="00570230">
            <w:pPr>
              <w:pStyle w:val="ListParagraph"/>
              <w:numPr>
                <w:ilvl w:val="0"/>
                <w:numId w:val="16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Secondary (multiple sclerosis, space occupying lesion, other)</w:t>
            </w:r>
          </w:p>
        </w:tc>
        <w:tc>
          <w:tcPr>
            <w:tcW w:w="1135" w:type="dxa"/>
          </w:tcPr>
          <w:p w14:paraId="0B886C85" w14:textId="77777777" w:rsidR="00A94D51" w:rsidRPr="00900570" w:rsidRDefault="00A94D51" w:rsidP="00A94D51">
            <w:pPr>
              <w:rPr>
                <w:sz w:val="20"/>
                <w:szCs w:val="20"/>
              </w:rPr>
            </w:pPr>
          </w:p>
        </w:tc>
      </w:tr>
      <w:tr w:rsidR="00A94D51" w:rsidRPr="00900570" w14:paraId="0F69C838" w14:textId="77777777" w:rsidTr="00900570">
        <w:tc>
          <w:tcPr>
            <w:tcW w:w="3822" w:type="dxa"/>
          </w:tcPr>
          <w:p w14:paraId="2A680807" w14:textId="77777777" w:rsidR="00A94D51" w:rsidRPr="00900570" w:rsidRDefault="0053576A" w:rsidP="00570230">
            <w:pPr>
              <w:pStyle w:val="ListParagraph"/>
              <w:numPr>
                <w:ilvl w:val="0"/>
                <w:numId w:val="16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Idiopathic (paroxysmal/ concomitant continuous pain)</w:t>
            </w:r>
          </w:p>
        </w:tc>
        <w:tc>
          <w:tcPr>
            <w:tcW w:w="1135" w:type="dxa"/>
          </w:tcPr>
          <w:p w14:paraId="7408C490" w14:textId="77777777" w:rsidR="00A94D51" w:rsidRPr="00900570" w:rsidRDefault="00A94D51" w:rsidP="00A94D51">
            <w:pPr>
              <w:rPr>
                <w:sz w:val="20"/>
                <w:szCs w:val="20"/>
              </w:rPr>
            </w:pPr>
          </w:p>
        </w:tc>
      </w:tr>
      <w:tr w:rsidR="00A94D51" w:rsidRPr="00900570" w14:paraId="1DC66F43" w14:textId="77777777" w:rsidTr="00900570">
        <w:tc>
          <w:tcPr>
            <w:tcW w:w="3822" w:type="dxa"/>
          </w:tcPr>
          <w:p w14:paraId="6832C237" w14:textId="77777777" w:rsidR="00A94D51" w:rsidRPr="00900570" w:rsidRDefault="0053576A" w:rsidP="00570230">
            <w:pPr>
              <w:pStyle w:val="ListParagraph"/>
              <w:numPr>
                <w:ilvl w:val="0"/>
                <w:numId w:val="16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Other Trigeminal neuropathic pain </w:t>
            </w:r>
          </w:p>
        </w:tc>
        <w:tc>
          <w:tcPr>
            <w:tcW w:w="1135" w:type="dxa"/>
          </w:tcPr>
          <w:p w14:paraId="7E51A8D2" w14:textId="77777777" w:rsidR="00A94D51" w:rsidRPr="00900570" w:rsidRDefault="00A94D51" w:rsidP="00A94D51">
            <w:pPr>
              <w:rPr>
                <w:sz w:val="20"/>
                <w:szCs w:val="20"/>
              </w:rPr>
            </w:pPr>
          </w:p>
        </w:tc>
      </w:tr>
      <w:tr w:rsidR="00A94D51" w:rsidRPr="00900570" w14:paraId="47008951" w14:textId="77777777" w:rsidTr="00900570">
        <w:tc>
          <w:tcPr>
            <w:tcW w:w="3822" w:type="dxa"/>
          </w:tcPr>
          <w:p w14:paraId="60A71143" w14:textId="77777777" w:rsidR="00A94D51" w:rsidRPr="00900570" w:rsidRDefault="0053576A" w:rsidP="0053576A">
            <w:pPr>
              <w:pStyle w:val="ListParagraph"/>
              <w:numPr>
                <w:ilvl w:val="1"/>
                <w:numId w:val="7"/>
              </w:numPr>
              <w:ind w:left="641" w:hanging="357"/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Attributed to herpes zoster </w:t>
            </w:r>
          </w:p>
        </w:tc>
        <w:tc>
          <w:tcPr>
            <w:tcW w:w="1135" w:type="dxa"/>
          </w:tcPr>
          <w:p w14:paraId="044E32D3" w14:textId="77777777" w:rsidR="00A94D51" w:rsidRPr="00900570" w:rsidRDefault="0042246F" w:rsidP="00A94D51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1E91.5</w:t>
            </w:r>
          </w:p>
        </w:tc>
      </w:tr>
      <w:tr w:rsidR="00A94D51" w:rsidRPr="00900570" w14:paraId="39D39402" w14:textId="77777777" w:rsidTr="00900570">
        <w:tc>
          <w:tcPr>
            <w:tcW w:w="3822" w:type="dxa"/>
          </w:tcPr>
          <w:p w14:paraId="7AA0B8E5" w14:textId="77777777" w:rsidR="00A94D51" w:rsidRPr="00900570" w:rsidRDefault="0042246F" w:rsidP="0042246F">
            <w:pPr>
              <w:pStyle w:val="ListParagraph"/>
              <w:numPr>
                <w:ilvl w:val="1"/>
                <w:numId w:val="7"/>
              </w:numPr>
              <w:ind w:left="641" w:hanging="357"/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Attributed to post herpetic neuralgia</w:t>
            </w:r>
          </w:p>
        </w:tc>
        <w:tc>
          <w:tcPr>
            <w:tcW w:w="1135" w:type="dxa"/>
          </w:tcPr>
          <w:p w14:paraId="02E22C8B" w14:textId="77777777" w:rsidR="00A94D51" w:rsidRPr="00900570" w:rsidRDefault="0042246F" w:rsidP="00A94D51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1E91.5</w:t>
            </w:r>
          </w:p>
        </w:tc>
      </w:tr>
      <w:tr w:rsidR="00A94D51" w:rsidRPr="00900570" w14:paraId="6DE1DB26" w14:textId="77777777" w:rsidTr="00900570">
        <w:tc>
          <w:tcPr>
            <w:tcW w:w="3822" w:type="dxa"/>
          </w:tcPr>
          <w:p w14:paraId="04E1DD76" w14:textId="77777777" w:rsidR="00A94D51" w:rsidRPr="00900570" w:rsidRDefault="0042246F" w:rsidP="0042246F">
            <w:pPr>
              <w:pStyle w:val="ListParagraph"/>
              <w:numPr>
                <w:ilvl w:val="1"/>
                <w:numId w:val="7"/>
              </w:numPr>
              <w:ind w:left="641" w:hanging="357"/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Post traumatic trigeminal neuropathy pain </w:t>
            </w:r>
          </w:p>
        </w:tc>
        <w:tc>
          <w:tcPr>
            <w:tcW w:w="1135" w:type="dxa"/>
          </w:tcPr>
          <w:p w14:paraId="67F99BFB" w14:textId="77777777" w:rsidR="00A94D51" w:rsidRPr="00900570" w:rsidRDefault="0042246F" w:rsidP="00A94D51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NA04.4</w:t>
            </w:r>
          </w:p>
        </w:tc>
      </w:tr>
      <w:tr w:rsidR="00A94D51" w:rsidRPr="00900570" w14:paraId="7F4D22E5" w14:textId="77777777" w:rsidTr="00900570">
        <w:tc>
          <w:tcPr>
            <w:tcW w:w="3822" w:type="dxa"/>
          </w:tcPr>
          <w:p w14:paraId="0CA14163" w14:textId="77777777" w:rsidR="00A94D51" w:rsidRPr="00900570" w:rsidRDefault="0042246F" w:rsidP="0042246F">
            <w:pPr>
              <w:pStyle w:val="ListParagraph"/>
              <w:numPr>
                <w:ilvl w:val="1"/>
                <w:numId w:val="7"/>
              </w:numPr>
              <w:ind w:left="641" w:hanging="357"/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Attributed to other disorder </w:t>
            </w:r>
          </w:p>
        </w:tc>
        <w:tc>
          <w:tcPr>
            <w:tcW w:w="1135" w:type="dxa"/>
          </w:tcPr>
          <w:p w14:paraId="21561AC1" w14:textId="77777777" w:rsidR="00A94D51" w:rsidRPr="00900570" w:rsidRDefault="0042246F" w:rsidP="00A94D51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NAO4.Z</w:t>
            </w:r>
          </w:p>
        </w:tc>
      </w:tr>
      <w:tr w:rsidR="00A94D51" w:rsidRPr="00900570" w14:paraId="15C0CA43" w14:textId="77777777" w:rsidTr="00900570">
        <w:tc>
          <w:tcPr>
            <w:tcW w:w="3822" w:type="dxa"/>
          </w:tcPr>
          <w:p w14:paraId="4D40A1A7" w14:textId="77777777" w:rsidR="00A94D51" w:rsidRPr="00900570" w:rsidRDefault="00A94D51" w:rsidP="00A94D51">
            <w:pPr>
              <w:rPr>
                <w:sz w:val="20"/>
                <w:szCs w:val="20"/>
              </w:rPr>
            </w:pPr>
          </w:p>
        </w:tc>
        <w:tc>
          <w:tcPr>
            <w:tcW w:w="1135" w:type="dxa"/>
          </w:tcPr>
          <w:p w14:paraId="43866440" w14:textId="77777777" w:rsidR="00A94D51" w:rsidRPr="00900570" w:rsidRDefault="00A94D51" w:rsidP="00A94D51">
            <w:pPr>
              <w:rPr>
                <w:sz w:val="20"/>
                <w:szCs w:val="20"/>
              </w:rPr>
            </w:pPr>
          </w:p>
        </w:tc>
      </w:tr>
      <w:tr w:rsidR="0042246F" w:rsidRPr="00900570" w14:paraId="4671AB0A" w14:textId="77777777" w:rsidTr="00900570">
        <w:tc>
          <w:tcPr>
            <w:tcW w:w="3822" w:type="dxa"/>
          </w:tcPr>
          <w:p w14:paraId="201C2C1B" w14:textId="2F8F0D99" w:rsidR="0042246F" w:rsidRPr="00DC74FC" w:rsidRDefault="00570230" w:rsidP="00A94D51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DC74FC">
              <w:rPr>
                <w:b/>
                <w:bCs/>
                <w:i/>
                <w:iCs/>
                <w:sz w:val="20"/>
                <w:szCs w:val="20"/>
              </w:rPr>
              <w:t>II</w:t>
            </w:r>
            <w:r w:rsidR="00E40B90" w:rsidRPr="00DC74FC">
              <w:rPr>
                <w:b/>
                <w:bCs/>
                <w:i/>
                <w:iCs/>
                <w:sz w:val="20"/>
                <w:szCs w:val="20"/>
              </w:rPr>
              <w:t xml:space="preserve">. Glossopharyngeal </w:t>
            </w:r>
            <w:r w:rsidR="00854507" w:rsidRPr="00DC74FC">
              <w:rPr>
                <w:b/>
                <w:bCs/>
                <w:i/>
                <w:iCs/>
                <w:sz w:val="20"/>
                <w:szCs w:val="20"/>
              </w:rPr>
              <w:t>N</w:t>
            </w:r>
            <w:r w:rsidR="00E40B90" w:rsidRPr="00DC74FC">
              <w:rPr>
                <w:b/>
                <w:bCs/>
                <w:i/>
                <w:iCs/>
                <w:sz w:val="20"/>
                <w:szCs w:val="20"/>
              </w:rPr>
              <w:t>erve</w:t>
            </w:r>
          </w:p>
        </w:tc>
        <w:tc>
          <w:tcPr>
            <w:tcW w:w="1135" w:type="dxa"/>
          </w:tcPr>
          <w:p w14:paraId="73D4D163" w14:textId="77777777" w:rsidR="0042246F" w:rsidRPr="00900570" w:rsidRDefault="0042246F" w:rsidP="00A94D51">
            <w:pPr>
              <w:rPr>
                <w:sz w:val="20"/>
                <w:szCs w:val="20"/>
              </w:rPr>
            </w:pPr>
          </w:p>
        </w:tc>
      </w:tr>
      <w:tr w:rsidR="0042246F" w:rsidRPr="00900570" w14:paraId="3F9A2C0A" w14:textId="77777777" w:rsidTr="00900570">
        <w:tc>
          <w:tcPr>
            <w:tcW w:w="3822" w:type="dxa"/>
          </w:tcPr>
          <w:p w14:paraId="11BB8404" w14:textId="281B96BB" w:rsidR="0042246F" w:rsidRPr="00900570" w:rsidRDefault="00570230" w:rsidP="00570230">
            <w:pPr>
              <w:rPr>
                <w:sz w:val="20"/>
                <w:szCs w:val="20"/>
              </w:rPr>
            </w:pPr>
            <w:proofErr w:type="spellStart"/>
            <w:r w:rsidRPr="00900570">
              <w:rPr>
                <w:sz w:val="20"/>
                <w:szCs w:val="20"/>
              </w:rPr>
              <w:t>i</w:t>
            </w:r>
            <w:proofErr w:type="spellEnd"/>
            <w:r w:rsidRPr="00900570">
              <w:rPr>
                <w:sz w:val="20"/>
                <w:szCs w:val="20"/>
              </w:rPr>
              <w:t xml:space="preserve">. </w:t>
            </w:r>
            <w:r w:rsidR="0042246F" w:rsidRPr="00900570">
              <w:rPr>
                <w:sz w:val="20"/>
                <w:szCs w:val="20"/>
              </w:rPr>
              <w:t xml:space="preserve"> Glossopharyngeal neuralgia (GN)</w:t>
            </w:r>
          </w:p>
        </w:tc>
        <w:tc>
          <w:tcPr>
            <w:tcW w:w="1135" w:type="dxa"/>
          </w:tcPr>
          <w:p w14:paraId="61C437B6" w14:textId="77777777" w:rsidR="0042246F" w:rsidRPr="00900570" w:rsidRDefault="0042246F" w:rsidP="00A94D51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B87</w:t>
            </w:r>
          </w:p>
        </w:tc>
      </w:tr>
      <w:tr w:rsidR="0042246F" w:rsidRPr="00900570" w14:paraId="1D25989E" w14:textId="77777777" w:rsidTr="00900570">
        <w:tc>
          <w:tcPr>
            <w:tcW w:w="3822" w:type="dxa"/>
          </w:tcPr>
          <w:p w14:paraId="18985D31" w14:textId="77777777" w:rsidR="0042246F" w:rsidRPr="00900570" w:rsidRDefault="0042246F" w:rsidP="0042246F">
            <w:pPr>
              <w:pStyle w:val="ListParagraph"/>
              <w:numPr>
                <w:ilvl w:val="1"/>
                <w:numId w:val="7"/>
              </w:numPr>
              <w:ind w:left="641" w:hanging="357"/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Classical GN</w:t>
            </w:r>
          </w:p>
        </w:tc>
        <w:tc>
          <w:tcPr>
            <w:tcW w:w="1135" w:type="dxa"/>
          </w:tcPr>
          <w:p w14:paraId="283BE74F" w14:textId="77777777" w:rsidR="0042246F" w:rsidRPr="00900570" w:rsidRDefault="0042246F" w:rsidP="00A94D51">
            <w:pPr>
              <w:rPr>
                <w:sz w:val="20"/>
                <w:szCs w:val="20"/>
              </w:rPr>
            </w:pPr>
          </w:p>
        </w:tc>
      </w:tr>
      <w:tr w:rsidR="0042246F" w:rsidRPr="00900570" w14:paraId="738ADD62" w14:textId="77777777" w:rsidTr="00900570">
        <w:tc>
          <w:tcPr>
            <w:tcW w:w="3822" w:type="dxa"/>
          </w:tcPr>
          <w:p w14:paraId="465CB3D9" w14:textId="77777777" w:rsidR="0042246F" w:rsidRPr="00900570" w:rsidRDefault="0042246F" w:rsidP="0042246F">
            <w:pPr>
              <w:pStyle w:val="ListParagraph"/>
              <w:numPr>
                <w:ilvl w:val="1"/>
                <w:numId w:val="7"/>
              </w:numPr>
              <w:ind w:left="641" w:hanging="357"/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Secondary GN</w:t>
            </w:r>
          </w:p>
        </w:tc>
        <w:tc>
          <w:tcPr>
            <w:tcW w:w="1135" w:type="dxa"/>
          </w:tcPr>
          <w:p w14:paraId="6D6C6C7D" w14:textId="77777777" w:rsidR="0042246F" w:rsidRPr="00900570" w:rsidRDefault="0042246F" w:rsidP="00A94D51">
            <w:pPr>
              <w:rPr>
                <w:sz w:val="20"/>
                <w:szCs w:val="20"/>
              </w:rPr>
            </w:pPr>
          </w:p>
        </w:tc>
      </w:tr>
      <w:tr w:rsidR="0042246F" w:rsidRPr="00900570" w14:paraId="07B15C77" w14:textId="77777777" w:rsidTr="00900570">
        <w:tc>
          <w:tcPr>
            <w:tcW w:w="3822" w:type="dxa"/>
          </w:tcPr>
          <w:p w14:paraId="315C010C" w14:textId="77777777" w:rsidR="0042246F" w:rsidRPr="00900570" w:rsidRDefault="0042246F" w:rsidP="0042246F">
            <w:pPr>
              <w:pStyle w:val="ListParagraph"/>
              <w:numPr>
                <w:ilvl w:val="1"/>
                <w:numId w:val="7"/>
              </w:numPr>
              <w:ind w:left="641" w:hanging="357"/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Idiopathic GN</w:t>
            </w:r>
          </w:p>
        </w:tc>
        <w:tc>
          <w:tcPr>
            <w:tcW w:w="1135" w:type="dxa"/>
          </w:tcPr>
          <w:p w14:paraId="31A0FA5C" w14:textId="77777777" w:rsidR="0042246F" w:rsidRPr="00900570" w:rsidRDefault="0042246F" w:rsidP="00A94D51">
            <w:pPr>
              <w:rPr>
                <w:sz w:val="20"/>
                <w:szCs w:val="20"/>
              </w:rPr>
            </w:pPr>
          </w:p>
        </w:tc>
      </w:tr>
      <w:tr w:rsidR="00A94D51" w:rsidRPr="00900570" w14:paraId="26CE2ACB" w14:textId="77777777" w:rsidTr="00900570">
        <w:tc>
          <w:tcPr>
            <w:tcW w:w="3822" w:type="dxa"/>
          </w:tcPr>
          <w:p w14:paraId="3A34E7D2" w14:textId="28094941" w:rsidR="00A94D51" w:rsidRPr="00900570" w:rsidRDefault="00570230" w:rsidP="00570230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ii. </w:t>
            </w:r>
            <w:r w:rsidR="00E40B90" w:rsidRPr="00900570">
              <w:rPr>
                <w:sz w:val="20"/>
                <w:szCs w:val="20"/>
              </w:rPr>
              <w:t>Glossopharyngeal neuropathic pain</w:t>
            </w:r>
          </w:p>
        </w:tc>
        <w:tc>
          <w:tcPr>
            <w:tcW w:w="1135" w:type="dxa"/>
          </w:tcPr>
          <w:p w14:paraId="1AAE2BAC" w14:textId="77777777" w:rsidR="00A94D51" w:rsidRPr="00900570" w:rsidRDefault="00E40B90" w:rsidP="00A94D51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MG30.50</w:t>
            </w:r>
          </w:p>
        </w:tc>
      </w:tr>
      <w:tr w:rsidR="00A94D51" w:rsidRPr="00900570" w14:paraId="476878AA" w14:textId="77777777" w:rsidTr="00900570">
        <w:tc>
          <w:tcPr>
            <w:tcW w:w="3822" w:type="dxa"/>
          </w:tcPr>
          <w:p w14:paraId="4E4C8842" w14:textId="77777777" w:rsidR="00A94D51" w:rsidRPr="00900570" w:rsidRDefault="00E40B90" w:rsidP="00E40B90">
            <w:pPr>
              <w:pStyle w:val="ListParagraph"/>
              <w:numPr>
                <w:ilvl w:val="0"/>
                <w:numId w:val="14"/>
              </w:numPr>
              <w:ind w:left="641" w:hanging="357"/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Attributed to known cause</w:t>
            </w:r>
          </w:p>
        </w:tc>
        <w:tc>
          <w:tcPr>
            <w:tcW w:w="1135" w:type="dxa"/>
          </w:tcPr>
          <w:p w14:paraId="691435FF" w14:textId="77777777" w:rsidR="00A94D51" w:rsidRPr="00900570" w:rsidRDefault="00A94D51" w:rsidP="00A94D51">
            <w:pPr>
              <w:rPr>
                <w:sz w:val="20"/>
                <w:szCs w:val="20"/>
              </w:rPr>
            </w:pPr>
          </w:p>
        </w:tc>
      </w:tr>
      <w:tr w:rsidR="00A94D51" w:rsidRPr="00900570" w14:paraId="5753FD07" w14:textId="77777777" w:rsidTr="00900570">
        <w:tc>
          <w:tcPr>
            <w:tcW w:w="3822" w:type="dxa"/>
          </w:tcPr>
          <w:p w14:paraId="0DE9E35C" w14:textId="77777777" w:rsidR="00A94D51" w:rsidRPr="00900570" w:rsidRDefault="00E40B90" w:rsidP="00E40B90">
            <w:pPr>
              <w:pStyle w:val="ListParagraph"/>
              <w:numPr>
                <w:ilvl w:val="0"/>
                <w:numId w:val="14"/>
              </w:numPr>
              <w:ind w:left="641" w:hanging="357"/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Idiopathic </w:t>
            </w:r>
          </w:p>
        </w:tc>
        <w:tc>
          <w:tcPr>
            <w:tcW w:w="1135" w:type="dxa"/>
          </w:tcPr>
          <w:p w14:paraId="60C3EC7A" w14:textId="77777777" w:rsidR="00A94D51" w:rsidRPr="00900570" w:rsidRDefault="00A94D51" w:rsidP="00A94D51">
            <w:pPr>
              <w:rPr>
                <w:sz w:val="20"/>
                <w:szCs w:val="20"/>
              </w:rPr>
            </w:pPr>
          </w:p>
        </w:tc>
      </w:tr>
      <w:tr w:rsidR="00A94D51" w:rsidRPr="00900570" w14:paraId="66FCADF0" w14:textId="77777777" w:rsidTr="00900570">
        <w:tc>
          <w:tcPr>
            <w:tcW w:w="3822" w:type="dxa"/>
          </w:tcPr>
          <w:p w14:paraId="4C1EE749" w14:textId="77777777" w:rsidR="00A94D51" w:rsidRPr="00900570" w:rsidRDefault="00A94D51" w:rsidP="00A94D51">
            <w:pPr>
              <w:rPr>
                <w:sz w:val="20"/>
                <w:szCs w:val="20"/>
              </w:rPr>
            </w:pPr>
          </w:p>
        </w:tc>
        <w:tc>
          <w:tcPr>
            <w:tcW w:w="1135" w:type="dxa"/>
          </w:tcPr>
          <w:p w14:paraId="589BAB04" w14:textId="77777777" w:rsidR="00A94D51" w:rsidRPr="00900570" w:rsidRDefault="00A94D51" w:rsidP="00A94D51">
            <w:pPr>
              <w:rPr>
                <w:sz w:val="20"/>
                <w:szCs w:val="20"/>
              </w:rPr>
            </w:pPr>
          </w:p>
        </w:tc>
      </w:tr>
      <w:tr w:rsidR="00A94D51" w:rsidRPr="00900570" w14:paraId="043749E4" w14:textId="77777777" w:rsidTr="00900570">
        <w:tc>
          <w:tcPr>
            <w:tcW w:w="3822" w:type="dxa"/>
          </w:tcPr>
          <w:p w14:paraId="06A9C933" w14:textId="6DEC7CC4" w:rsidR="00A94D51" w:rsidRPr="00DC74FC" w:rsidRDefault="00570230" w:rsidP="00A94D51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DC74FC">
              <w:rPr>
                <w:b/>
                <w:bCs/>
                <w:i/>
                <w:iCs/>
                <w:sz w:val="20"/>
                <w:szCs w:val="20"/>
              </w:rPr>
              <w:t>III</w:t>
            </w:r>
            <w:r w:rsidR="00CF29BF" w:rsidRPr="00DC74FC">
              <w:rPr>
                <w:b/>
                <w:bCs/>
                <w:i/>
                <w:iCs/>
                <w:sz w:val="20"/>
                <w:szCs w:val="20"/>
              </w:rPr>
              <w:t xml:space="preserve">. Occipital </w:t>
            </w:r>
            <w:r w:rsidR="00854507" w:rsidRPr="00DC74FC">
              <w:rPr>
                <w:b/>
                <w:bCs/>
                <w:i/>
                <w:iCs/>
                <w:sz w:val="20"/>
                <w:szCs w:val="20"/>
              </w:rPr>
              <w:t>N</w:t>
            </w:r>
            <w:r w:rsidR="00CF29BF" w:rsidRPr="00DC74FC">
              <w:rPr>
                <w:b/>
                <w:bCs/>
                <w:i/>
                <w:iCs/>
                <w:sz w:val="20"/>
                <w:szCs w:val="20"/>
              </w:rPr>
              <w:t xml:space="preserve">euralgia </w:t>
            </w:r>
          </w:p>
        </w:tc>
        <w:tc>
          <w:tcPr>
            <w:tcW w:w="1135" w:type="dxa"/>
          </w:tcPr>
          <w:p w14:paraId="3A986A6A" w14:textId="7A567A77" w:rsidR="00A94D51" w:rsidRPr="00900570" w:rsidRDefault="00CF29BF" w:rsidP="00A94D51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A85</w:t>
            </w:r>
          </w:p>
        </w:tc>
      </w:tr>
      <w:tr w:rsidR="00A94D51" w:rsidRPr="00900570" w14:paraId="1F3A3A91" w14:textId="77777777" w:rsidTr="00900570">
        <w:tc>
          <w:tcPr>
            <w:tcW w:w="3822" w:type="dxa"/>
          </w:tcPr>
          <w:p w14:paraId="581A5A16" w14:textId="77777777" w:rsidR="00A94D51" w:rsidRPr="00900570" w:rsidRDefault="00A94D51" w:rsidP="00A94D51">
            <w:pPr>
              <w:rPr>
                <w:sz w:val="20"/>
                <w:szCs w:val="20"/>
              </w:rPr>
            </w:pPr>
          </w:p>
        </w:tc>
        <w:tc>
          <w:tcPr>
            <w:tcW w:w="1135" w:type="dxa"/>
          </w:tcPr>
          <w:p w14:paraId="05FEE8EB" w14:textId="77777777" w:rsidR="00A94D51" w:rsidRPr="00900570" w:rsidRDefault="00A94D51" w:rsidP="00A94D51">
            <w:pPr>
              <w:rPr>
                <w:sz w:val="20"/>
                <w:szCs w:val="20"/>
              </w:rPr>
            </w:pPr>
          </w:p>
        </w:tc>
      </w:tr>
      <w:tr w:rsidR="00A94D51" w:rsidRPr="00900570" w14:paraId="529906B9" w14:textId="77777777" w:rsidTr="00900570">
        <w:tc>
          <w:tcPr>
            <w:tcW w:w="3822" w:type="dxa"/>
          </w:tcPr>
          <w:p w14:paraId="703EAF8E" w14:textId="55348447" w:rsidR="00722898" w:rsidRPr="00DC74FC" w:rsidRDefault="00570230" w:rsidP="00A94D51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DC74FC">
              <w:rPr>
                <w:b/>
                <w:bCs/>
                <w:i/>
                <w:iCs/>
                <w:sz w:val="20"/>
                <w:szCs w:val="20"/>
              </w:rPr>
              <w:t>IV</w:t>
            </w:r>
            <w:r w:rsidR="00CF29BF" w:rsidRPr="00DC74FC">
              <w:rPr>
                <w:b/>
                <w:bCs/>
                <w:i/>
                <w:iCs/>
                <w:sz w:val="20"/>
                <w:szCs w:val="20"/>
              </w:rPr>
              <w:t xml:space="preserve">.  </w:t>
            </w:r>
            <w:r w:rsidR="00722898" w:rsidRPr="00DC74FC">
              <w:rPr>
                <w:b/>
                <w:bCs/>
                <w:i/>
                <w:iCs/>
                <w:sz w:val="20"/>
                <w:szCs w:val="20"/>
              </w:rPr>
              <w:t xml:space="preserve"> Post-</w:t>
            </w:r>
            <w:r w:rsidR="00854507" w:rsidRPr="00DC74FC">
              <w:rPr>
                <w:b/>
                <w:bCs/>
                <w:i/>
                <w:iCs/>
                <w:sz w:val="20"/>
                <w:szCs w:val="20"/>
              </w:rPr>
              <w:t>T</w:t>
            </w:r>
            <w:r w:rsidR="00722898" w:rsidRPr="00DC74FC">
              <w:rPr>
                <w:b/>
                <w:bCs/>
                <w:i/>
                <w:iCs/>
                <w:sz w:val="20"/>
                <w:szCs w:val="20"/>
              </w:rPr>
              <w:t>raumatic</w:t>
            </w:r>
            <w:r w:rsidR="00854507" w:rsidRPr="00DC74FC">
              <w:rPr>
                <w:b/>
                <w:bCs/>
                <w:i/>
                <w:iCs/>
                <w:sz w:val="20"/>
                <w:szCs w:val="20"/>
              </w:rPr>
              <w:t xml:space="preserve"> T</w:t>
            </w:r>
            <w:r w:rsidR="00722898" w:rsidRPr="00DC74FC">
              <w:rPr>
                <w:b/>
                <w:bCs/>
                <w:i/>
                <w:iCs/>
                <w:sz w:val="20"/>
                <w:szCs w:val="20"/>
              </w:rPr>
              <w:t xml:space="preserve">rigeminal </w:t>
            </w:r>
          </w:p>
          <w:p w14:paraId="17E59330" w14:textId="3009201D" w:rsidR="00A94D51" w:rsidRPr="00900570" w:rsidRDefault="00722898" w:rsidP="00A94D51">
            <w:pPr>
              <w:rPr>
                <w:sz w:val="20"/>
                <w:szCs w:val="20"/>
              </w:rPr>
            </w:pPr>
            <w:r w:rsidRPr="00DC74FC">
              <w:rPr>
                <w:b/>
                <w:bCs/>
                <w:i/>
                <w:iCs/>
                <w:sz w:val="20"/>
                <w:szCs w:val="20"/>
              </w:rPr>
              <w:t xml:space="preserve">       </w:t>
            </w:r>
            <w:r w:rsidR="00854507" w:rsidRPr="00DC74FC">
              <w:rPr>
                <w:b/>
                <w:bCs/>
                <w:i/>
                <w:iCs/>
                <w:sz w:val="20"/>
                <w:szCs w:val="20"/>
              </w:rPr>
              <w:t>N</w:t>
            </w:r>
            <w:r w:rsidRPr="00DC74FC">
              <w:rPr>
                <w:b/>
                <w:bCs/>
                <w:i/>
                <w:iCs/>
                <w:sz w:val="20"/>
                <w:szCs w:val="20"/>
              </w:rPr>
              <w:t xml:space="preserve">europathic </w:t>
            </w:r>
            <w:r w:rsidR="00EE0966" w:rsidRPr="00DC74FC">
              <w:rPr>
                <w:b/>
                <w:bCs/>
                <w:i/>
                <w:iCs/>
                <w:sz w:val="20"/>
                <w:szCs w:val="20"/>
              </w:rPr>
              <w:t>(PTNP)</w:t>
            </w:r>
          </w:p>
        </w:tc>
        <w:tc>
          <w:tcPr>
            <w:tcW w:w="1135" w:type="dxa"/>
          </w:tcPr>
          <w:p w14:paraId="5D4C48FD" w14:textId="702E5534" w:rsidR="00A94D51" w:rsidRPr="00900570" w:rsidRDefault="00CF29BF" w:rsidP="00A94D51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NA04.4</w:t>
            </w:r>
          </w:p>
        </w:tc>
      </w:tr>
      <w:tr w:rsidR="00EE0966" w:rsidRPr="00900570" w14:paraId="56F5A7E1" w14:textId="77777777" w:rsidTr="00900570">
        <w:tc>
          <w:tcPr>
            <w:tcW w:w="3822" w:type="dxa"/>
          </w:tcPr>
          <w:p w14:paraId="164DFADB" w14:textId="61F77E85" w:rsidR="00EE0966" w:rsidRPr="00900570" w:rsidRDefault="00EE0966" w:rsidP="00A94D5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  <w:r>
              <w:rPr>
                <w:sz w:val="20"/>
                <w:szCs w:val="20"/>
              </w:rPr>
              <w:t>. PTNP With Pain</w:t>
            </w:r>
          </w:p>
        </w:tc>
        <w:tc>
          <w:tcPr>
            <w:tcW w:w="1135" w:type="dxa"/>
          </w:tcPr>
          <w:p w14:paraId="489D55E9" w14:textId="561038BD" w:rsidR="00EE0966" w:rsidRPr="00900570" w:rsidRDefault="00EE0966" w:rsidP="00A94D51">
            <w:pPr>
              <w:rPr>
                <w:sz w:val="20"/>
                <w:szCs w:val="20"/>
              </w:rPr>
            </w:pPr>
          </w:p>
        </w:tc>
      </w:tr>
      <w:tr w:rsidR="00545C0D" w:rsidRPr="00900570" w14:paraId="1376CADE" w14:textId="77777777" w:rsidTr="00900570">
        <w:tc>
          <w:tcPr>
            <w:tcW w:w="3822" w:type="dxa"/>
          </w:tcPr>
          <w:p w14:paraId="44692687" w14:textId="767B7A2C" w:rsidR="00545C0D" w:rsidRPr="00900570" w:rsidRDefault="00EE0966" w:rsidP="00EE096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i. PTNP </w:t>
            </w:r>
            <w:r w:rsidR="00545C0D" w:rsidRPr="00900570">
              <w:rPr>
                <w:sz w:val="20"/>
                <w:szCs w:val="20"/>
              </w:rPr>
              <w:t>Without Pain</w:t>
            </w:r>
          </w:p>
        </w:tc>
        <w:tc>
          <w:tcPr>
            <w:tcW w:w="1135" w:type="dxa"/>
          </w:tcPr>
          <w:p w14:paraId="10F7F4CB" w14:textId="77777777" w:rsidR="00545C0D" w:rsidRPr="00900570" w:rsidRDefault="00545C0D" w:rsidP="00A94D51">
            <w:pPr>
              <w:rPr>
                <w:sz w:val="20"/>
                <w:szCs w:val="20"/>
              </w:rPr>
            </w:pPr>
          </w:p>
        </w:tc>
      </w:tr>
      <w:tr w:rsidR="00A94D51" w:rsidRPr="00900570" w14:paraId="0C3C459B" w14:textId="77777777" w:rsidTr="00900570">
        <w:tc>
          <w:tcPr>
            <w:tcW w:w="3822" w:type="dxa"/>
          </w:tcPr>
          <w:p w14:paraId="4035E349" w14:textId="6757B613" w:rsidR="00A94D51" w:rsidRPr="00900570" w:rsidRDefault="0076795E" w:rsidP="00EE0966">
            <w:pPr>
              <w:pStyle w:val="ListParagraph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Third molar surgery </w:t>
            </w:r>
          </w:p>
        </w:tc>
        <w:tc>
          <w:tcPr>
            <w:tcW w:w="1135" w:type="dxa"/>
          </w:tcPr>
          <w:p w14:paraId="6E5D4C12" w14:textId="17ED92DF" w:rsidR="00A94D51" w:rsidRPr="00900570" w:rsidRDefault="0076795E" w:rsidP="00A94D51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NE81</w:t>
            </w:r>
          </w:p>
        </w:tc>
      </w:tr>
      <w:tr w:rsidR="00CF29BF" w:rsidRPr="00900570" w14:paraId="72345253" w14:textId="77777777" w:rsidTr="00900570">
        <w:tc>
          <w:tcPr>
            <w:tcW w:w="3822" w:type="dxa"/>
          </w:tcPr>
          <w:p w14:paraId="36BDBC50" w14:textId="7EAE1624" w:rsidR="00CF29BF" w:rsidRPr="00900570" w:rsidRDefault="0076795E" w:rsidP="00EE0966">
            <w:pPr>
              <w:pStyle w:val="ListParagraph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Implant </w:t>
            </w:r>
          </w:p>
        </w:tc>
        <w:tc>
          <w:tcPr>
            <w:tcW w:w="1135" w:type="dxa"/>
          </w:tcPr>
          <w:p w14:paraId="27EE0B4D" w14:textId="752179C8" w:rsidR="00CF29BF" w:rsidRPr="00900570" w:rsidRDefault="0076795E" w:rsidP="00A94D51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NE83</w:t>
            </w:r>
          </w:p>
        </w:tc>
      </w:tr>
      <w:tr w:rsidR="00CF29BF" w:rsidRPr="00900570" w14:paraId="1356196E" w14:textId="77777777" w:rsidTr="00900570">
        <w:tc>
          <w:tcPr>
            <w:tcW w:w="3822" w:type="dxa"/>
          </w:tcPr>
          <w:p w14:paraId="18F46275" w14:textId="4209A9F5" w:rsidR="00CF29BF" w:rsidRPr="00900570" w:rsidRDefault="0076795E" w:rsidP="00EE0966">
            <w:pPr>
              <w:pStyle w:val="ListParagraph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Local anaesthetic </w:t>
            </w:r>
          </w:p>
        </w:tc>
        <w:tc>
          <w:tcPr>
            <w:tcW w:w="1135" w:type="dxa"/>
          </w:tcPr>
          <w:p w14:paraId="7271D06F" w14:textId="22A62AD5" w:rsidR="00CF29BF" w:rsidRPr="00900570" w:rsidRDefault="0076795E" w:rsidP="00A94D51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NE80</w:t>
            </w:r>
          </w:p>
        </w:tc>
      </w:tr>
      <w:tr w:rsidR="00CF29BF" w:rsidRPr="00900570" w14:paraId="7238C8B1" w14:textId="77777777" w:rsidTr="00900570">
        <w:tc>
          <w:tcPr>
            <w:tcW w:w="3822" w:type="dxa"/>
          </w:tcPr>
          <w:p w14:paraId="48AF1A80" w14:textId="501E2DFC" w:rsidR="00CF29BF" w:rsidRPr="00900570" w:rsidRDefault="0076795E" w:rsidP="00EE0966">
            <w:pPr>
              <w:pStyle w:val="ListParagraph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Endodontic </w:t>
            </w:r>
          </w:p>
        </w:tc>
        <w:tc>
          <w:tcPr>
            <w:tcW w:w="1135" w:type="dxa"/>
          </w:tcPr>
          <w:p w14:paraId="00986A75" w14:textId="3D4D3035" w:rsidR="00CF29BF" w:rsidRPr="00900570" w:rsidRDefault="0076795E" w:rsidP="00A94D51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NE81</w:t>
            </w:r>
          </w:p>
        </w:tc>
      </w:tr>
      <w:tr w:rsidR="00CF29BF" w:rsidRPr="00900570" w14:paraId="73B44E40" w14:textId="77777777" w:rsidTr="00900570">
        <w:tc>
          <w:tcPr>
            <w:tcW w:w="3822" w:type="dxa"/>
          </w:tcPr>
          <w:p w14:paraId="5C62472E" w14:textId="546314FB" w:rsidR="00CF29BF" w:rsidRPr="00900570" w:rsidRDefault="0076795E" w:rsidP="00EE0966">
            <w:pPr>
              <w:pStyle w:val="ListParagraph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Fracture of maxilla </w:t>
            </w:r>
          </w:p>
        </w:tc>
        <w:tc>
          <w:tcPr>
            <w:tcW w:w="1135" w:type="dxa"/>
          </w:tcPr>
          <w:p w14:paraId="4151A1AD" w14:textId="57642445" w:rsidR="00CF29BF" w:rsidRPr="00900570" w:rsidRDefault="0076795E" w:rsidP="00A94D51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NA02.4</w:t>
            </w:r>
          </w:p>
        </w:tc>
      </w:tr>
      <w:tr w:rsidR="00CF29BF" w:rsidRPr="00900570" w14:paraId="7327279C" w14:textId="77777777" w:rsidTr="00900570">
        <w:tc>
          <w:tcPr>
            <w:tcW w:w="3822" w:type="dxa"/>
          </w:tcPr>
          <w:p w14:paraId="6C00CC70" w14:textId="2F13875B" w:rsidR="00CF29BF" w:rsidRPr="00900570" w:rsidRDefault="0076795E" w:rsidP="00EE0966">
            <w:pPr>
              <w:pStyle w:val="ListParagraph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Fracture of mandible </w:t>
            </w:r>
          </w:p>
        </w:tc>
        <w:tc>
          <w:tcPr>
            <w:tcW w:w="1135" w:type="dxa"/>
          </w:tcPr>
          <w:p w14:paraId="75AFC50B" w14:textId="51021172" w:rsidR="00CF29BF" w:rsidRPr="00900570" w:rsidRDefault="0076795E" w:rsidP="00A94D51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NA02.7</w:t>
            </w:r>
          </w:p>
        </w:tc>
      </w:tr>
      <w:tr w:rsidR="00CF29BF" w:rsidRPr="00900570" w14:paraId="6A722691" w14:textId="77777777" w:rsidTr="00900570">
        <w:tc>
          <w:tcPr>
            <w:tcW w:w="3822" w:type="dxa"/>
          </w:tcPr>
          <w:p w14:paraId="0924FF52" w14:textId="44E550C2" w:rsidR="00CF29BF" w:rsidRPr="00900570" w:rsidRDefault="0076795E" w:rsidP="00EE0966">
            <w:pPr>
              <w:pStyle w:val="ListParagraph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Tumour / Neoplasms</w:t>
            </w:r>
          </w:p>
        </w:tc>
        <w:tc>
          <w:tcPr>
            <w:tcW w:w="1135" w:type="dxa"/>
          </w:tcPr>
          <w:p w14:paraId="6B63B05F" w14:textId="5F0AF004" w:rsidR="00CF29BF" w:rsidRPr="00900570" w:rsidRDefault="0076795E" w:rsidP="00A94D51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2B60</w:t>
            </w:r>
          </w:p>
        </w:tc>
      </w:tr>
      <w:tr w:rsidR="00CF29BF" w:rsidRPr="00900570" w14:paraId="7A071B8C" w14:textId="77777777" w:rsidTr="00900570">
        <w:tc>
          <w:tcPr>
            <w:tcW w:w="3822" w:type="dxa"/>
          </w:tcPr>
          <w:p w14:paraId="557E92CE" w14:textId="31ADD507" w:rsidR="00CF29BF" w:rsidRPr="00900570" w:rsidRDefault="0076795E" w:rsidP="00EE0966">
            <w:pPr>
              <w:pStyle w:val="ListParagraph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Infections</w:t>
            </w:r>
          </w:p>
        </w:tc>
        <w:tc>
          <w:tcPr>
            <w:tcW w:w="1135" w:type="dxa"/>
          </w:tcPr>
          <w:p w14:paraId="73D2D375" w14:textId="13C0740E" w:rsidR="00CF29BF" w:rsidRPr="00900570" w:rsidRDefault="0076795E" w:rsidP="00A94D51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1G8Y</w:t>
            </w:r>
          </w:p>
        </w:tc>
      </w:tr>
      <w:tr w:rsidR="00CF29BF" w:rsidRPr="00900570" w14:paraId="3A579101" w14:textId="77777777" w:rsidTr="00900570">
        <w:tc>
          <w:tcPr>
            <w:tcW w:w="3822" w:type="dxa"/>
          </w:tcPr>
          <w:p w14:paraId="5631BD9B" w14:textId="5836F15D" w:rsidR="00CF29BF" w:rsidRPr="00900570" w:rsidRDefault="0076795E" w:rsidP="00EE0966">
            <w:pPr>
              <w:pStyle w:val="ListParagraph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Radiotherapy </w:t>
            </w:r>
          </w:p>
        </w:tc>
        <w:tc>
          <w:tcPr>
            <w:tcW w:w="1135" w:type="dxa"/>
          </w:tcPr>
          <w:p w14:paraId="4D43BA86" w14:textId="3A5DBAC9" w:rsidR="00CF29BF" w:rsidRPr="00900570" w:rsidRDefault="0076795E" w:rsidP="00A94D51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MG30.11</w:t>
            </w:r>
          </w:p>
        </w:tc>
      </w:tr>
      <w:tr w:rsidR="00CF29BF" w:rsidRPr="00900570" w14:paraId="18B7861D" w14:textId="77777777" w:rsidTr="00900570">
        <w:tc>
          <w:tcPr>
            <w:tcW w:w="3822" w:type="dxa"/>
          </w:tcPr>
          <w:p w14:paraId="5CBF0708" w14:textId="33F32586" w:rsidR="00CF29BF" w:rsidRPr="00900570" w:rsidRDefault="0076795E" w:rsidP="00EE0966">
            <w:pPr>
              <w:pStyle w:val="ListParagraph"/>
              <w:numPr>
                <w:ilvl w:val="0"/>
                <w:numId w:val="35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Chemotherapy </w:t>
            </w:r>
          </w:p>
        </w:tc>
        <w:tc>
          <w:tcPr>
            <w:tcW w:w="1135" w:type="dxa"/>
          </w:tcPr>
          <w:p w14:paraId="277D9B32" w14:textId="59545385" w:rsidR="00CF29BF" w:rsidRPr="00900570" w:rsidRDefault="0076795E" w:rsidP="00A94D51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MG30.11</w:t>
            </w:r>
          </w:p>
        </w:tc>
      </w:tr>
      <w:tr w:rsidR="003B3175" w:rsidRPr="00900570" w14:paraId="20FC601E" w14:textId="77777777" w:rsidTr="00900570">
        <w:tc>
          <w:tcPr>
            <w:tcW w:w="3822" w:type="dxa"/>
          </w:tcPr>
          <w:p w14:paraId="53EB410A" w14:textId="77777777" w:rsidR="003B3175" w:rsidRPr="00900570" w:rsidRDefault="003B3175" w:rsidP="003B3175">
            <w:pPr>
              <w:pStyle w:val="ListParagraph"/>
              <w:ind w:left="360"/>
              <w:rPr>
                <w:sz w:val="20"/>
                <w:szCs w:val="20"/>
              </w:rPr>
            </w:pPr>
          </w:p>
        </w:tc>
        <w:tc>
          <w:tcPr>
            <w:tcW w:w="1135" w:type="dxa"/>
          </w:tcPr>
          <w:p w14:paraId="032AEE15" w14:textId="77777777" w:rsidR="003B3175" w:rsidRPr="00900570" w:rsidRDefault="003B3175" w:rsidP="00A94D51">
            <w:pPr>
              <w:rPr>
                <w:sz w:val="20"/>
                <w:szCs w:val="20"/>
              </w:rPr>
            </w:pPr>
          </w:p>
        </w:tc>
      </w:tr>
      <w:tr w:rsidR="003B3175" w:rsidRPr="00900570" w14:paraId="77948703" w14:textId="77777777" w:rsidTr="00900570">
        <w:tc>
          <w:tcPr>
            <w:tcW w:w="3822" w:type="dxa"/>
          </w:tcPr>
          <w:p w14:paraId="00467575" w14:textId="7AB45998" w:rsidR="003B3175" w:rsidRPr="00DC74FC" w:rsidRDefault="00570230" w:rsidP="003B3175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DC74FC">
              <w:rPr>
                <w:b/>
                <w:bCs/>
                <w:i/>
                <w:iCs/>
                <w:sz w:val="20"/>
                <w:szCs w:val="20"/>
              </w:rPr>
              <w:t>V</w:t>
            </w:r>
            <w:r w:rsidR="003B3175" w:rsidRPr="00DC74FC">
              <w:rPr>
                <w:b/>
                <w:bCs/>
                <w:i/>
                <w:iCs/>
                <w:sz w:val="20"/>
                <w:szCs w:val="20"/>
              </w:rPr>
              <w:t xml:space="preserve">. Injury to </w:t>
            </w:r>
            <w:r w:rsidR="00854507" w:rsidRPr="00DC74FC">
              <w:rPr>
                <w:b/>
                <w:bCs/>
                <w:i/>
                <w:iCs/>
                <w:sz w:val="20"/>
                <w:szCs w:val="20"/>
              </w:rPr>
              <w:t>F</w:t>
            </w:r>
            <w:r w:rsidR="003B3175" w:rsidRPr="00DC74FC">
              <w:rPr>
                <w:b/>
                <w:bCs/>
                <w:i/>
                <w:iCs/>
                <w:sz w:val="20"/>
                <w:szCs w:val="20"/>
              </w:rPr>
              <w:t xml:space="preserve">acial </w:t>
            </w:r>
            <w:r w:rsidR="00854507" w:rsidRPr="00DC74FC">
              <w:rPr>
                <w:b/>
                <w:bCs/>
                <w:i/>
                <w:iCs/>
                <w:sz w:val="20"/>
                <w:szCs w:val="20"/>
              </w:rPr>
              <w:t>N</w:t>
            </w:r>
            <w:r w:rsidR="003B3175" w:rsidRPr="00DC74FC">
              <w:rPr>
                <w:b/>
                <w:bCs/>
                <w:i/>
                <w:iCs/>
                <w:sz w:val="20"/>
                <w:szCs w:val="20"/>
              </w:rPr>
              <w:t xml:space="preserve">erve </w:t>
            </w:r>
          </w:p>
        </w:tc>
        <w:tc>
          <w:tcPr>
            <w:tcW w:w="1135" w:type="dxa"/>
          </w:tcPr>
          <w:p w14:paraId="2A14B5F0" w14:textId="05F611B9" w:rsidR="003B3175" w:rsidRPr="00900570" w:rsidRDefault="003B3175" w:rsidP="00A94D51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NA04.6</w:t>
            </w:r>
          </w:p>
        </w:tc>
      </w:tr>
      <w:tr w:rsidR="003B3175" w:rsidRPr="00900570" w14:paraId="0564FA3A" w14:textId="77777777" w:rsidTr="00900570">
        <w:tc>
          <w:tcPr>
            <w:tcW w:w="3822" w:type="dxa"/>
          </w:tcPr>
          <w:p w14:paraId="46C3EC97" w14:textId="29EDE67C" w:rsidR="003B3175" w:rsidRPr="00900570" w:rsidRDefault="003B3175" w:rsidP="003B3175">
            <w:pPr>
              <w:rPr>
                <w:sz w:val="20"/>
                <w:szCs w:val="20"/>
              </w:rPr>
            </w:pPr>
          </w:p>
        </w:tc>
        <w:tc>
          <w:tcPr>
            <w:tcW w:w="1135" w:type="dxa"/>
          </w:tcPr>
          <w:p w14:paraId="65583E90" w14:textId="77777777" w:rsidR="003B3175" w:rsidRPr="00900570" w:rsidRDefault="003B3175" w:rsidP="00A94D51">
            <w:pPr>
              <w:rPr>
                <w:sz w:val="20"/>
                <w:szCs w:val="20"/>
              </w:rPr>
            </w:pPr>
          </w:p>
        </w:tc>
      </w:tr>
      <w:tr w:rsidR="00900570" w:rsidRPr="00900570" w14:paraId="3535085D" w14:textId="77777777" w:rsidTr="00900570">
        <w:tc>
          <w:tcPr>
            <w:tcW w:w="3822" w:type="dxa"/>
          </w:tcPr>
          <w:p w14:paraId="1CDCCA70" w14:textId="6001496C" w:rsidR="00900570" w:rsidRPr="00DC74FC" w:rsidRDefault="00900570" w:rsidP="00900570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DC74FC">
              <w:rPr>
                <w:b/>
                <w:bCs/>
                <w:i/>
                <w:iCs/>
                <w:sz w:val="20"/>
                <w:szCs w:val="20"/>
              </w:rPr>
              <w:t xml:space="preserve">VI. Idiopathic Orofacial Pain </w:t>
            </w:r>
          </w:p>
        </w:tc>
        <w:tc>
          <w:tcPr>
            <w:tcW w:w="1135" w:type="dxa"/>
          </w:tcPr>
          <w:p w14:paraId="5D4EDB04" w14:textId="77777777" w:rsidR="00900570" w:rsidRPr="00900570" w:rsidRDefault="00900570" w:rsidP="00900570">
            <w:pPr>
              <w:rPr>
                <w:sz w:val="20"/>
                <w:szCs w:val="20"/>
              </w:rPr>
            </w:pPr>
          </w:p>
        </w:tc>
      </w:tr>
      <w:tr w:rsidR="00900570" w:rsidRPr="00900570" w14:paraId="46307EE3" w14:textId="77777777" w:rsidTr="00900570">
        <w:tc>
          <w:tcPr>
            <w:tcW w:w="3822" w:type="dxa"/>
          </w:tcPr>
          <w:p w14:paraId="368876D7" w14:textId="66C52714" w:rsidR="00900570" w:rsidRPr="00900570" w:rsidRDefault="00900570" w:rsidP="00900570">
            <w:pPr>
              <w:rPr>
                <w:sz w:val="20"/>
                <w:szCs w:val="20"/>
              </w:rPr>
            </w:pPr>
            <w:proofErr w:type="spellStart"/>
            <w:r w:rsidRPr="00900570">
              <w:rPr>
                <w:sz w:val="20"/>
                <w:szCs w:val="20"/>
              </w:rPr>
              <w:t>i</w:t>
            </w:r>
            <w:proofErr w:type="spellEnd"/>
            <w:r w:rsidRPr="00900570">
              <w:rPr>
                <w:sz w:val="20"/>
                <w:szCs w:val="20"/>
              </w:rPr>
              <w:t xml:space="preserve">. </w:t>
            </w:r>
            <w:r w:rsidR="00EE0966">
              <w:rPr>
                <w:sz w:val="20"/>
                <w:szCs w:val="20"/>
              </w:rPr>
              <w:t xml:space="preserve">Primary </w:t>
            </w:r>
            <w:r w:rsidRPr="00900570">
              <w:rPr>
                <w:sz w:val="20"/>
                <w:szCs w:val="20"/>
              </w:rPr>
              <w:t>Burning Mouth Syndrome (BMS)</w:t>
            </w:r>
          </w:p>
        </w:tc>
        <w:tc>
          <w:tcPr>
            <w:tcW w:w="1135" w:type="dxa"/>
          </w:tcPr>
          <w:p w14:paraId="2C43F591" w14:textId="3BCFD5BB" w:rsidR="00900570" w:rsidRPr="00900570" w:rsidRDefault="00900570" w:rsidP="00900570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DA0F.0</w:t>
            </w:r>
          </w:p>
        </w:tc>
      </w:tr>
      <w:tr w:rsidR="00900570" w:rsidRPr="00900570" w14:paraId="27C2D184" w14:textId="77777777" w:rsidTr="00900570">
        <w:tc>
          <w:tcPr>
            <w:tcW w:w="3822" w:type="dxa"/>
          </w:tcPr>
          <w:p w14:paraId="55386C1E" w14:textId="71C9A86E" w:rsidR="00900570" w:rsidRPr="008761A2" w:rsidRDefault="00900570" w:rsidP="008761A2">
            <w:pPr>
              <w:pStyle w:val="ListParagraph"/>
              <w:numPr>
                <w:ilvl w:val="0"/>
                <w:numId w:val="30"/>
              </w:numPr>
              <w:rPr>
                <w:sz w:val="20"/>
                <w:szCs w:val="20"/>
              </w:rPr>
            </w:pPr>
            <w:r w:rsidRPr="008761A2">
              <w:rPr>
                <w:sz w:val="20"/>
                <w:szCs w:val="20"/>
              </w:rPr>
              <w:t>BMS without somatosensory changes</w:t>
            </w:r>
          </w:p>
        </w:tc>
        <w:tc>
          <w:tcPr>
            <w:tcW w:w="1135" w:type="dxa"/>
          </w:tcPr>
          <w:p w14:paraId="70988F6A" w14:textId="77777777" w:rsidR="00900570" w:rsidRPr="00900570" w:rsidRDefault="00900570" w:rsidP="00900570">
            <w:pPr>
              <w:rPr>
                <w:sz w:val="20"/>
                <w:szCs w:val="20"/>
              </w:rPr>
            </w:pPr>
          </w:p>
        </w:tc>
      </w:tr>
      <w:tr w:rsidR="00900570" w:rsidRPr="00900570" w14:paraId="1C73F12D" w14:textId="77777777" w:rsidTr="00900570">
        <w:tc>
          <w:tcPr>
            <w:tcW w:w="3822" w:type="dxa"/>
          </w:tcPr>
          <w:p w14:paraId="37CA2827" w14:textId="7202E07E" w:rsidR="00900570" w:rsidRPr="008761A2" w:rsidRDefault="00900570" w:rsidP="008761A2">
            <w:pPr>
              <w:pStyle w:val="ListParagraph"/>
              <w:numPr>
                <w:ilvl w:val="0"/>
                <w:numId w:val="30"/>
              </w:numPr>
              <w:rPr>
                <w:sz w:val="20"/>
                <w:szCs w:val="20"/>
              </w:rPr>
            </w:pPr>
            <w:r w:rsidRPr="008761A2">
              <w:rPr>
                <w:sz w:val="20"/>
                <w:szCs w:val="20"/>
              </w:rPr>
              <w:t>BMS with somatosensory changes</w:t>
            </w:r>
          </w:p>
        </w:tc>
        <w:tc>
          <w:tcPr>
            <w:tcW w:w="1135" w:type="dxa"/>
          </w:tcPr>
          <w:p w14:paraId="6173398E" w14:textId="77777777" w:rsidR="00900570" w:rsidRPr="00900570" w:rsidRDefault="00900570" w:rsidP="00900570">
            <w:pPr>
              <w:rPr>
                <w:sz w:val="20"/>
                <w:szCs w:val="20"/>
              </w:rPr>
            </w:pPr>
          </w:p>
        </w:tc>
      </w:tr>
      <w:tr w:rsidR="00900570" w:rsidRPr="00900570" w14:paraId="12DDC1DE" w14:textId="77777777" w:rsidTr="00900570">
        <w:tc>
          <w:tcPr>
            <w:tcW w:w="3822" w:type="dxa"/>
          </w:tcPr>
          <w:p w14:paraId="0E6AED8D" w14:textId="3F15F601" w:rsidR="00900570" w:rsidRPr="008761A2" w:rsidRDefault="00900570" w:rsidP="008761A2">
            <w:pPr>
              <w:pStyle w:val="ListParagraph"/>
              <w:numPr>
                <w:ilvl w:val="0"/>
                <w:numId w:val="30"/>
              </w:numPr>
              <w:rPr>
                <w:sz w:val="20"/>
                <w:szCs w:val="20"/>
              </w:rPr>
            </w:pPr>
            <w:r w:rsidRPr="008761A2">
              <w:rPr>
                <w:sz w:val="20"/>
                <w:szCs w:val="20"/>
              </w:rPr>
              <w:t xml:space="preserve">Probable BMS </w:t>
            </w:r>
          </w:p>
        </w:tc>
        <w:tc>
          <w:tcPr>
            <w:tcW w:w="1135" w:type="dxa"/>
          </w:tcPr>
          <w:p w14:paraId="3727F48E" w14:textId="77777777" w:rsidR="00900570" w:rsidRPr="00900570" w:rsidRDefault="00900570" w:rsidP="00900570">
            <w:pPr>
              <w:rPr>
                <w:sz w:val="20"/>
                <w:szCs w:val="20"/>
              </w:rPr>
            </w:pPr>
          </w:p>
        </w:tc>
      </w:tr>
      <w:tr w:rsidR="00EE0966" w:rsidRPr="00900570" w14:paraId="258A7BA7" w14:textId="77777777" w:rsidTr="00900570">
        <w:tc>
          <w:tcPr>
            <w:tcW w:w="3822" w:type="dxa"/>
          </w:tcPr>
          <w:p w14:paraId="7CFFB29F" w14:textId="77777777" w:rsidR="00EE0966" w:rsidRPr="008761A2" w:rsidRDefault="00EE0966" w:rsidP="00EE0966">
            <w:pPr>
              <w:pStyle w:val="ListParagraph"/>
              <w:ind w:left="360"/>
              <w:rPr>
                <w:sz w:val="20"/>
                <w:szCs w:val="20"/>
              </w:rPr>
            </w:pPr>
          </w:p>
        </w:tc>
        <w:tc>
          <w:tcPr>
            <w:tcW w:w="1135" w:type="dxa"/>
          </w:tcPr>
          <w:p w14:paraId="78746D1A" w14:textId="77777777" w:rsidR="00EE0966" w:rsidRPr="00900570" w:rsidRDefault="00EE0966" w:rsidP="00900570">
            <w:pPr>
              <w:rPr>
                <w:sz w:val="20"/>
                <w:szCs w:val="20"/>
              </w:rPr>
            </w:pPr>
          </w:p>
        </w:tc>
      </w:tr>
      <w:tr w:rsidR="008761A2" w:rsidRPr="00900570" w14:paraId="70D54AE9" w14:textId="77777777" w:rsidTr="00900570">
        <w:tc>
          <w:tcPr>
            <w:tcW w:w="3822" w:type="dxa"/>
          </w:tcPr>
          <w:p w14:paraId="0B72ACB9" w14:textId="1F9A8E63" w:rsidR="008761A2" w:rsidRPr="00EE0966" w:rsidRDefault="00EE0966" w:rsidP="00EE096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i. </w:t>
            </w:r>
            <w:r w:rsidRPr="00EE0966">
              <w:rPr>
                <w:sz w:val="20"/>
                <w:szCs w:val="20"/>
              </w:rPr>
              <w:t>Secondary BMS</w:t>
            </w:r>
          </w:p>
        </w:tc>
        <w:tc>
          <w:tcPr>
            <w:tcW w:w="1135" w:type="dxa"/>
          </w:tcPr>
          <w:p w14:paraId="4958DAF8" w14:textId="77777777" w:rsidR="008761A2" w:rsidRPr="00900570" w:rsidRDefault="008761A2" w:rsidP="00900570">
            <w:pPr>
              <w:rPr>
                <w:sz w:val="20"/>
                <w:szCs w:val="20"/>
              </w:rPr>
            </w:pPr>
          </w:p>
        </w:tc>
      </w:tr>
      <w:tr w:rsidR="00EE0966" w:rsidRPr="00900570" w14:paraId="0B3C4A26" w14:textId="77777777" w:rsidTr="00900570">
        <w:tc>
          <w:tcPr>
            <w:tcW w:w="3822" w:type="dxa"/>
          </w:tcPr>
          <w:p w14:paraId="4BF6A0FA" w14:textId="32F90863" w:rsidR="00EE0966" w:rsidRPr="00EE0966" w:rsidRDefault="00EE0966" w:rsidP="00EE0966">
            <w:pPr>
              <w:pStyle w:val="ListParagraph"/>
              <w:numPr>
                <w:ilvl w:val="0"/>
                <w:numId w:val="3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auses: </w:t>
            </w:r>
          </w:p>
        </w:tc>
        <w:tc>
          <w:tcPr>
            <w:tcW w:w="1135" w:type="dxa"/>
          </w:tcPr>
          <w:p w14:paraId="4F8A6472" w14:textId="77777777" w:rsidR="00EE0966" w:rsidRPr="00900570" w:rsidRDefault="00EE0966" w:rsidP="00900570">
            <w:pPr>
              <w:rPr>
                <w:sz w:val="20"/>
                <w:szCs w:val="20"/>
              </w:rPr>
            </w:pPr>
          </w:p>
        </w:tc>
      </w:tr>
      <w:tr w:rsidR="00EE0966" w:rsidRPr="00900570" w14:paraId="18D71FE1" w14:textId="77777777" w:rsidTr="00900570">
        <w:tc>
          <w:tcPr>
            <w:tcW w:w="3822" w:type="dxa"/>
          </w:tcPr>
          <w:p w14:paraId="652BD39D" w14:textId="77777777" w:rsidR="00EE0966" w:rsidRDefault="00EE0966" w:rsidP="00EE0966">
            <w:pPr>
              <w:pStyle w:val="ListParagraph"/>
              <w:ind w:left="360"/>
              <w:rPr>
                <w:sz w:val="20"/>
                <w:szCs w:val="20"/>
              </w:rPr>
            </w:pPr>
          </w:p>
        </w:tc>
        <w:tc>
          <w:tcPr>
            <w:tcW w:w="1135" w:type="dxa"/>
          </w:tcPr>
          <w:p w14:paraId="5D62229F" w14:textId="77777777" w:rsidR="00EE0966" w:rsidRPr="00900570" w:rsidRDefault="00EE0966" w:rsidP="00900570">
            <w:pPr>
              <w:rPr>
                <w:sz w:val="20"/>
                <w:szCs w:val="20"/>
              </w:rPr>
            </w:pPr>
          </w:p>
        </w:tc>
      </w:tr>
      <w:tr w:rsidR="00516725" w:rsidRPr="00900570" w14:paraId="00824197" w14:textId="77777777" w:rsidTr="00900570">
        <w:tc>
          <w:tcPr>
            <w:tcW w:w="3822" w:type="dxa"/>
          </w:tcPr>
          <w:p w14:paraId="47AE38DE" w14:textId="63337133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ii. Persistent Idiopathic Facial Pain (PIFP)</w:t>
            </w:r>
          </w:p>
        </w:tc>
        <w:tc>
          <w:tcPr>
            <w:tcW w:w="1135" w:type="dxa"/>
          </w:tcPr>
          <w:p w14:paraId="01C86974" w14:textId="478A9CC0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B82.1</w:t>
            </w:r>
          </w:p>
        </w:tc>
      </w:tr>
      <w:tr w:rsidR="00516725" w:rsidRPr="00900570" w14:paraId="042B0487" w14:textId="77777777" w:rsidTr="00900570">
        <w:tc>
          <w:tcPr>
            <w:tcW w:w="3822" w:type="dxa"/>
          </w:tcPr>
          <w:p w14:paraId="5BF8B488" w14:textId="2BAC48D1" w:rsidR="00516725" w:rsidRPr="008761A2" w:rsidRDefault="00516725" w:rsidP="008761A2">
            <w:pPr>
              <w:pStyle w:val="ListParagraph"/>
              <w:numPr>
                <w:ilvl w:val="0"/>
                <w:numId w:val="31"/>
              </w:numPr>
              <w:rPr>
                <w:sz w:val="20"/>
                <w:szCs w:val="20"/>
              </w:rPr>
            </w:pPr>
            <w:r w:rsidRPr="008761A2">
              <w:rPr>
                <w:sz w:val="20"/>
                <w:szCs w:val="20"/>
              </w:rPr>
              <w:t xml:space="preserve">PIFP without somatosensory changes </w:t>
            </w:r>
          </w:p>
        </w:tc>
        <w:tc>
          <w:tcPr>
            <w:tcW w:w="1135" w:type="dxa"/>
          </w:tcPr>
          <w:p w14:paraId="6F329FD8" w14:textId="77777777" w:rsidR="00516725" w:rsidRPr="00900570" w:rsidRDefault="00516725" w:rsidP="00516725">
            <w:pPr>
              <w:rPr>
                <w:sz w:val="20"/>
                <w:szCs w:val="20"/>
              </w:rPr>
            </w:pPr>
          </w:p>
        </w:tc>
      </w:tr>
      <w:tr w:rsidR="00516725" w:rsidRPr="00900570" w14:paraId="67F94D55" w14:textId="77777777" w:rsidTr="00900570">
        <w:tc>
          <w:tcPr>
            <w:tcW w:w="3822" w:type="dxa"/>
          </w:tcPr>
          <w:p w14:paraId="230E9D1C" w14:textId="0B725651" w:rsidR="00516725" w:rsidRPr="008761A2" w:rsidRDefault="00516725" w:rsidP="008761A2">
            <w:pPr>
              <w:pStyle w:val="ListParagraph"/>
              <w:numPr>
                <w:ilvl w:val="0"/>
                <w:numId w:val="31"/>
              </w:numPr>
              <w:rPr>
                <w:sz w:val="20"/>
                <w:szCs w:val="20"/>
              </w:rPr>
            </w:pPr>
            <w:r w:rsidRPr="008761A2">
              <w:rPr>
                <w:sz w:val="20"/>
                <w:szCs w:val="20"/>
              </w:rPr>
              <w:t xml:space="preserve">PIFP with somatosensory changes </w:t>
            </w:r>
          </w:p>
        </w:tc>
        <w:tc>
          <w:tcPr>
            <w:tcW w:w="1135" w:type="dxa"/>
          </w:tcPr>
          <w:p w14:paraId="02ADFE16" w14:textId="77777777" w:rsidR="00516725" w:rsidRPr="00900570" w:rsidRDefault="00516725" w:rsidP="00516725">
            <w:pPr>
              <w:rPr>
                <w:sz w:val="20"/>
                <w:szCs w:val="20"/>
              </w:rPr>
            </w:pPr>
          </w:p>
        </w:tc>
      </w:tr>
      <w:tr w:rsidR="00516725" w:rsidRPr="00900570" w14:paraId="0F7353DD" w14:textId="77777777" w:rsidTr="00900570">
        <w:tc>
          <w:tcPr>
            <w:tcW w:w="3822" w:type="dxa"/>
          </w:tcPr>
          <w:p w14:paraId="3CF73F7D" w14:textId="3C66137A" w:rsidR="00516725" w:rsidRPr="008761A2" w:rsidRDefault="00516725" w:rsidP="008761A2">
            <w:pPr>
              <w:pStyle w:val="ListParagraph"/>
              <w:numPr>
                <w:ilvl w:val="0"/>
                <w:numId w:val="31"/>
              </w:numPr>
              <w:rPr>
                <w:sz w:val="20"/>
                <w:szCs w:val="20"/>
              </w:rPr>
            </w:pPr>
            <w:r w:rsidRPr="008761A2">
              <w:rPr>
                <w:sz w:val="20"/>
                <w:szCs w:val="20"/>
              </w:rPr>
              <w:t>Probable PIFP</w:t>
            </w:r>
          </w:p>
        </w:tc>
        <w:tc>
          <w:tcPr>
            <w:tcW w:w="1135" w:type="dxa"/>
          </w:tcPr>
          <w:p w14:paraId="744B7FD0" w14:textId="77777777" w:rsidR="00516725" w:rsidRPr="00900570" w:rsidRDefault="00516725" w:rsidP="00516725">
            <w:pPr>
              <w:rPr>
                <w:sz w:val="20"/>
                <w:szCs w:val="20"/>
              </w:rPr>
            </w:pPr>
          </w:p>
        </w:tc>
      </w:tr>
      <w:tr w:rsidR="008761A2" w:rsidRPr="00900570" w14:paraId="743E3579" w14:textId="77777777" w:rsidTr="00900570">
        <w:tc>
          <w:tcPr>
            <w:tcW w:w="3822" w:type="dxa"/>
          </w:tcPr>
          <w:p w14:paraId="5FF479C8" w14:textId="77777777" w:rsidR="008761A2" w:rsidRPr="008761A2" w:rsidRDefault="008761A2" w:rsidP="008761A2">
            <w:pPr>
              <w:pStyle w:val="ListParagraph"/>
              <w:ind w:left="360"/>
              <w:rPr>
                <w:sz w:val="20"/>
                <w:szCs w:val="20"/>
              </w:rPr>
            </w:pPr>
          </w:p>
        </w:tc>
        <w:tc>
          <w:tcPr>
            <w:tcW w:w="1135" w:type="dxa"/>
          </w:tcPr>
          <w:p w14:paraId="40F0E2EB" w14:textId="77777777" w:rsidR="008761A2" w:rsidRPr="00900570" w:rsidRDefault="008761A2" w:rsidP="00516725">
            <w:pPr>
              <w:rPr>
                <w:sz w:val="20"/>
                <w:szCs w:val="20"/>
              </w:rPr>
            </w:pPr>
          </w:p>
        </w:tc>
      </w:tr>
      <w:tr w:rsidR="00516725" w:rsidRPr="00900570" w14:paraId="33F6BD92" w14:textId="77777777" w:rsidTr="00900570">
        <w:tc>
          <w:tcPr>
            <w:tcW w:w="3822" w:type="dxa"/>
          </w:tcPr>
          <w:p w14:paraId="1084808A" w14:textId="63C0DDF5" w:rsidR="00516725" w:rsidRPr="00900570" w:rsidRDefault="00516725" w:rsidP="00516725">
            <w:pPr>
              <w:rPr>
                <w:sz w:val="20"/>
                <w:szCs w:val="20"/>
              </w:rPr>
            </w:pPr>
          </w:p>
        </w:tc>
        <w:tc>
          <w:tcPr>
            <w:tcW w:w="1135" w:type="dxa"/>
          </w:tcPr>
          <w:p w14:paraId="4643D95E" w14:textId="18A096AB" w:rsidR="00516725" w:rsidRPr="00900570" w:rsidRDefault="00516725" w:rsidP="00516725">
            <w:pPr>
              <w:rPr>
                <w:sz w:val="20"/>
                <w:szCs w:val="20"/>
              </w:rPr>
            </w:pPr>
          </w:p>
        </w:tc>
      </w:tr>
      <w:tr w:rsidR="00516725" w:rsidRPr="00900570" w14:paraId="4966A3FB" w14:textId="77777777" w:rsidTr="00900570">
        <w:tc>
          <w:tcPr>
            <w:tcW w:w="3822" w:type="dxa"/>
          </w:tcPr>
          <w:p w14:paraId="2317CFC3" w14:textId="790FF6E9" w:rsidR="00516725" w:rsidRPr="008761A2" w:rsidRDefault="00516725" w:rsidP="00EE0966">
            <w:pPr>
              <w:pStyle w:val="ListParagraph"/>
              <w:ind w:left="360"/>
              <w:rPr>
                <w:sz w:val="20"/>
                <w:szCs w:val="20"/>
              </w:rPr>
            </w:pPr>
          </w:p>
        </w:tc>
        <w:tc>
          <w:tcPr>
            <w:tcW w:w="1135" w:type="dxa"/>
          </w:tcPr>
          <w:p w14:paraId="638A3D83" w14:textId="77777777" w:rsidR="00516725" w:rsidRPr="00900570" w:rsidRDefault="00516725" w:rsidP="00516725">
            <w:pPr>
              <w:rPr>
                <w:sz w:val="20"/>
                <w:szCs w:val="20"/>
              </w:rPr>
            </w:pPr>
          </w:p>
        </w:tc>
      </w:tr>
    </w:tbl>
    <w:tbl>
      <w:tblPr>
        <w:tblStyle w:val="TableGrid"/>
        <w:tblW w:w="5098" w:type="dxa"/>
        <w:tblLayout w:type="fixed"/>
        <w:tblLook w:val="04A0" w:firstRow="1" w:lastRow="0" w:firstColumn="1" w:lastColumn="0" w:noHBand="0" w:noVBand="1"/>
      </w:tblPr>
      <w:tblGrid>
        <w:gridCol w:w="4106"/>
        <w:gridCol w:w="992"/>
      </w:tblGrid>
      <w:tr w:rsidR="00900570" w:rsidRPr="00900570" w14:paraId="18E4DCD0" w14:textId="77777777" w:rsidTr="00900570">
        <w:tc>
          <w:tcPr>
            <w:tcW w:w="4106" w:type="dxa"/>
          </w:tcPr>
          <w:p w14:paraId="5CAB4EAA" w14:textId="4366C0C4" w:rsidR="00900570" w:rsidRPr="00900570" w:rsidRDefault="00900570" w:rsidP="00900570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32F5C073" w14:textId="10C54D14" w:rsidR="00900570" w:rsidRPr="00900570" w:rsidRDefault="00900570" w:rsidP="00900570">
            <w:pPr>
              <w:rPr>
                <w:sz w:val="20"/>
                <w:szCs w:val="20"/>
              </w:rPr>
            </w:pPr>
          </w:p>
        </w:tc>
      </w:tr>
      <w:tr w:rsidR="00900570" w:rsidRPr="00900570" w14:paraId="4F60EB27" w14:textId="77777777" w:rsidTr="00900570">
        <w:tc>
          <w:tcPr>
            <w:tcW w:w="4106" w:type="dxa"/>
          </w:tcPr>
          <w:p w14:paraId="78B6FBB9" w14:textId="77777777" w:rsidR="00516725" w:rsidRDefault="00516725" w:rsidP="005167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v. </w:t>
            </w:r>
            <w:r w:rsidR="00900570" w:rsidRPr="00516725">
              <w:rPr>
                <w:sz w:val="20"/>
                <w:szCs w:val="20"/>
              </w:rPr>
              <w:t xml:space="preserve">Attributed to temporomandibular disorder </w:t>
            </w:r>
            <w:r>
              <w:rPr>
                <w:sz w:val="20"/>
                <w:szCs w:val="20"/>
              </w:rPr>
              <w:t xml:space="preserve">   </w:t>
            </w:r>
          </w:p>
          <w:p w14:paraId="1EF7D3A8" w14:textId="5145BF74" w:rsidR="00900570" w:rsidRPr="00516725" w:rsidRDefault="00516725" w:rsidP="005167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</w:t>
            </w:r>
            <w:r w:rsidR="00900570" w:rsidRPr="00516725">
              <w:rPr>
                <w:sz w:val="20"/>
                <w:szCs w:val="20"/>
              </w:rPr>
              <w:t>(TMD)</w:t>
            </w:r>
          </w:p>
        </w:tc>
        <w:tc>
          <w:tcPr>
            <w:tcW w:w="992" w:type="dxa"/>
          </w:tcPr>
          <w:p w14:paraId="247FA16F" w14:textId="7CA2A711" w:rsidR="00900570" w:rsidRPr="00900570" w:rsidRDefault="00900570" w:rsidP="00900570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MG30.63</w:t>
            </w:r>
            <w:r>
              <w:rPr>
                <w:sz w:val="20"/>
                <w:szCs w:val="20"/>
              </w:rPr>
              <w:t>/</w:t>
            </w:r>
            <w:r w:rsidRPr="00900570">
              <w:rPr>
                <w:sz w:val="20"/>
                <w:szCs w:val="20"/>
              </w:rPr>
              <w:t xml:space="preserve"> G44.89</w:t>
            </w:r>
          </w:p>
        </w:tc>
      </w:tr>
      <w:tr w:rsidR="00900570" w:rsidRPr="00900570" w14:paraId="129A5382" w14:textId="77777777" w:rsidTr="00900570">
        <w:tc>
          <w:tcPr>
            <w:tcW w:w="4106" w:type="dxa"/>
          </w:tcPr>
          <w:p w14:paraId="542A0A1D" w14:textId="2A74002B" w:rsidR="00900570" w:rsidRPr="00516725" w:rsidRDefault="00900570" w:rsidP="0051672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6BD2D74B" w14:textId="7BF61441" w:rsidR="00900570" w:rsidRPr="00900570" w:rsidRDefault="00900570" w:rsidP="00900570">
            <w:pPr>
              <w:rPr>
                <w:sz w:val="20"/>
                <w:szCs w:val="20"/>
              </w:rPr>
            </w:pPr>
          </w:p>
        </w:tc>
      </w:tr>
      <w:tr w:rsidR="008761A2" w:rsidRPr="00900570" w14:paraId="27AD8A5B" w14:textId="77777777" w:rsidTr="00900570">
        <w:tc>
          <w:tcPr>
            <w:tcW w:w="4106" w:type="dxa"/>
          </w:tcPr>
          <w:p w14:paraId="45824E0F" w14:textId="76FC36EB" w:rsidR="008761A2" w:rsidRPr="00900570" w:rsidRDefault="008761A2" w:rsidP="008761A2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. </w:t>
            </w:r>
            <w:r w:rsidRPr="00516725">
              <w:rPr>
                <w:sz w:val="20"/>
                <w:szCs w:val="20"/>
              </w:rPr>
              <w:t>Dental infection / endodontic</w:t>
            </w:r>
          </w:p>
        </w:tc>
        <w:tc>
          <w:tcPr>
            <w:tcW w:w="992" w:type="dxa"/>
          </w:tcPr>
          <w:p w14:paraId="32F97941" w14:textId="44D3C52A" w:rsidR="008761A2" w:rsidRPr="00900570" w:rsidRDefault="008761A2" w:rsidP="008761A2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MG30.61</w:t>
            </w:r>
          </w:p>
        </w:tc>
      </w:tr>
      <w:tr w:rsidR="008761A2" w:rsidRPr="00900570" w14:paraId="098ED431" w14:textId="77777777" w:rsidTr="00900570">
        <w:tc>
          <w:tcPr>
            <w:tcW w:w="4106" w:type="dxa"/>
          </w:tcPr>
          <w:p w14:paraId="47A1936F" w14:textId="77777777" w:rsidR="008761A2" w:rsidRPr="00900570" w:rsidRDefault="008761A2" w:rsidP="008761A2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1CA1E304" w14:textId="77777777" w:rsidR="008761A2" w:rsidRPr="00900570" w:rsidRDefault="008761A2" w:rsidP="008761A2">
            <w:pPr>
              <w:rPr>
                <w:sz w:val="20"/>
                <w:szCs w:val="20"/>
              </w:rPr>
            </w:pPr>
          </w:p>
        </w:tc>
      </w:tr>
      <w:tr w:rsidR="008761A2" w:rsidRPr="00900570" w14:paraId="098E3B03" w14:textId="77777777" w:rsidTr="00900570">
        <w:tc>
          <w:tcPr>
            <w:tcW w:w="4106" w:type="dxa"/>
          </w:tcPr>
          <w:p w14:paraId="763EE92F" w14:textId="53E085E4" w:rsidR="008761A2" w:rsidRPr="00DC74FC" w:rsidRDefault="008761A2" w:rsidP="008761A2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DC74FC">
              <w:rPr>
                <w:b/>
                <w:bCs/>
                <w:i/>
                <w:iCs/>
                <w:sz w:val="20"/>
                <w:szCs w:val="20"/>
              </w:rPr>
              <w:t>VI. Idiopathic Orofacial Pain</w:t>
            </w:r>
            <w:r w:rsidR="00DC74FC">
              <w:rPr>
                <w:b/>
                <w:bCs/>
                <w:i/>
                <w:iCs/>
                <w:sz w:val="20"/>
                <w:szCs w:val="20"/>
              </w:rPr>
              <w:t xml:space="preserve"> (c</w:t>
            </w:r>
          </w:p>
        </w:tc>
        <w:tc>
          <w:tcPr>
            <w:tcW w:w="992" w:type="dxa"/>
          </w:tcPr>
          <w:p w14:paraId="6684A3D6" w14:textId="77777777" w:rsidR="008761A2" w:rsidRPr="00900570" w:rsidRDefault="008761A2" w:rsidP="008761A2">
            <w:pPr>
              <w:rPr>
                <w:sz w:val="20"/>
                <w:szCs w:val="20"/>
              </w:rPr>
            </w:pPr>
          </w:p>
        </w:tc>
      </w:tr>
      <w:tr w:rsidR="00EE0966" w:rsidRPr="00900570" w14:paraId="4A1E7848" w14:textId="77777777" w:rsidTr="00900570">
        <w:tc>
          <w:tcPr>
            <w:tcW w:w="4106" w:type="dxa"/>
          </w:tcPr>
          <w:p w14:paraId="0EF277AD" w14:textId="77777777" w:rsidR="00EE0966" w:rsidRPr="00900570" w:rsidRDefault="00EE0966" w:rsidP="00EE0966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iii. Persistent Idiopathic Dentoalveolar </w:t>
            </w:r>
          </w:p>
          <w:p w14:paraId="41910AAF" w14:textId="06E5E96A" w:rsidR="00EE0966" w:rsidRPr="00900570" w:rsidRDefault="00EE0966" w:rsidP="00EE0966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     Pain (PDAP)</w:t>
            </w:r>
          </w:p>
        </w:tc>
        <w:tc>
          <w:tcPr>
            <w:tcW w:w="992" w:type="dxa"/>
          </w:tcPr>
          <w:p w14:paraId="7453B39D" w14:textId="3D383883" w:rsidR="00EE0966" w:rsidRPr="00900570" w:rsidRDefault="00EE0966" w:rsidP="00EE0966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MG30.61</w:t>
            </w:r>
          </w:p>
        </w:tc>
      </w:tr>
      <w:tr w:rsidR="00EE0966" w:rsidRPr="00900570" w14:paraId="386CD7F8" w14:textId="77777777" w:rsidTr="00900570">
        <w:tc>
          <w:tcPr>
            <w:tcW w:w="4106" w:type="dxa"/>
          </w:tcPr>
          <w:p w14:paraId="0608A2F2" w14:textId="30DCCB7D" w:rsidR="00EE0966" w:rsidRPr="00EE0966" w:rsidRDefault="00EE0966" w:rsidP="00DC74FC">
            <w:pPr>
              <w:pStyle w:val="ListParagraph"/>
              <w:numPr>
                <w:ilvl w:val="0"/>
                <w:numId w:val="33"/>
              </w:numPr>
              <w:ind w:left="284" w:hanging="284"/>
              <w:rPr>
                <w:sz w:val="20"/>
                <w:szCs w:val="20"/>
              </w:rPr>
            </w:pPr>
            <w:r w:rsidRPr="00EE0966">
              <w:rPr>
                <w:sz w:val="20"/>
                <w:szCs w:val="20"/>
              </w:rPr>
              <w:t>PDAP without somatosensory changes</w:t>
            </w:r>
          </w:p>
        </w:tc>
        <w:tc>
          <w:tcPr>
            <w:tcW w:w="992" w:type="dxa"/>
          </w:tcPr>
          <w:p w14:paraId="145FC09C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7640CBE5" w14:textId="77777777" w:rsidTr="00900570">
        <w:tc>
          <w:tcPr>
            <w:tcW w:w="4106" w:type="dxa"/>
          </w:tcPr>
          <w:p w14:paraId="6998AB3F" w14:textId="21774258" w:rsidR="00EE0966" w:rsidRPr="00EE0966" w:rsidRDefault="00EE0966" w:rsidP="00DC74FC">
            <w:pPr>
              <w:pStyle w:val="ListParagraph"/>
              <w:numPr>
                <w:ilvl w:val="0"/>
                <w:numId w:val="33"/>
              </w:numPr>
              <w:ind w:left="284" w:hanging="284"/>
              <w:rPr>
                <w:sz w:val="20"/>
                <w:szCs w:val="20"/>
              </w:rPr>
            </w:pPr>
            <w:r w:rsidRPr="00EE0966">
              <w:rPr>
                <w:sz w:val="20"/>
                <w:szCs w:val="20"/>
              </w:rPr>
              <w:t>PDAP with somatosensory changes</w:t>
            </w:r>
          </w:p>
        </w:tc>
        <w:tc>
          <w:tcPr>
            <w:tcW w:w="992" w:type="dxa"/>
          </w:tcPr>
          <w:p w14:paraId="20EE6FB9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4AC40742" w14:textId="77777777" w:rsidTr="00900570">
        <w:tc>
          <w:tcPr>
            <w:tcW w:w="4106" w:type="dxa"/>
          </w:tcPr>
          <w:p w14:paraId="5CCC87EF" w14:textId="7738EBD4" w:rsidR="00EE0966" w:rsidRPr="00EE0966" w:rsidRDefault="00EE0966" w:rsidP="00DC74FC">
            <w:pPr>
              <w:pStyle w:val="ListParagraph"/>
              <w:numPr>
                <w:ilvl w:val="0"/>
                <w:numId w:val="33"/>
              </w:numPr>
              <w:ind w:left="284" w:hanging="284"/>
              <w:rPr>
                <w:sz w:val="20"/>
                <w:szCs w:val="20"/>
              </w:rPr>
            </w:pPr>
            <w:r w:rsidRPr="00EE0966">
              <w:rPr>
                <w:sz w:val="20"/>
                <w:szCs w:val="20"/>
              </w:rPr>
              <w:t>Probable PDAP</w:t>
            </w:r>
          </w:p>
        </w:tc>
        <w:tc>
          <w:tcPr>
            <w:tcW w:w="992" w:type="dxa"/>
          </w:tcPr>
          <w:p w14:paraId="2D87B8A9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5C0EC9A4" w14:textId="77777777" w:rsidTr="00900570">
        <w:tc>
          <w:tcPr>
            <w:tcW w:w="4106" w:type="dxa"/>
          </w:tcPr>
          <w:p w14:paraId="6F8EB4EA" w14:textId="77777777" w:rsidR="00EE0966" w:rsidRPr="00EE0966" w:rsidRDefault="00EE0966" w:rsidP="00EE0966">
            <w:pPr>
              <w:pStyle w:val="ListParagraph"/>
              <w:ind w:left="360"/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50BF7596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1FD69873" w14:textId="77777777" w:rsidTr="00900570">
        <w:tc>
          <w:tcPr>
            <w:tcW w:w="4106" w:type="dxa"/>
          </w:tcPr>
          <w:p w14:paraId="38EE4F0A" w14:textId="77777777" w:rsidR="00EE0966" w:rsidRPr="00900570" w:rsidRDefault="00EE0966" w:rsidP="00EE0966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iv. Constant Unilateral Facial Pain with </w:t>
            </w:r>
          </w:p>
          <w:p w14:paraId="40F5729D" w14:textId="295B09A0" w:rsidR="00EE0966" w:rsidRPr="00900570" w:rsidRDefault="00EE0966" w:rsidP="00EE0966">
            <w:pPr>
              <w:rPr>
                <w:b/>
                <w:bCs/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     Additional Attacks (CUFPA)</w:t>
            </w:r>
          </w:p>
        </w:tc>
        <w:tc>
          <w:tcPr>
            <w:tcW w:w="992" w:type="dxa"/>
          </w:tcPr>
          <w:p w14:paraId="233ABFA3" w14:textId="248D148C" w:rsidR="00EE0966" w:rsidRPr="00900570" w:rsidRDefault="00EE0966" w:rsidP="00EE0966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MB6Y</w:t>
            </w:r>
          </w:p>
        </w:tc>
      </w:tr>
      <w:tr w:rsidR="00EE0966" w:rsidRPr="00900570" w14:paraId="12A2C404" w14:textId="77777777" w:rsidTr="00900570">
        <w:tc>
          <w:tcPr>
            <w:tcW w:w="4106" w:type="dxa"/>
          </w:tcPr>
          <w:p w14:paraId="299E40F4" w14:textId="77777777" w:rsidR="00EE0966" w:rsidRPr="00900570" w:rsidRDefault="00EE0966" w:rsidP="00EE0966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</w:tcPr>
          <w:p w14:paraId="372E9F51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7FE2FB3F" w14:textId="77777777" w:rsidTr="00900570">
        <w:tc>
          <w:tcPr>
            <w:tcW w:w="4106" w:type="dxa"/>
          </w:tcPr>
          <w:p w14:paraId="476F1712" w14:textId="16B124AA" w:rsidR="00EE0966" w:rsidRPr="00900570" w:rsidRDefault="00EE0966" w:rsidP="00EE0966">
            <w:pPr>
              <w:rPr>
                <w:b/>
                <w:bCs/>
                <w:sz w:val="20"/>
                <w:szCs w:val="20"/>
              </w:rPr>
            </w:pPr>
            <w:r w:rsidRPr="00900570">
              <w:rPr>
                <w:b/>
                <w:bCs/>
                <w:sz w:val="20"/>
                <w:szCs w:val="20"/>
              </w:rPr>
              <w:t xml:space="preserve">C. Myofascial Orofacial Pain </w:t>
            </w:r>
          </w:p>
        </w:tc>
        <w:tc>
          <w:tcPr>
            <w:tcW w:w="992" w:type="dxa"/>
          </w:tcPr>
          <w:p w14:paraId="0BD4DB05" w14:textId="59AD24EE" w:rsidR="00EE0966" w:rsidRPr="00900570" w:rsidRDefault="00EE0966" w:rsidP="00EE0966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FB56.2</w:t>
            </w:r>
          </w:p>
        </w:tc>
      </w:tr>
      <w:tr w:rsidR="00EE0966" w:rsidRPr="00900570" w14:paraId="4988CC67" w14:textId="77777777" w:rsidTr="00900570">
        <w:tc>
          <w:tcPr>
            <w:tcW w:w="4106" w:type="dxa"/>
          </w:tcPr>
          <w:p w14:paraId="64231C59" w14:textId="7D8B6B06" w:rsidR="00EE0966" w:rsidRPr="00900570" w:rsidRDefault="00EE0966" w:rsidP="00EE0966">
            <w:pPr>
              <w:rPr>
                <w:sz w:val="20"/>
                <w:szCs w:val="20"/>
              </w:rPr>
            </w:pPr>
            <w:proofErr w:type="spellStart"/>
            <w:r w:rsidRPr="00900570">
              <w:rPr>
                <w:sz w:val="20"/>
                <w:szCs w:val="20"/>
              </w:rPr>
              <w:t>i</w:t>
            </w:r>
            <w:proofErr w:type="spellEnd"/>
            <w:r w:rsidRPr="00900570">
              <w:rPr>
                <w:sz w:val="20"/>
                <w:szCs w:val="20"/>
              </w:rPr>
              <w:t>. Primary Myofascial Orofacial Pain (OFP)</w:t>
            </w:r>
          </w:p>
        </w:tc>
        <w:tc>
          <w:tcPr>
            <w:tcW w:w="992" w:type="dxa"/>
          </w:tcPr>
          <w:p w14:paraId="32037413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56DA0B22" w14:textId="77777777" w:rsidTr="00900570">
        <w:tc>
          <w:tcPr>
            <w:tcW w:w="4106" w:type="dxa"/>
          </w:tcPr>
          <w:p w14:paraId="430556BE" w14:textId="23FBF27F" w:rsidR="00EE0966" w:rsidRPr="00DC74FC" w:rsidRDefault="00EE0966" w:rsidP="00DC74FC">
            <w:pPr>
              <w:pStyle w:val="ListParagraph"/>
              <w:numPr>
                <w:ilvl w:val="0"/>
                <w:numId w:val="46"/>
              </w:numPr>
              <w:ind w:left="227" w:hanging="227"/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 xml:space="preserve">Myalgia </w:t>
            </w:r>
          </w:p>
        </w:tc>
        <w:tc>
          <w:tcPr>
            <w:tcW w:w="992" w:type="dxa"/>
          </w:tcPr>
          <w:p w14:paraId="3EDD9CED" w14:textId="49A8A4D7" w:rsidR="00EE0966" w:rsidRPr="00900570" w:rsidRDefault="00EE0966" w:rsidP="00EE0966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M79.1</w:t>
            </w:r>
          </w:p>
        </w:tc>
      </w:tr>
      <w:tr w:rsidR="00EE0966" w:rsidRPr="00900570" w14:paraId="7EFAA624" w14:textId="77777777" w:rsidTr="00900570">
        <w:tc>
          <w:tcPr>
            <w:tcW w:w="4106" w:type="dxa"/>
          </w:tcPr>
          <w:p w14:paraId="2FC0A5D7" w14:textId="65CD68D1" w:rsidR="00EE0966" w:rsidRPr="00DC74FC" w:rsidRDefault="00EE0966" w:rsidP="00DC74FC">
            <w:pPr>
              <w:pStyle w:val="ListParagraph"/>
              <w:numPr>
                <w:ilvl w:val="0"/>
                <w:numId w:val="46"/>
              </w:numPr>
              <w:ind w:left="227" w:hanging="227"/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 xml:space="preserve">Local myalgia </w:t>
            </w:r>
          </w:p>
        </w:tc>
        <w:tc>
          <w:tcPr>
            <w:tcW w:w="992" w:type="dxa"/>
          </w:tcPr>
          <w:p w14:paraId="0CA7086B" w14:textId="1F9C207A" w:rsidR="00EE0966" w:rsidRPr="00900570" w:rsidRDefault="00EE0966" w:rsidP="00EE0966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M79.1</w:t>
            </w:r>
          </w:p>
        </w:tc>
      </w:tr>
      <w:tr w:rsidR="00EE0966" w:rsidRPr="00900570" w14:paraId="253FD584" w14:textId="77777777" w:rsidTr="00900570">
        <w:tc>
          <w:tcPr>
            <w:tcW w:w="4106" w:type="dxa"/>
          </w:tcPr>
          <w:p w14:paraId="02553772" w14:textId="6C98434D" w:rsidR="00EE0966" w:rsidRPr="00DC74FC" w:rsidRDefault="00EE0966" w:rsidP="00DC74FC">
            <w:pPr>
              <w:pStyle w:val="ListParagraph"/>
              <w:numPr>
                <w:ilvl w:val="0"/>
                <w:numId w:val="46"/>
              </w:numPr>
              <w:ind w:left="227" w:hanging="227"/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 xml:space="preserve">Myofascial Pain </w:t>
            </w:r>
          </w:p>
        </w:tc>
        <w:tc>
          <w:tcPr>
            <w:tcW w:w="992" w:type="dxa"/>
          </w:tcPr>
          <w:p w14:paraId="1A3CB030" w14:textId="36AA5C75" w:rsidR="00EE0966" w:rsidRPr="00900570" w:rsidRDefault="00EE0966" w:rsidP="00EE0966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M79.1</w:t>
            </w:r>
          </w:p>
        </w:tc>
      </w:tr>
      <w:tr w:rsidR="00EE0966" w:rsidRPr="00900570" w14:paraId="178E5341" w14:textId="77777777" w:rsidTr="00900570">
        <w:tc>
          <w:tcPr>
            <w:tcW w:w="4106" w:type="dxa"/>
          </w:tcPr>
          <w:p w14:paraId="01E0BB69" w14:textId="2F707FFD" w:rsidR="00EE0966" w:rsidRPr="00DC74FC" w:rsidRDefault="00EE0966" w:rsidP="00DC74FC">
            <w:pPr>
              <w:pStyle w:val="ListParagraph"/>
              <w:numPr>
                <w:ilvl w:val="0"/>
                <w:numId w:val="46"/>
              </w:numPr>
              <w:ind w:left="227" w:hanging="227"/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>Acute primary myofascial OFP</w:t>
            </w:r>
          </w:p>
        </w:tc>
        <w:tc>
          <w:tcPr>
            <w:tcW w:w="992" w:type="dxa"/>
          </w:tcPr>
          <w:p w14:paraId="25826CA2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1C07BF8E" w14:textId="77777777" w:rsidTr="00900570">
        <w:tc>
          <w:tcPr>
            <w:tcW w:w="4106" w:type="dxa"/>
          </w:tcPr>
          <w:p w14:paraId="1017F9A4" w14:textId="78428DE3" w:rsidR="00EE0966" w:rsidRPr="00DC74FC" w:rsidRDefault="00EE0966" w:rsidP="00DC74FC">
            <w:pPr>
              <w:pStyle w:val="ListParagraph"/>
              <w:numPr>
                <w:ilvl w:val="0"/>
                <w:numId w:val="46"/>
              </w:numPr>
              <w:ind w:left="227" w:hanging="227"/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>Chronic primary myofascial OFP</w:t>
            </w:r>
          </w:p>
        </w:tc>
        <w:tc>
          <w:tcPr>
            <w:tcW w:w="992" w:type="dxa"/>
          </w:tcPr>
          <w:p w14:paraId="02D0B6F6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7B378A65" w14:textId="77777777" w:rsidTr="00900570">
        <w:tc>
          <w:tcPr>
            <w:tcW w:w="4106" w:type="dxa"/>
          </w:tcPr>
          <w:p w14:paraId="0E9D1EC0" w14:textId="2F723474" w:rsidR="00EE0966" w:rsidRPr="00900570" w:rsidRDefault="00EE0966" w:rsidP="00EE0966">
            <w:pPr>
              <w:pStyle w:val="ListParagraph"/>
              <w:numPr>
                <w:ilvl w:val="0"/>
                <w:numId w:val="3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Infrequent </w:t>
            </w:r>
          </w:p>
        </w:tc>
        <w:tc>
          <w:tcPr>
            <w:tcW w:w="992" w:type="dxa"/>
          </w:tcPr>
          <w:p w14:paraId="3CB15C87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761FCE1E" w14:textId="77777777" w:rsidTr="00900570">
        <w:tc>
          <w:tcPr>
            <w:tcW w:w="4106" w:type="dxa"/>
          </w:tcPr>
          <w:p w14:paraId="4F48A0D9" w14:textId="4E8364A3" w:rsidR="00EE0966" w:rsidRPr="00900570" w:rsidRDefault="00EE0966" w:rsidP="00EE0966">
            <w:pPr>
              <w:pStyle w:val="ListParagraph"/>
              <w:numPr>
                <w:ilvl w:val="0"/>
                <w:numId w:val="3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Frequent without referral pain</w:t>
            </w:r>
          </w:p>
        </w:tc>
        <w:tc>
          <w:tcPr>
            <w:tcW w:w="992" w:type="dxa"/>
          </w:tcPr>
          <w:p w14:paraId="304F87F7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47AB6360" w14:textId="77777777" w:rsidTr="00900570">
        <w:tc>
          <w:tcPr>
            <w:tcW w:w="4106" w:type="dxa"/>
          </w:tcPr>
          <w:p w14:paraId="379EB345" w14:textId="1AB28448" w:rsidR="00EE0966" w:rsidRPr="00900570" w:rsidRDefault="00EE0966" w:rsidP="00EE0966">
            <w:pPr>
              <w:pStyle w:val="ListParagraph"/>
              <w:numPr>
                <w:ilvl w:val="0"/>
                <w:numId w:val="3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Frequent with referral pain</w:t>
            </w:r>
          </w:p>
        </w:tc>
        <w:tc>
          <w:tcPr>
            <w:tcW w:w="992" w:type="dxa"/>
          </w:tcPr>
          <w:p w14:paraId="5E503FC5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5F72630E" w14:textId="77777777" w:rsidTr="00900570">
        <w:tc>
          <w:tcPr>
            <w:tcW w:w="4106" w:type="dxa"/>
          </w:tcPr>
          <w:p w14:paraId="48380659" w14:textId="65C4C956" w:rsidR="00EE0966" w:rsidRPr="00900570" w:rsidRDefault="00EE0966" w:rsidP="00EE0966">
            <w:pPr>
              <w:pStyle w:val="ListParagraph"/>
              <w:numPr>
                <w:ilvl w:val="0"/>
                <w:numId w:val="3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Highly frequent without referral pain</w:t>
            </w:r>
          </w:p>
        </w:tc>
        <w:tc>
          <w:tcPr>
            <w:tcW w:w="992" w:type="dxa"/>
          </w:tcPr>
          <w:p w14:paraId="285852EF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67C857AB" w14:textId="77777777" w:rsidTr="00900570">
        <w:tc>
          <w:tcPr>
            <w:tcW w:w="4106" w:type="dxa"/>
          </w:tcPr>
          <w:p w14:paraId="38C7D7F7" w14:textId="496CD317" w:rsidR="00EE0966" w:rsidRPr="00900570" w:rsidRDefault="00EE0966" w:rsidP="00EE0966">
            <w:pPr>
              <w:pStyle w:val="ListParagraph"/>
              <w:numPr>
                <w:ilvl w:val="0"/>
                <w:numId w:val="37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Highly frequent with referral pain</w:t>
            </w:r>
          </w:p>
        </w:tc>
        <w:tc>
          <w:tcPr>
            <w:tcW w:w="992" w:type="dxa"/>
          </w:tcPr>
          <w:p w14:paraId="65B4E52A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08184BAF" w14:textId="77777777" w:rsidTr="00900570">
        <w:tc>
          <w:tcPr>
            <w:tcW w:w="4106" w:type="dxa"/>
          </w:tcPr>
          <w:p w14:paraId="53E45003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78DE6D69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798CE323" w14:textId="77777777" w:rsidTr="00900570">
        <w:tc>
          <w:tcPr>
            <w:tcW w:w="4106" w:type="dxa"/>
          </w:tcPr>
          <w:p w14:paraId="4A8FFF01" w14:textId="45549130" w:rsidR="00EE0966" w:rsidRPr="00900570" w:rsidRDefault="00EE0966" w:rsidP="00EE0966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ii. Secondary Myofascial Orofacial Pain </w:t>
            </w:r>
          </w:p>
        </w:tc>
        <w:tc>
          <w:tcPr>
            <w:tcW w:w="992" w:type="dxa"/>
          </w:tcPr>
          <w:p w14:paraId="1136ACB9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65DACC0E" w14:textId="77777777" w:rsidTr="00900570">
        <w:tc>
          <w:tcPr>
            <w:tcW w:w="4106" w:type="dxa"/>
          </w:tcPr>
          <w:p w14:paraId="12F8DF19" w14:textId="097AD68A" w:rsidR="00EE0966" w:rsidRPr="00900570" w:rsidRDefault="00EE0966" w:rsidP="00EE0966">
            <w:pPr>
              <w:pStyle w:val="ListParagraph"/>
              <w:numPr>
                <w:ilvl w:val="0"/>
                <w:numId w:val="38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Attributed to tendonitis</w:t>
            </w:r>
          </w:p>
        </w:tc>
        <w:tc>
          <w:tcPr>
            <w:tcW w:w="992" w:type="dxa"/>
          </w:tcPr>
          <w:p w14:paraId="70938178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1502F6C7" w14:textId="77777777" w:rsidTr="00900570">
        <w:tc>
          <w:tcPr>
            <w:tcW w:w="4106" w:type="dxa"/>
          </w:tcPr>
          <w:p w14:paraId="36153130" w14:textId="0564E684" w:rsidR="00EE0966" w:rsidRPr="00900570" w:rsidRDefault="00EE0966" w:rsidP="00EE0966">
            <w:pPr>
              <w:pStyle w:val="ListParagraph"/>
              <w:numPr>
                <w:ilvl w:val="0"/>
                <w:numId w:val="38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Attributed to myositis</w:t>
            </w:r>
          </w:p>
        </w:tc>
        <w:tc>
          <w:tcPr>
            <w:tcW w:w="992" w:type="dxa"/>
          </w:tcPr>
          <w:p w14:paraId="660CD2E1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37C367B4" w14:textId="77777777" w:rsidTr="00900570">
        <w:tc>
          <w:tcPr>
            <w:tcW w:w="4106" w:type="dxa"/>
          </w:tcPr>
          <w:p w14:paraId="788C55D1" w14:textId="31048398" w:rsidR="00EE0966" w:rsidRPr="00900570" w:rsidRDefault="00EE0966" w:rsidP="00EE0966">
            <w:pPr>
              <w:pStyle w:val="ListParagraph"/>
              <w:numPr>
                <w:ilvl w:val="0"/>
                <w:numId w:val="38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Attributed to muscle pain</w:t>
            </w:r>
          </w:p>
        </w:tc>
        <w:tc>
          <w:tcPr>
            <w:tcW w:w="992" w:type="dxa"/>
          </w:tcPr>
          <w:p w14:paraId="3AC52258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68F63F01" w14:textId="77777777" w:rsidTr="00900570">
        <w:tc>
          <w:tcPr>
            <w:tcW w:w="4106" w:type="dxa"/>
          </w:tcPr>
          <w:p w14:paraId="24BEE0D1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49C36B3F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2142CF7D" w14:textId="77777777" w:rsidTr="00900570">
        <w:tc>
          <w:tcPr>
            <w:tcW w:w="4106" w:type="dxa"/>
          </w:tcPr>
          <w:p w14:paraId="4A954824" w14:textId="1CC95003" w:rsidR="00EE0966" w:rsidRPr="00900570" w:rsidRDefault="00EE0966" w:rsidP="00EE0966">
            <w:pPr>
              <w:rPr>
                <w:b/>
                <w:bCs/>
                <w:sz w:val="20"/>
                <w:szCs w:val="20"/>
              </w:rPr>
            </w:pPr>
            <w:r w:rsidRPr="00900570">
              <w:rPr>
                <w:b/>
                <w:bCs/>
                <w:sz w:val="20"/>
                <w:szCs w:val="20"/>
              </w:rPr>
              <w:t>D. Temporomandibular Joint (TMJ) Pain</w:t>
            </w:r>
          </w:p>
        </w:tc>
        <w:tc>
          <w:tcPr>
            <w:tcW w:w="992" w:type="dxa"/>
          </w:tcPr>
          <w:p w14:paraId="5BFD58C1" w14:textId="33DA0130" w:rsidR="00EE0966" w:rsidRPr="00900570" w:rsidRDefault="00EE0966" w:rsidP="00EE0966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DA0E.8</w:t>
            </w:r>
          </w:p>
        </w:tc>
      </w:tr>
      <w:tr w:rsidR="00EE0966" w:rsidRPr="00900570" w14:paraId="2648FE07" w14:textId="77777777" w:rsidTr="00900570">
        <w:tc>
          <w:tcPr>
            <w:tcW w:w="4106" w:type="dxa"/>
          </w:tcPr>
          <w:p w14:paraId="565EA27B" w14:textId="7AAA93FC" w:rsidR="00EE0966" w:rsidRPr="00900570" w:rsidRDefault="00EE0966" w:rsidP="00EE0966">
            <w:pPr>
              <w:rPr>
                <w:sz w:val="20"/>
                <w:szCs w:val="20"/>
              </w:rPr>
            </w:pPr>
            <w:proofErr w:type="spellStart"/>
            <w:r w:rsidRPr="00900570">
              <w:rPr>
                <w:sz w:val="20"/>
                <w:szCs w:val="20"/>
              </w:rPr>
              <w:t>i</w:t>
            </w:r>
            <w:proofErr w:type="spellEnd"/>
            <w:r w:rsidRPr="00900570">
              <w:rPr>
                <w:sz w:val="20"/>
                <w:szCs w:val="20"/>
              </w:rPr>
              <w:t xml:space="preserve">. Primary TMJ Pain </w:t>
            </w:r>
          </w:p>
        </w:tc>
        <w:tc>
          <w:tcPr>
            <w:tcW w:w="992" w:type="dxa"/>
          </w:tcPr>
          <w:p w14:paraId="078C23E0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4B131C5B" w14:textId="77777777" w:rsidTr="00900570">
        <w:tc>
          <w:tcPr>
            <w:tcW w:w="4106" w:type="dxa"/>
          </w:tcPr>
          <w:p w14:paraId="17E29001" w14:textId="17FF9A1D" w:rsidR="00EE0966" w:rsidRPr="00900570" w:rsidRDefault="00EE0966" w:rsidP="00DC74FC">
            <w:pPr>
              <w:pStyle w:val="ListParagraph"/>
              <w:numPr>
                <w:ilvl w:val="0"/>
                <w:numId w:val="49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Acute primary TMJ pain </w:t>
            </w:r>
          </w:p>
        </w:tc>
        <w:tc>
          <w:tcPr>
            <w:tcW w:w="992" w:type="dxa"/>
          </w:tcPr>
          <w:p w14:paraId="69BB21F8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5CED5715" w14:textId="77777777" w:rsidTr="00900570">
        <w:tc>
          <w:tcPr>
            <w:tcW w:w="4106" w:type="dxa"/>
          </w:tcPr>
          <w:p w14:paraId="29AC9C42" w14:textId="7E6CA0AF" w:rsidR="00EE0966" w:rsidRPr="00900570" w:rsidRDefault="00EE0966" w:rsidP="00DC74FC">
            <w:pPr>
              <w:pStyle w:val="ListParagraph"/>
              <w:numPr>
                <w:ilvl w:val="0"/>
                <w:numId w:val="49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Chronic primary TMJ pain</w:t>
            </w:r>
          </w:p>
        </w:tc>
        <w:tc>
          <w:tcPr>
            <w:tcW w:w="992" w:type="dxa"/>
          </w:tcPr>
          <w:p w14:paraId="5DF3616C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2A0791A0" w14:textId="77777777" w:rsidTr="00900570">
        <w:tc>
          <w:tcPr>
            <w:tcW w:w="4106" w:type="dxa"/>
          </w:tcPr>
          <w:p w14:paraId="6A296250" w14:textId="1E38CDBD" w:rsidR="00EE0966" w:rsidRPr="00900570" w:rsidRDefault="00EE0966" w:rsidP="00DC74FC">
            <w:pPr>
              <w:pStyle w:val="ListParagraph"/>
              <w:numPr>
                <w:ilvl w:val="0"/>
                <w:numId w:val="48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Frequent without pain referral</w:t>
            </w:r>
          </w:p>
        </w:tc>
        <w:tc>
          <w:tcPr>
            <w:tcW w:w="992" w:type="dxa"/>
          </w:tcPr>
          <w:p w14:paraId="50AD78FE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661A5D84" w14:textId="77777777" w:rsidTr="00900570">
        <w:tc>
          <w:tcPr>
            <w:tcW w:w="4106" w:type="dxa"/>
          </w:tcPr>
          <w:p w14:paraId="428C1AB1" w14:textId="6A1FF7AE" w:rsidR="00EE0966" w:rsidRPr="00900570" w:rsidRDefault="00EE0966" w:rsidP="00DC74FC">
            <w:pPr>
              <w:pStyle w:val="ListParagraph"/>
              <w:numPr>
                <w:ilvl w:val="0"/>
                <w:numId w:val="48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Frequent with pain referral</w:t>
            </w:r>
          </w:p>
        </w:tc>
        <w:tc>
          <w:tcPr>
            <w:tcW w:w="992" w:type="dxa"/>
          </w:tcPr>
          <w:p w14:paraId="13E8D404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1ABE9DCB" w14:textId="77777777" w:rsidTr="00900570">
        <w:tc>
          <w:tcPr>
            <w:tcW w:w="4106" w:type="dxa"/>
          </w:tcPr>
          <w:p w14:paraId="2A4441D1" w14:textId="17B9335C" w:rsidR="00EE0966" w:rsidRPr="00900570" w:rsidRDefault="00EE0966" w:rsidP="00DC74FC">
            <w:pPr>
              <w:pStyle w:val="ListParagraph"/>
              <w:numPr>
                <w:ilvl w:val="0"/>
                <w:numId w:val="48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Highly frequent without pain referral </w:t>
            </w:r>
          </w:p>
        </w:tc>
        <w:tc>
          <w:tcPr>
            <w:tcW w:w="992" w:type="dxa"/>
          </w:tcPr>
          <w:p w14:paraId="179DC5EC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1AC239D1" w14:textId="77777777" w:rsidTr="00900570">
        <w:tc>
          <w:tcPr>
            <w:tcW w:w="4106" w:type="dxa"/>
          </w:tcPr>
          <w:p w14:paraId="4D14A154" w14:textId="5AD8D6B4" w:rsidR="00EE0966" w:rsidRPr="00900570" w:rsidRDefault="00EE0966" w:rsidP="00DC74FC">
            <w:pPr>
              <w:pStyle w:val="ListParagraph"/>
              <w:numPr>
                <w:ilvl w:val="0"/>
                <w:numId w:val="48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Highly frequent with pain referral</w:t>
            </w:r>
          </w:p>
        </w:tc>
        <w:tc>
          <w:tcPr>
            <w:tcW w:w="992" w:type="dxa"/>
          </w:tcPr>
          <w:p w14:paraId="2B7DF8E5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61326C01" w14:textId="77777777" w:rsidTr="00900570">
        <w:tc>
          <w:tcPr>
            <w:tcW w:w="4106" w:type="dxa"/>
          </w:tcPr>
          <w:p w14:paraId="41CD9513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06DCD70B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134EF5D5" w14:textId="77777777" w:rsidTr="00900570">
        <w:tc>
          <w:tcPr>
            <w:tcW w:w="4106" w:type="dxa"/>
          </w:tcPr>
          <w:p w14:paraId="38558F07" w14:textId="4CF7E6FC" w:rsidR="00EE0966" w:rsidRPr="00900570" w:rsidRDefault="00EE0966" w:rsidP="00EE0966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ii. Secondary TMJ Pain </w:t>
            </w:r>
          </w:p>
        </w:tc>
        <w:tc>
          <w:tcPr>
            <w:tcW w:w="992" w:type="dxa"/>
          </w:tcPr>
          <w:p w14:paraId="455CC719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48C010C2" w14:textId="77777777" w:rsidTr="00900570">
        <w:tc>
          <w:tcPr>
            <w:tcW w:w="4106" w:type="dxa"/>
          </w:tcPr>
          <w:p w14:paraId="73AEB8D7" w14:textId="677D562A" w:rsidR="00EE0966" w:rsidRPr="00900570" w:rsidRDefault="00EE0966" w:rsidP="00EE0966">
            <w:pPr>
              <w:pStyle w:val="ListParagraph"/>
              <w:numPr>
                <w:ilvl w:val="0"/>
                <w:numId w:val="39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Attributed to arthritis</w:t>
            </w:r>
          </w:p>
        </w:tc>
        <w:tc>
          <w:tcPr>
            <w:tcW w:w="992" w:type="dxa"/>
          </w:tcPr>
          <w:p w14:paraId="10F60239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0470D74E" w14:textId="77777777" w:rsidTr="00900570">
        <w:tc>
          <w:tcPr>
            <w:tcW w:w="4106" w:type="dxa"/>
          </w:tcPr>
          <w:p w14:paraId="507E91D8" w14:textId="2A64B900" w:rsidR="00EE0966" w:rsidRPr="00900570" w:rsidRDefault="00EE0966" w:rsidP="00EE0966">
            <w:pPr>
              <w:pStyle w:val="ListParagraph"/>
              <w:numPr>
                <w:ilvl w:val="0"/>
                <w:numId w:val="39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Arthralgia </w:t>
            </w:r>
          </w:p>
        </w:tc>
        <w:tc>
          <w:tcPr>
            <w:tcW w:w="992" w:type="dxa"/>
          </w:tcPr>
          <w:p w14:paraId="22ADE682" w14:textId="0CBAF727" w:rsidR="00EE0966" w:rsidRPr="00900570" w:rsidRDefault="00EE0966" w:rsidP="00EE0966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M26.62</w:t>
            </w:r>
          </w:p>
        </w:tc>
      </w:tr>
      <w:tr w:rsidR="00EE0966" w:rsidRPr="00900570" w14:paraId="5952C2A5" w14:textId="77777777" w:rsidTr="00900570">
        <w:tc>
          <w:tcPr>
            <w:tcW w:w="4106" w:type="dxa"/>
          </w:tcPr>
          <w:p w14:paraId="7BE57BF6" w14:textId="78FAB884" w:rsidR="00EE0966" w:rsidRPr="00900570" w:rsidRDefault="00EE0966" w:rsidP="00EE0966">
            <w:pPr>
              <w:pStyle w:val="ListParagraph"/>
              <w:numPr>
                <w:ilvl w:val="0"/>
                <w:numId w:val="39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TMD Attributed to disc displacement </w:t>
            </w:r>
          </w:p>
        </w:tc>
        <w:tc>
          <w:tcPr>
            <w:tcW w:w="992" w:type="dxa"/>
          </w:tcPr>
          <w:p w14:paraId="2DD1811B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  <w:tr w:rsidR="00EE0966" w:rsidRPr="00900570" w14:paraId="743CB995" w14:textId="77777777" w:rsidTr="00900570">
        <w:tc>
          <w:tcPr>
            <w:tcW w:w="4106" w:type="dxa"/>
          </w:tcPr>
          <w:p w14:paraId="109BEB60" w14:textId="5F2FA117" w:rsidR="00EE0966" w:rsidRPr="00900570" w:rsidRDefault="00EE0966" w:rsidP="00EE0966">
            <w:pPr>
              <w:pStyle w:val="ListParagraph"/>
              <w:numPr>
                <w:ilvl w:val="0"/>
                <w:numId w:val="40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With reduction</w:t>
            </w:r>
          </w:p>
        </w:tc>
        <w:tc>
          <w:tcPr>
            <w:tcW w:w="992" w:type="dxa"/>
          </w:tcPr>
          <w:p w14:paraId="48A16F6E" w14:textId="32242D5B" w:rsidR="00EE0966" w:rsidRPr="00900570" w:rsidRDefault="00EE0966" w:rsidP="00EE0966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M26.63</w:t>
            </w:r>
          </w:p>
        </w:tc>
      </w:tr>
      <w:tr w:rsidR="00EE0966" w:rsidRPr="00900570" w14:paraId="149E9527" w14:textId="77777777" w:rsidTr="00900570">
        <w:tc>
          <w:tcPr>
            <w:tcW w:w="4106" w:type="dxa"/>
          </w:tcPr>
          <w:p w14:paraId="680EA948" w14:textId="1F05EC52" w:rsidR="00EE0966" w:rsidRPr="00900570" w:rsidRDefault="00EE0966" w:rsidP="00EE0966">
            <w:pPr>
              <w:pStyle w:val="ListParagraph"/>
              <w:numPr>
                <w:ilvl w:val="0"/>
                <w:numId w:val="40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With reduction &amp; with intermittent locking</w:t>
            </w:r>
          </w:p>
        </w:tc>
        <w:tc>
          <w:tcPr>
            <w:tcW w:w="992" w:type="dxa"/>
          </w:tcPr>
          <w:p w14:paraId="158118BC" w14:textId="2999D4B9" w:rsidR="00EE0966" w:rsidRPr="00900570" w:rsidRDefault="00EE0966" w:rsidP="00EE0966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M26.63</w:t>
            </w:r>
          </w:p>
        </w:tc>
      </w:tr>
      <w:tr w:rsidR="00EE0966" w:rsidRPr="00900570" w14:paraId="12E32C52" w14:textId="77777777" w:rsidTr="00900570">
        <w:tc>
          <w:tcPr>
            <w:tcW w:w="4106" w:type="dxa"/>
          </w:tcPr>
          <w:p w14:paraId="180985B7" w14:textId="38CA9F49" w:rsidR="00EE0966" w:rsidRPr="00900570" w:rsidRDefault="00EE0966" w:rsidP="00EE0966">
            <w:pPr>
              <w:pStyle w:val="ListParagraph"/>
              <w:numPr>
                <w:ilvl w:val="0"/>
                <w:numId w:val="40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Without reduction with limited opening</w:t>
            </w:r>
          </w:p>
        </w:tc>
        <w:tc>
          <w:tcPr>
            <w:tcW w:w="992" w:type="dxa"/>
          </w:tcPr>
          <w:p w14:paraId="405B8AA8" w14:textId="2DB887A5" w:rsidR="00EE0966" w:rsidRPr="00900570" w:rsidRDefault="00EE0966" w:rsidP="00EE0966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M26.63</w:t>
            </w:r>
          </w:p>
        </w:tc>
      </w:tr>
      <w:tr w:rsidR="00EE0966" w:rsidRPr="00900570" w14:paraId="30FBB199" w14:textId="77777777" w:rsidTr="00900570">
        <w:tc>
          <w:tcPr>
            <w:tcW w:w="4106" w:type="dxa"/>
          </w:tcPr>
          <w:p w14:paraId="1588E266" w14:textId="5990ECFD" w:rsidR="00EE0966" w:rsidRPr="00900570" w:rsidRDefault="00EE0966" w:rsidP="00EE0966">
            <w:pPr>
              <w:pStyle w:val="ListParagraph"/>
              <w:numPr>
                <w:ilvl w:val="0"/>
                <w:numId w:val="40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Without reduction without limited opening </w:t>
            </w:r>
          </w:p>
        </w:tc>
        <w:tc>
          <w:tcPr>
            <w:tcW w:w="992" w:type="dxa"/>
          </w:tcPr>
          <w:p w14:paraId="3F62163B" w14:textId="72767E03" w:rsidR="00EE0966" w:rsidRPr="00900570" w:rsidRDefault="00EE0966" w:rsidP="00EE0966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M26.63</w:t>
            </w:r>
          </w:p>
        </w:tc>
      </w:tr>
      <w:tr w:rsidR="00EE0966" w:rsidRPr="00900570" w14:paraId="4B67E31A" w14:textId="77777777" w:rsidTr="00900570">
        <w:tc>
          <w:tcPr>
            <w:tcW w:w="4106" w:type="dxa"/>
          </w:tcPr>
          <w:p w14:paraId="32BDC587" w14:textId="46D29E90" w:rsidR="00EE0966" w:rsidRPr="00900570" w:rsidRDefault="00EE0966" w:rsidP="00EE0966">
            <w:pPr>
              <w:pStyle w:val="ListParagraph"/>
              <w:numPr>
                <w:ilvl w:val="0"/>
                <w:numId w:val="41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Attributed to degenerative joint disease</w:t>
            </w:r>
          </w:p>
        </w:tc>
        <w:tc>
          <w:tcPr>
            <w:tcW w:w="992" w:type="dxa"/>
          </w:tcPr>
          <w:p w14:paraId="354FA489" w14:textId="4404CBC5" w:rsidR="00EE0966" w:rsidRPr="00900570" w:rsidRDefault="00EE0966" w:rsidP="00EE0966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M19.91</w:t>
            </w:r>
          </w:p>
        </w:tc>
      </w:tr>
      <w:tr w:rsidR="00EE0966" w:rsidRPr="00900570" w14:paraId="1AA6BD22" w14:textId="77777777" w:rsidTr="00900570">
        <w:tc>
          <w:tcPr>
            <w:tcW w:w="4106" w:type="dxa"/>
          </w:tcPr>
          <w:p w14:paraId="588AEFAB" w14:textId="79767664" w:rsidR="00EE0966" w:rsidRPr="00900570" w:rsidRDefault="00EE0966" w:rsidP="00EE0966">
            <w:pPr>
              <w:pStyle w:val="ListParagraph"/>
              <w:numPr>
                <w:ilvl w:val="0"/>
                <w:numId w:val="41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Attributed to subluxation </w:t>
            </w:r>
          </w:p>
        </w:tc>
        <w:tc>
          <w:tcPr>
            <w:tcW w:w="992" w:type="dxa"/>
          </w:tcPr>
          <w:p w14:paraId="6519678F" w14:textId="26AADA1F" w:rsidR="00EE0966" w:rsidRPr="00900570" w:rsidRDefault="00EE0966" w:rsidP="00EE0966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S03.0XXA</w:t>
            </w:r>
          </w:p>
        </w:tc>
      </w:tr>
      <w:tr w:rsidR="00EE0966" w:rsidRPr="00900570" w14:paraId="0833F46F" w14:textId="77777777" w:rsidTr="00900570">
        <w:tc>
          <w:tcPr>
            <w:tcW w:w="4106" w:type="dxa"/>
          </w:tcPr>
          <w:p w14:paraId="7F9811CA" w14:textId="77777777" w:rsidR="00EE0966" w:rsidRPr="00900570" w:rsidRDefault="00EE0966" w:rsidP="00EE0966">
            <w:pPr>
              <w:pStyle w:val="ListParagraph"/>
              <w:ind w:left="227"/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07EF73A3" w14:textId="77777777" w:rsidR="00EE0966" w:rsidRPr="00900570" w:rsidRDefault="00EE0966" w:rsidP="00EE0966">
            <w:pPr>
              <w:rPr>
                <w:sz w:val="20"/>
                <w:szCs w:val="20"/>
              </w:rPr>
            </w:pPr>
          </w:p>
        </w:tc>
      </w:tr>
    </w:tbl>
    <w:p w14:paraId="7F46F08B" w14:textId="2964CE23" w:rsidR="00A3382F" w:rsidRPr="00900570" w:rsidRDefault="00A3382F">
      <w:pPr>
        <w:rPr>
          <w:sz w:val="20"/>
          <w:szCs w:val="20"/>
        </w:rPr>
      </w:pPr>
    </w:p>
    <w:tbl>
      <w:tblPr>
        <w:tblStyle w:val="TableGrid"/>
        <w:tblW w:w="4957" w:type="dxa"/>
        <w:tblLook w:val="04A0" w:firstRow="1" w:lastRow="0" w:firstColumn="1" w:lastColumn="0" w:noHBand="0" w:noVBand="1"/>
      </w:tblPr>
      <w:tblGrid>
        <w:gridCol w:w="3823"/>
        <w:gridCol w:w="1134"/>
      </w:tblGrid>
      <w:tr w:rsidR="00516725" w:rsidRPr="00900570" w14:paraId="11BB32EA" w14:textId="77777777" w:rsidTr="00C91E2B">
        <w:tc>
          <w:tcPr>
            <w:tcW w:w="3823" w:type="dxa"/>
          </w:tcPr>
          <w:p w14:paraId="6A19FC21" w14:textId="1ED7E256" w:rsidR="00516725" w:rsidRPr="00900570" w:rsidRDefault="00516725" w:rsidP="00516725">
            <w:pPr>
              <w:rPr>
                <w:b/>
                <w:bCs/>
                <w:sz w:val="20"/>
                <w:szCs w:val="20"/>
              </w:rPr>
            </w:pPr>
            <w:r w:rsidRPr="00900570">
              <w:rPr>
                <w:b/>
                <w:bCs/>
                <w:sz w:val="20"/>
                <w:szCs w:val="20"/>
              </w:rPr>
              <w:t xml:space="preserve">E. </w:t>
            </w:r>
            <w:proofErr w:type="spellStart"/>
            <w:r w:rsidRPr="00900570">
              <w:rPr>
                <w:b/>
                <w:bCs/>
                <w:sz w:val="20"/>
                <w:szCs w:val="20"/>
              </w:rPr>
              <w:t>Dentovalveolar</w:t>
            </w:r>
            <w:proofErr w:type="spellEnd"/>
            <w:r w:rsidRPr="00900570">
              <w:rPr>
                <w:b/>
                <w:bCs/>
                <w:sz w:val="20"/>
                <w:szCs w:val="20"/>
              </w:rPr>
              <w:t xml:space="preserve"> and Anatomically  </w:t>
            </w:r>
          </w:p>
          <w:p w14:paraId="5D19C069" w14:textId="01EA7936" w:rsidR="00516725" w:rsidRPr="00516725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b/>
                <w:bCs/>
                <w:sz w:val="20"/>
                <w:szCs w:val="20"/>
              </w:rPr>
              <w:t xml:space="preserve">    Related Structures</w:t>
            </w:r>
            <w:r w:rsidRPr="00900570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</w:tcPr>
          <w:p w14:paraId="3FF76A70" w14:textId="57A943E4" w:rsidR="00516725" w:rsidRPr="00900570" w:rsidRDefault="00516725" w:rsidP="00516725">
            <w:pPr>
              <w:rPr>
                <w:sz w:val="20"/>
                <w:szCs w:val="20"/>
              </w:rPr>
            </w:pPr>
          </w:p>
        </w:tc>
      </w:tr>
      <w:tr w:rsidR="00516725" w:rsidRPr="00900570" w14:paraId="4BDF912B" w14:textId="77777777" w:rsidTr="00C91E2B">
        <w:tc>
          <w:tcPr>
            <w:tcW w:w="3823" w:type="dxa"/>
          </w:tcPr>
          <w:p w14:paraId="559D07E2" w14:textId="1B38C81D" w:rsidR="00516725" w:rsidRPr="00DC74FC" w:rsidRDefault="00516725" w:rsidP="00DC74FC">
            <w:pPr>
              <w:pStyle w:val="ListParagraph"/>
              <w:numPr>
                <w:ilvl w:val="0"/>
                <w:numId w:val="44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 xml:space="preserve">Dentinal hypersensitivity </w:t>
            </w:r>
          </w:p>
        </w:tc>
        <w:tc>
          <w:tcPr>
            <w:tcW w:w="1134" w:type="dxa"/>
          </w:tcPr>
          <w:p w14:paraId="044450E2" w14:textId="6C61BC8D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DA08.Y</w:t>
            </w:r>
          </w:p>
        </w:tc>
      </w:tr>
      <w:tr w:rsidR="00516725" w:rsidRPr="00900570" w14:paraId="527A6716" w14:textId="77777777" w:rsidTr="00C91E2B">
        <w:tc>
          <w:tcPr>
            <w:tcW w:w="3823" w:type="dxa"/>
          </w:tcPr>
          <w:p w14:paraId="5AD0F8C2" w14:textId="7C8B7105" w:rsidR="00516725" w:rsidRPr="00DC74FC" w:rsidRDefault="00516725" w:rsidP="00DC74FC">
            <w:pPr>
              <w:pStyle w:val="ListParagraph"/>
              <w:numPr>
                <w:ilvl w:val="0"/>
                <w:numId w:val="44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 xml:space="preserve">Dental Caries </w:t>
            </w:r>
          </w:p>
        </w:tc>
        <w:tc>
          <w:tcPr>
            <w:tcW w:w="1134" w:type="dxa"/>
          </w:tcPr>
          <w:p w14:paraId="1DE41806" w14:textId="0C7BBA24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DA08.0</w:t>
            </w:r>
          </w:p>
        </w:tc>
      </w:tr>
      <w:tr w:rsidR="00516725" w:rsidRPr="00900570" w14:paraId="51F08DD7" w14:textId="77777777" w:rsidTr="00C91E2B">
        <w:tc>
          <w:tcPr>
            <w:tcW w:w="3823" w:type="dxa"/>
          </w:tcPr>
          <w:p w14:paraId="6D27D635" w14:textId="01A0AB28" w:rsidR="00516725" w:rsidRPr="00DC74FC" w:rsidRDefault="00516725" w:rsidP="00DC74FC">
            <w:pPr>
              <w:pStyle w:val="ListParagraph"/>
              <w:numPr>
                <w:ilvl w:val="0"/>
                <w:numId w:val="44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>Crack tooth</w:t>
            </w:r>
          </w:p>
        </w:tc>
        <w:tc>
          <w:tcPr>
            <w:tcW w:w="1134" w:type="dxa"/>
          </w:tcPr>
          <w:p w14:paraId="2C519C93" w14:textId="0BD2DA3A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DA08.3</w:t>
            </w:r>
          </w:p>
        </w:tc>
      </w:tr>
      <w:tr w:rsidR="00516725" w:rsidRPr="00900570" w14:paraId="4DF0B11D" w14:textId="77777777" w:rsidTr="00C91E2B">
        <w:tc>
          <w:tcPr>
            <w:tcW w:w="3823" w:type="dxa"/>
          </w:tcPr>
          <w:p w14:paraId="2857F9E2" w14:textId="330A9B7E" w:rsidR="00516725" w:rsidRPr="00DC74FC" w:rsidRDefault="00516725" w:rsidP="00DC74FC">
            <w:pPr>
              <w:pStyle w:val="ListParagraph"/>
              <w:numPr>
                <w:ilvl w:val="0"/>
                <w:numId w:val="44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 xml:space="preserve">Impacted tooth </w:t>
            </w:r>
          </w:p>
        </w:tc>
        <w:tc>
          <w:tcPr>
            <w:tcW w:w="1134" w:type="dxa"/>
          </w:tcPr>
          <w:p w14:paraId="521A16FC" w14:textId="38FC0D7F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DA07.8</w:t>
            </w:r>
          </w:p>
        </w:tc>
      </w:tr>
      <w:tr w:rsidR="00516725" w:rsidRPr="00900570" w14:paraId="7B600E43" w14:textId="77777777" w:rsidTr="00C91E2B">
        <w:tc>
          <w:tcPr>
            <w:tcW w:w="3823" w:type="dxa"/>
          </w:tcPr>
          <w:p w14:paraId="48517756" w14:textId="389EA5BB" w:rsidR="00516725" w:rsidRPr="00DC74FC" w:rsidRDefault="00516725" w:rsidP="00DC74FC">
            <w:pPr>
              <w:pStyle w:val="ListParagraph"/>
              <w:numPr>
                <w:ilvl w:val="0"/>
                <w:numId w:val="44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 xml:space="preserve">Retained root </w:t>
            </w:r>
          </w:p>
        </w:tc>
        <w:tc>
          <w:tcPr>
            <w:tcW w:w="1134" w:type="dxa"/>
          </w:tcPr>
          <w:p w14:paraId="785BF8AD" w14:textId="3948B7F9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DA0A.3</w:t>
            </w:r>
          </w:p>
        </w:tc>
      </w:tr>
      <w:tr w:rsidR="00516725" w:rsidRPr="00900570" w14:paraId="402C000E" w14:textId="77777777" w:rsidTr="00C91E2B">
        <w:tc>
          <w:tcPr>
            <w:tcW w:w="3823" w:type="dxa"/>
          </w:tcPr>
          <w:p w14:paraId="3E76B614" w14:textId="35C69869" w:rsidR="00516725" w:rsidRPr="00DC74FC" w:rsidRDefault="00516725" w:rsidP="00DC74FC">
            <w:pPr>
              <w:pStyle w:val="ListParagraph"/>
              <w:numPr>
                <w:ilvl w:val="0"/>
                <w:numId w:val="44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>Dry socket (alveolar osteitis)</w:t>
            </w:r>
          </w:p>
        </w:tc>
        <w:tc>
          <w:tcPr>
            <w:tcW w:w="1134" w:type="dxa"/>
          </w:tcPr>
          <w:p w14:paraId="6B33E02D" w14:textId="1ED1BC87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DA06.1</w:t>
            </w:r>
          </w:p>
        </w:tc>
      </w:tr>
      <w:tr w:rsidR="00516725" w:rsidRPr="00900570" w14:paraId="1ACB79FB" w14:textId="77777777" w:rsidTr="00C91E2B">
        <w:tc>
          <w:tcPr>
            <w:tcW w:w="3823" w:type="dxa"/>
          </w:tcPr>
          <w:p w14:paraId="730AED87" w14:textId="6F3A4C59" w:rsidR="00516725" w:rsidRPr="00DC74FC" w:rsidRDefault="00516725" w:rsidP="00DC74FC">
            <w:pPr>
              <w:pStyle w:val="ListParagraph"/>
              <w:numPr>
                <w:ilvl w:val="0"/>
                <w:numId w:val="44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 xml:space="preserve">Periapical abscess </w:t>
            </w:r>
          </w:p>
        </w:tc>
        <w:tc>
          <w:tcPr>
            <w:tcW w:w="1134" w:type="dxa"/>
          </w:tcPr>
          <w:p w14:paraId="05474916" w14:textId="2A8FF336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DA09.6</w:t>
            </w:r>
          </w:p>
        </w:tc>
      </w:tr>
      <w:tr w:rsidR="00516725" w:rsidRPr="00900570" w14:paraId="0E849777" w14:textId="77777777" w:rsidTr="00C91E2B">
        <w:tc>
          <w:tcPr>
            <w:tcW w:w="3823" w:type="dxa"/>
          </w:tcPr>
          <w:p w14:paraId="3C7A419B" w14:textId="6F722246" w:rsidR="00516725" w:rsidRPr="00DC74FC" w:rsidRDefault="00516725" w:rsidP="00DC74FC">
            <w:pPr>
              <w:pStyle w:val="ListParagraph"/>
              <w:numPr>
                <w:ilvl w:val="0"/>
                <w:numId w:val="44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 xml:space="preserve">Periapical periodontitis </w:t>
            </w:r>
          </w:p>
        </w:tc>
        <w:tc>
          <w:tcPr>
            <w:tcW w:w="1134" w:type="dxa"/>
          </w:tcPr>
          <w:p w14:paraId="3933AD1A" w14:textId="0899D876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DA09.7</w:t>
            </w:r>
          </w:p>
        </w:tc>
      </w:tr>
      <w:tr w:rsidR="00516725" w:rsidRPr="00900570" w14:paraId="5FCDB647" w14:textId="77777777" w:rsidTr="00C91E2B">
        <w:tc>
          <w:tcPr>
            <w:tcW w:w="3823" w:type="dxa"/>
          </w:tcPr>
          <w:p w14:paraId="61811664" w14:textId="1111D241" w:rsidR="00516725" w:rsidRPr="00DC74FC" w:rsidRDefault="00516725" w:rsidP="00DC74FC">
            <w:pPr>
              <w:pStyle w:val="ListParagraph"/>
              <w:numPr>
                <w:ilvl w:val="0"/>
                <w:numId w:val="44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>Periodontal disease</w:t>
            </w:r>
          </w:p>
        </w:tc>
        <w:tc>
          <w:tcPr>
            <w:tcW w:w="1134" w:type="dxa"/>
          </w:tcPr>
          <w:p w14:paraId="3044F091" w14:textId="73BBC19B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DA0C</w:t>
            </w:r>
          </w:p>
        </w:tc>
      </w:tr>
      <w:tr w:rsidR="00516725" w:rsidRPr="00900570" w14:paraId="67CB2F00" w14:textId="77777777" w:rsidTr="00C91E2B">
        <w:tc>
          <w:tcPr>
            <w:tcW w:w="3823" w:type="dxa"/>
          </w:tcPr>
          <w:p w14:paraId="032B1132" w14:textId="04FF47C8" w:rsidR="00516725" w:rsidRPr="00DC74FC" w:rsidRDefault="00516725" w:rsidP="00DC74FC">
            <w:pPr>
              <w:pStyle w:val="ListParagraph"/>
              <w:numPr>
                <w:ilvl w:val="0"/>
                <w:numId w:val="44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 xml:space="preserve">Pericoronitis </w:t>
            </w:r>
          </w:p>
        </w:tc>
        <w:tc>
          <w:tcPr>
            <w:tcW w:w="1134" w:type="dxa"/>
          </w:tcPr>
          <w:p w14:paraId="263F5C78" w14:textId="5071697F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DA0B.6</w:t>
            </w:r>
          </w:p>
        </w:tc>
      </w:tr>
      <w:tr w:rsidR="00516725" w:rsidRPr="00900570" w14:paraId="312CC94F" w14:textId="77777777" w:rsidTr="00C91E2B">
        <w:tc>
          <w:tcPr>
            <w:tcW w:w="3823" w:type="dxa"/>
          </w:tcPr>
          <w:p w14:paraId="5D5BF37F" w14:textId="29E8FC90" w:rsidR="00516725" w:rsidRPr="00DC74FC" w:rsidRDefault="00516725" w:rsidP="00DC74FC">
            <w:pPr>
              <w:pStyle w:val="ListParagraph"/>
              <w:numPr>
                <w:ilvl w:val="0"/>
                <w:numId w:val="44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 xml:space="preserve">Osteomyelitis </w:t>
            </w:r>
          </w:p>
        </w:tc>
        <w:tc>
          <w:tcPr>
            <w:tcW w:w="1134" w:type="dxa"/>
          </w:tcPr>
          <w:p w14:paraId="2B993FAE" w14:textId="6A2DE877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DA06.0</w:t>
            </w:r>
          </w:p>
        </w:tc>
      </w:tr>
      <w:tr w:rsidR="00516725" w:rsidRPr="00900570" w14:paraId="3F8942EF" w14:textId="77777777" w:rsidTr="00C91E2B">
        <w:tc>
          <w:tcPr>
            <w:tcW w:w="3823" w:type="dxa"/>
          </w:tcPr>
          <w:p w14:paraId="4037EFAD" w14:textId="7E3C1A5B" w:rsidR="00516725" w:rsidRPr="00DC74FC" w:rsidRDefault="00516725" w:rsidP="00DC74FC">
            <w:pPr>
              <w:pStyle w:val="ListParagraph"/>
              <w:numPr>
                <w:ilvl w:val="0"/>
                <w:numId w:val="44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>Abscess of soft tissues of the mouth</w:t>
            </w:r>
          </w:p>
        </w:tc>
        <w:tc>
          <w:tcPr>
            <w:tcW w:w="1134" w:type="dxa"/>
          </w:tcPr>
          <w:p w14:paraId="3CF28947" w14:textId="62CC224C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DA01.30</w:t>
            </w:r>
          </w:p>
        </w:tc>
      </w:tr>
      <w:tr w:rsidR="00516725" w:rsidRPr="00900570" w14:paraId="696DC3CC" w14:textId="77777777" w:rsidTr="00C91E2B">
        <w:tc>
          <w:tcPr>
            <w:tcW w:w="3823" w:type="dxa"/>
          </w:tcPr>
          <w:p w14:paraId="18F544D0" w14:textId="4C4CA695" w:rsidR="00516725" w:rsidRPr="00DC74FC" w:rsidRDefault="00516725" w:rsidP="00DC74FC">
            <w:pPr>
              <w:pStyle w:val="ListParagraph"/>
              <w:numPr>
                <w:ilvl w:val="0"/>
                <w:numId w:val="44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 xml:space="preserve">Ulcer </w:t>
            </w:r>
          </w:p>
        </w:tc>
        <w:tc>
          <w:tcPr>
            <w:tcW w:w="1134" w:type="dxa"/>
          </w:tcPr>
          <w:p w14:paraId="145DB176" w14:textId="339F8E54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DA01.1</w:t>
            </w:r>
          </w:p>
        </w:tc>
      </w:tr>
      <w:tr w:rsidR="00516725" w:rsidRPr="00900570" w14:paraId="6FE55EE4" w14:textId="77777777" w:rsidTr="00C91E2B">
        <w:tc>
          <w:tcPr>
            <w:tcW w:w="3823" w:type="dxa"/>
          </w:tcPr>
          <w:p w14:paraId="5411EE0C" w14:textId="0B23EB16" w:rsidR="00516725" w:rsidRPr="00DC74FC" w:rsidRDefault="00516725" w:rsidP="00DC74FC">
            <w:pPr>
              <w:pStyle w:val="ListParagraph"/>
              <w:numPr>
                <w:ilvl w:val="0"/>
                <w:numId w:val="44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 xml:space="preserve">Osteoradionecrosis </w:t>
            </w:r>
          </w:p>
        </w:tc>
        <w:tc>
          <w:tcPr>
            <w:tcW w:w="1134" w:type="dxa"/>
          </w:tcPr>
          <w:p w14:paraId="4EE630A7" w14:textId="7BFE51CD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FB81.4</w:t>
            </w:r>
          </w:p>
        </w:tc>
      </w:tr>
      <w:tr w:rsidR="00516725" w:rsidRPr="00900570" w14:paraId="02974684" w14:textId="77777777" w:rsidTr="00C91E2B">
        <w:tc>
          <w:tcPr>
            <w:tcW w:w="3823" w:type="dxa"/>
          </w:tcPr>
          <w:p w14:paraId="4DE4584F" w14:textId="6695291F" w:rsidR="00516725" w:rsidRPr="00DC74FC" w:rsidRDefault="00516725" w:rsidP="00DC74FC">
            <w:pPr>
              <w:pStyle w:val="ListParagraph"/>
              <w:numPr>
                <w:ilvl w:val="0"/>
                <w:numId w:val="44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 xml:space="preserve">MRONJ </w:t>
            </w:r>
          </w:p>
        </w:tc>
        <w:tc>
          <w:tcPr>
            <w:tcW w:w="1134" w:type="dxa"/>
          </w:tcPr>
          <w:p w14:paraId="4C1CA94A" w14:textId="035769A6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FB81.2</w:t>
            </w:r>
          </w:p>
        </w:tc>
      </w:tr>
      <w:tr w:rsidR="00516725" w:rsidRPr="00900570" w14:paraId="4DD0DF2A" w14:textId="77777777" w:rsidTr="00C91E2B">
        <w:tc>
          <w:tcPr>
            <w:tcW w:w="3823" w:type="dxa"/>
          </w:tcPr>
          <w:p w14:paraId="643F9D33" w14:textId="4B7CC18C" w:rsidR="00516725" w:rsidRPr="00DC74FC" w:rsidRDefault="00516725" w:rsidP="00DC74FC">
            <w:pPr>
              <w:pStyle w:val="ListParagraph"/>
              <w:numPr>
                <w:ilvl w:val="0"/>
                <w:numId w:val="44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>Sequestrum/ Necrotic bone</w:t>
            </w:r>
          </w:p>
        </w:tc>
        <w:tc>
          <w:tcPr>
            <w:tcW w:w="1134" w:type="dxa"/>
          </w:tcPr>
          <w:p w14:paraId="777E92C1" w14:textId="0C19F333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DA06.2</w:t>
            </w:r>
          </w:p>
        </w:tc>
      </w:tr>
      <w:tr w:rsidR="00516725" w:rsidRPr="00900570" w14:paraId="5FB1B670" w14:textId="77777777" w:rsidTr="00C91E2B">
        <w:tc>
          <w:tcPr>
            <w:tcW w:w="3823" w:type="dxa"/>
          </w:tcPr>
          <w:p w14:paraId="4878C0D3" w14:textId="5A93AF1D" w:rsidR="00516725" w:rsidRPr="00900570" w:rsidRDefault="00516725" w:rsidP="00516725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Cyst of oral or facial neck region</w:t>
            </w:r>
          </w:p>
        </w:tc>
        <w:tc>
          <w:tcPr>
            <w:tcW w:w="1134" w:type="dxa"/>
          </w:tcPr>
          <w:p w14:paraId="5B8A321F" w14:textId="6EB1BF3A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DA05</w:t>
            </w:r>
          </w:p>
        </w:tc>
      </w:tr>
      <w:tr w:rsidR="00516725" w:rsidRPr="00900570" w14:paraId="52C18DBC" w14:textId="77777777" w:rsidTr="00C91E2B">
        <w:tc>
          <w:tcPr>
            <w:tcW w:w="3823" w:type="dxa"/>
          </w:tcPr>
          <w:p w14:paraId="1194AC74" w14:textId="34021027" w:rsidR="00516725" w:rsidRPr="00900570" w:rsidRDefault="00516725" w:rsidP="00516725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Radicular cyst </w:t>
            </w:r>
          </w:p>
        </w:tc>
        <w:tc>
          <w:tcPr>
            <w:tcW w:w="1134" w:type="dxa"/>
          </w:tcPr>
          <w:p w14:paraId="0FA89DFC" w14:textId="4E327A37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DA09.8</w:t>
            </w:r>
          </w:p>
        </w:tc>
      </w:tr>
      <w:tr w:rsidR="00516725" w:rsidRPr="00900570" w14:paraId="5F15ADDF" w14:textId="77777777" w:rsidTr="00C91E2B">
        <w:tc>
          <w:tcPr>
            <w:tcW w:w="3823" w:type="dxa"/>
          </w:tcPr>
          <w:p w14:paraId="3CD186B7" w14:textId="018765DA" w:rsidR="00516725" w:rsidRPr="00900570" w:rsidRDefault="00516725" w:rsidP="00516725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 xml:space="preserve">Disorder of oral mucosa </w:t>
            </w:r>
          </w:p>
        </w:tc>
        <w:tc>
          <w:tcPr>
            <w:tcW w:w="1134" w:type="dxa"/>
          </w:tcPr>
          <w:p w14:paraId="4D29FE82" w14:textId="425B15D1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DA01</w:t>
            </w:r>
          </w:p>
        </w:tc>
      </w:tr>
      <w:tr w:rsidR="00516725" w:rsidRPr="00900570" w14:paraId="7D0019B3" w14:textId="77777777" w:rsidTr="00C91E2B">
        <w:tc>
          <w:tcPr>
            <w:tcW w:w="3823" w:type="dxa"/>
          </w:tcPr>
          <w:p w14:paraId="36FF2185" w14:textId="3B60C08E" w:rsidR="00516725" w:rsidRPr="00DC74FC" w:rsidRDefault="00516725" w:rsidP="00DC74FC">
            <w:pPr>
              <w:pStyle w:val="ListParagraph"/>
              <w:numPr>
                <w:ilvl w:val="0"/>
                <w:numId w:val="45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 xml:space="preserve">Disorder of tongue </w:t>
            </w:r>
          </w:p>
        </w:tc>
        <w:tc>
          <w:tcPr>
            <w:tcW w:w="1134" w:type="dxa"/>
          </w:tcPr>
          <w:p w14:paraId="74B5C980" w14:textId="09C7CD6C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DA03</w:t>
            </w:r>
          </w:p>
        </w:tc>
      </w:tr>
      <w:tr w:rsidR="00516725" w:rsidRPr="00900570" w14:paraId="1C1932C3" w14:textId="77777777" w:rsidTr="00C91E2B">
        <w:tc>
          <w:tcPr>
            <w:tcW w:w="3823" w:type="dxa"/>
          </w:tcPr>
          <w:p w14:paraId="787D003D" w14:textId="512066CC" w:rsidR="00516725" w:rsidRPr="00DC74FC" w:rsidRDefault="00516725" w:rsidP="00DC74FC">
            <w:pPr>
              <w:pStyle w:val="ListParagraph"/>
              <w:numPr>
                <w:ilvl w:val="0"/>
                <w:numId w:val="45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>Symptom or complaint of the mouth, tongue or lip</w:t>
            </w:r>
          </w:p>
        </w:tc>
        <w:tc>
          <w:tcPr>
            <w:tcW w:w="1134" w:type="dxa"/>
          </w:tcPr>
          <w:p w14:paraId="6E7F136D" w14:textId="631493A6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MD80.1</w:t>
            </w:r>
          </w:p>
        </w:tc>
      </w:tr>
      <w:tr w:rsidR="00516725" w:rsidRPr="00900570" w14:paraId="7814BA4D" w14:textId="77777777" w:rsidTr="00C91E2B">
        <w:tc>
          <w:tcPr>
            <w:tcW w:w="3823" w:type="dxa"/>
          </w:tcPr>
          <w:p w14:paraId="06545FDF" w14:textId="27712498" w:rsidR="00516725" w:rsidRPr="00DC74FC" w:rsidRDefault="00516725" w:rsidP="00DC74FC">
            <w:pPr>
              <w:pStyle w:val="ListParagraph"/>
              <w:numPr>
                <w:ilvl w:val="0"/>
                <w:numId w:val="45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>Symptom or complaint of the teeth or gum</w:t>
            </w:r>
          </w:p>
        </w:tc>
        <w:tc>
          <w:tcPr>
            <w:tcW w:w="1134" w:type="dxa"/>
          </w:tcPr>
          <w:p w14:paraId="6DEEAAA0" w14:textId="3A95942A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MD80.0</w:t>
            </w:r>
          </w:p>
        </w:tc>
      </w:tr>
      <w:tr w:rsidR="00516725" w:rsidRPr="00900570" w14:paraId="2ABBEC9C" w14:textId="77777777" w:rsidTr="00C91E2B">
        <w:tc>
          <w:tcPr>
            <w:tcW w:w="3823" w:type="dxa"/>
          </w:tcPr>
          <w:p w14:paraId="718B4CCE" w14:textId="1761EAE6" w:rsidR="00516725" w:rsidRPr="00DC74FC" w:rsidRDefault="00516725" w:rsidP="00DC74FC">
            <w:pPr>
              <w:pStyle w:val="ListParagraph"/>
              <w:numPr>
                <w:ilvl w:val="0"/>
                <w:numId w:val="45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 xml:space="preserve">Candidiasis </w:t>
            </w:r>
          </w:p>
        </w:tc>
        <w:tc>
          <w:tcPr>
            <w:tcW w:w="1134" w:type="dxa"/>
          </w:tcPr>
          <w:p w14:paraId="080E616B" w14:textId="227D32A7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1F23.0</w:t>
            </w:r>
          </w:p>
        </w:tc>
      </w:tr>
      <w:tr w:rsidR="00516725" w:rsidRPr="00900570" w14:paraId="75242C96" w14:textId="77777777" w:rsidTr="00C91E2B">
        <w:tc>
          <w:tcPr>
            <w:tcW w:w="3823" w:type="dxa"/>
          </w:tcPr>
          <w:p w14:paraId="7A210B31" w14:textId="380CF3E1" w:rsidR="00516725" w:rsidRPr="00DC74FC" w:rsidRDefault="00516725" w:rsidP="00DC74FC">
            <w:pPr>
              <w:pStyle w:val="ListParagraph"/>
              <w:numPr>
                <w:ilvl w:val="0"/>
                <w:numId w:val="45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>Xerostomia</w:t>
            </w:r>
          </w:p>
        </w:tc>
        <w:tc>
          <w:tcPr>
            <w:tcW w:w="1134" w:type="dxa"/>
          </w:tcPr>
          <w:p w14:paraId="60B75AD3" w14:textId="63F4D5F4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DA02.1</w:t>
            </w:r>
          </w:p>
        </w:tc>
      </w:tr>
      <w:tr w:rsidR="00516725" w:rsidRPr="00900570" w14:paraId="561D42D0" w14:textId="77777777" w:rsidTr="00C91E2B">
        <w:tc>
          <w:tcPr>
            <w:tcW w:w="3823" w:type="dxa"/>
          </w:tcPr>
          <w:p w14:paraId="0B686B33" w14:textId="42C0DBF7" w:rsidR="00516725" w:rsidRPr="00DC74FC" w:rsidRDefault="00516725" w:rsidP="00DC74FC">
            <w:pPr>
              <w:pStyle w:val="ListParagraph"/>
              <w:numPr>
                <w:ilvl w:val="0"/>
                <w:numId w:val="45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 xml:space="preserve">Salivary gland </w:t>
            </w:r>
          </w:p>
        </w:tc>
        <w:tc>
          <w:tcPr>
            <w:tcW w:w="1134" w:type="dxa"/>
          </w:tcPr>
          <w:p w14:paraId="3FE52DDD" w14:textId="7BC362E7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DA04</w:t>
            </w:r>
          </w:p>
        </w:tc>
      </w:tr>
      <w:tr w:rsidR="00516725" w:rsidRPr="00900570" w14:paraId="7AA80626" w14:textId="77777777" w:rsidTr="00C91E2B">
        <w:tc>
          <w:tcPr>
            <w:tcW w:w="3823" w:type="dxa"/>
          </w:tcPr>
          <w:p w14:paraId="10E8BC93" w14:textId="37A3B7E7" w:rsidR="00516725" w:rsidRPr="00900570" w:rsidRDefault="00516725" w:rsidP="00516725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</w:tcPr>
          <w:p w14:paraId="4B96FE56" w14:textId="17C6908A" w:rsidR="00516725" w:rsidRPr="00900570" w:rsidRDefault="00516725" w:rsidP="00516725">
            <w:pPr>
              <w:rPr>
                <w:sz w:val="20"/>
                <w:szCs w:val="20"/>
              </w:rPr>
            </w:pPr>
          </w:p>
        </w:tc>
      </w:tr>
      <w:tr w:rsidR="00516725" w:rsidRPr="00900570" w14:paraId="5CB1A809" w14:textId="77777777" w:rsidTr="00C91E2B">
        <w:tc>
          <w:tcPr>
            <w:tcW w:w="3823" w:type="dxa"/>
          </w:tcPr>
          <w:p w14:paraId="43D0FC58" w14:textId="09F32AFB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b/>
                <w:bCs/>
                <w:sz w:val="20"/>
                <w:szCs w:val="20"/>
              </w:rPr>
              <w:t>F. Others</w:t>
            </w:r>
          </w:p>
        </w:tc>
        <w:tc>
          <w:tcPr>
            <w:tcW w:w="1134" w:type="dxa"/>
          </w:tcPr>
          <w:p w14:paraId="436D8C71" w14:textId="1ED2F47C" w:rsidR="00516725" w:rsidRPr="00900570" w:rsidRDefault="00516725" w:rsidP="00516725">
            <w:pPr>
              <w:rPr>
                <w:sz w:val="20"/>
                <w:szCs w:val="20"/>
              </w:rPr>
            </w:pPr>
          </w:p>
        </w:tc>
      </w:tr>
      <w:tr w:rsidR="00516725" w:rsidRPr="00900570" w14:paraId="618AE7DD" w14:textId="77777777" w:rsidTr="00C91E2B">
        <w:tc>
          <w:tcPr>
            <w:tcW w:w="3823" w:type="dxa"/>
          </w:tcPr>
          <w:p w14:paraId="646034F0" w14:textId="4A01AE76" w:rsidR="00516725" w:rsidRPr="00C91E2B" w:rsidRDefault="00516725" w:rsidP="00DC74FC">
            <w:pPr>
              <w:pStyle w:val="ListParagraph"/>
              <w:numPr>
                <w:ilvl w:val="0"/>
                <w:numId w:val="42"/>
              </w:numPr>
              <w:rPr>
                <w:i/>
                <w:iCs/>
                <w:sz w:val="20"/>
                <w:szCs w:val="20"/>
              </w:rPr>
            </w:pPr>
            <w:r w:rsidRPr="00C91E2B">
              <w:rPr>
                <w:i/>
                <w:iCs/>
                <w:sz w:val="20"/>
                <w:szCs w:val="20"/>
              </w:rPr>
              <w:t xml:space="preserve">Chronic neuropathic orofacial </w:t>
            </w:r>
            <w:proofErr w:type="gramStart"/>
            <w:r w:rsidRPr="00C91E2B">
              <w:rPr>
                <w:i/>
                <w:iCs/>
                <w:sz w:val="20"/>
                <w:szCs w:val="20"/>
              </w:rPr>
              <w:t xml:space="preserve">pain </w:t>
            </w:r>
            <w:r w:rsidR="00C91E2B">
              <w:rPr>
                <w:i/>
                <w:iCs/>
                <w:sz w:val="20"/>
                <w:szCs w:val="20"/>
              </w:rPr>
              <w:t xml:space="preserve"> ?</w:t>
            </w:r>
            <w:proofErr w:type="gramEnd"/>
            <w:r w:rsidR="00C91E2B">
              <w:rPr>
                <w:i/>
                <w:iCs/>
                <w:sz w:val="20"/>
                <w:szCs w:val="20"/>
              </w:rPr>
              <w:t xml:space="preserve"> stroke?</w:t>
            </w:r>
          </w:p>
        </w:tc>
        <w:tc>
          <w:tcPr>
            <w:tcW w:w="1134" w:type="dxa"/>
          </w:tcPr>
          <w:p w14:paraId="59DBD518" w14:textId="212124B9" w:rsidR="00516725" w:rsidRPr="00C91E2B" w:rsidRDefault="00516725" w:rsidP="00516725">
            <w:pPr>
              <w:rPr>
                <w:i/>
                <w:iCs/>
                <w:sz w:val="20"/>
                <w:szCs w:val="20"/>
              </w:rPr>
            </w:pPr>
            <w:r w:rsidRPr="00C91E2B">
              <w:rPr>
                <w:i/>
                <w:iCs/>
                <w:sz w:val="20"/>
                <w:szCs w:val="20"/>
              </w:rPr>
              <w:t>MG30.62</w:t>
            </w:r>
          </w:p>
        </w:tc>
      </w:tr>
      <w:tr w:rsidR="00516725" w:rsidRPr="00900570" w14:paraId="218CA2A5" w14:textId="77777777" w:rsidTr="00C91E2B">
        <w:tc>
          <w:tcPr>
            <w:tcW w:w="3823" w:type="dxa"/>
          </w:tcPr>
          <w:p w14:paraId="6B17C282" w14:textId="0F8A8FD2" w:rsidR="00516725" w:rsidRPr="00DC74FC" w:rsidRDefault="00516725" w:rsidP="00DC74FC">
            <w:pPr>
              <w:pStyle w:val="ListParagraph"/>
              <w:numPr>
                <w:ilvl w:val="0"/>
                <w:numId w:val="42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>Chronic central neuropathic pain associated with Multiple Sclerosis</w:t>
            </w:r>
          </w:p>
        </w:tc>
        <w:tc>
          <w:tcPr>
            <w:tcW w:w="1134" w:type="dxa"/>
          </w:tcPr>
          <w:p w14:paraId="098DD763" w14:textId="51BC311F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MG30.50</w:t>
            </w:r>
          </w:p>
        </w:tc>
      </w:tr>
      <w:tr w:rsidR="00516725" w:rsidRPr="00900570" w14:paraId="05201037" w14:textId="77777777" w:rsidTr="00C91E2B">
        <w:tc>
          <w:tcPr>
            <w:tcW w:w="3823" w:type="dxa"/>
          </w:tcPr>
          <w:p w14:paraId="3A00A6ED" w14:textId="3BB55731" w:rsidR="00516725" w:rsidRPr="00DC74FC" w:rsidRDefault="00516725" w:rsidP="00DC74FC">
            <w:pPr>
              <w:pStyle w:val="ListParagraph"/>
              <w:numPr>
                <w:ilvl w:val="0"/>
                <w:numId w:val="42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>Disorder of multiple cranial nerve</w:t>
            </w:r>
          </w:p>
        </w:tc>
        <w:tc>
          <w:tcPr>
            <w:tcW w:w="1134" w:type="dxa"/>
          </w:tcPr>
          <w:p w14:paraId="4610948F" w14:textId="36DEBFFA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8B85</w:t>
            </w:r>
          </w:p>
        </w:tc>
      </w:tr>
      <w:tr w:rsidR="00516725" w:rsidRPr="00900570" w14:paraId="347E53FF" w14:textId="77777777" w:rsidTr="00C91E2B">
        <w:tc>
          <w:tcPr>
            <w:tcW w:w="3823" w:type="dxa"/>
          </w:tcPr>
          <w:p w14:paraId="06049296" w14:textId="1A77B71C" w:rsidR="00516725" w:rsidRPr="00C91E2B" w:rsidRDefault="00516725" w:rsidP="00DC74FC">
            <w:pPr>
              <w:pStyle w:val="ListParagraph"/>
              <w:numPr>
                <w:ilvl w:val="0"/>
                <w:numId w:val="42"/>
              </w:numPr>
              <w:rPr>
                <w:i/>
                <w:iCs/>
                <w:sz w:val="20"/>
                <w:szCs w:val="20"/>
              </w:rPr>
            </w:pPr>
            <w:r w:rsidRPr="00C91E2B">
              <w:rPr>
                <w:i/>
                <w:iCs/>
                <w:sz w:val="20"/>
                <w:szCs w:val="20"/>
              </w:rPr>
              <w:t xml:space="preserve">Painful cranial neuropathies or other facial pains </w:t>
            </w:r>
          </w:p>
        </w:tc>
        <w:tc>
          <w:tcPr>
            <w:tcW w:w="1134" w:type="dxa"/>
          </w:tcPr>
          <w:p w14:paraId="78782708" w14:textId="7DB8661D" w:rsidR="00516725" w:rsidRPr="00C91E2B" w:rsidRDefault="00516725" w:rsidP="00516725">
            <w:pPr>
              <w:rPr>
                <w:i/>
                <w:iCs/>
                <w:sz w:val="20"/>
                <w:szCs w:val="20"/>
              </w:rPr>
            </w:pPr>
            <w:r w:rsidRPr="00C91E2B">
              <w:rPr>
                <w:i/>
                <w:iCs/>
                <w:sz w:val="20"/>
                <w:szCs w:val="20"/>
              </w:rPr>
              <w:t>8A85</w:t>
            </w:r>
          </w:p>
        </w:tc>
      </w:tr>
      <w:tr w:rsidR="00516725" w:rsidRPr="00900570" w14:paraId="466AF164" w14:textId="77777777" w:rsidTr="00C91E2B">
        <w:tc>
          <w:tcPr>
            <w:tcW w:w="3823" w:type="dxa"/>
          </w:tcPr>
          <w:p w14:paraId="7119E3E5" w14:textId="2632688A" w:rsidR="00516725" w:rsidRPr="00C91E2B" w:rsidRDefault="00516725" w:rsidP="00DC74FC">
            <w:pPr>
              <w:pStyle w:val="ListParagraph"/>
              <w:numPr>
                <w:ilvl w:val="0"/>
                <w:numId w:val="42"/>
              </w:numPr>
              <w:rPr>
                <w:i/>
                <w:iCs/>
                <w:sz w:val="20"/>
                <w:szCs w:val="20"/>
              </w:rPr>
            </w:pPr>
            <w:r w:rsidRPr="00C91E2B">
              <w:rPr>
                <w:i/>
                <w:iCs/>
                <w:sz w:val="20"/>
                <w:szCs w:val="20"/>
              </w:rPr>
              <w:t>Unspecified disturbances of smell and taste</w:t>
            </w:r>
          </w:p>
        </w:tc>
        <w:tc>
          <w:tcPr>
            <w:tcW w:w="1134" w:type="dxa"/>
          </w:tcPr>
          <w:p w14:paraId="0948BC42" w14:textId="76E12F4D" w:rsidR="00516725" w:rsidRPr="00C91E2B" w:rsidRDefault="00516725" w:rsidP="00516725">
            <w:pPr>
              <w:rPr>
                <w:i/>
                <w:iCs/>
                <w:sz w:val="20"/>
                <w:szCs w:val="20"/>
              </w:rPr>
            </w:pPr>
            <w:r w:rsidRPr="00C91E2B">
              <w:rPr>
                <w:i/>
                <w:iCs/>
                <w:sz w:val="20"/>
                <w:szCs w:val="20"/>
              </w:rPr>
              <w:t>MB41</w:t>
            </w:r>
          </w:p>
        </w:tc>
      </w:tr>
      <w:tr w:rsidR="00516725" w:rsidRPr="00900570" w14:paraId="72AE5AEB" w14:textId="77777777" w:rsidTr="00C91E2B">
        <w:tc>
          <w:tcPr>
            <w:tcW w:w="3823" w:type="dxa"/>
          </w:tcPr>
          <w:p w14:paraId="3E73840E" w14:textId="37E08D84" w:rsidR="00516725" w:rsidRPr="00C91E2B" w:rsidRDefault="00516725" w:rsidP="00DC74FC">
            <w:pPr>
              <w:pStyle w:val="ListParagraph"/>
              <w:numPr>
                <w:ilvl w:val="0"/>
                <w:numId w:val="42"/>
              </w:numPr>
              <w:rPr>
                <w:i/>
                <w:iCs/>
                <w:sz w:val="20"/>
                <w:szCs w:val="20"/>
              </w:rPr>
            </w:pPr>
            <w:r w:rsidRPr="00C91E2B">
              <w:rPr>
                <w:i/>
                <w:iCs/>
                <w:sz w:val="20"/>
                <w:szCs w:val="20"/>
              </w:rPr>
              <w:t>Sensory disturbances affecting orofacial complex</w:t>
            </w:r>
          </w:p>
        </w:tc>
        <w:tc>
          <w:tcPr>
            <w:tcW w:w="1134" w:type="dxa"/>
          </w:tcPr>
          <w:p w14:paraId="709DD983" w14:textId="3CA1D433" w:rsidR="00516725" w:rsidRPr="00C91E2B" w:rsidRDefault="00516725" w:rsidP="00516725">
            <w:pPr>
              <w:rPr>
                <w:i/>
                <w:iCs/>
                <w:sz w:val="20"/>
                <w:szCs w:val="20"/>
              </w:rPr>
            </w:pPr>
            <w:r w:rsidRPr="00C91E2B">
              <w:rPr>
                <w:i/>
                <w:iCs/>
                <w:sz w:val="20"/>
                <w:szCs w:val="20"/>
              </w:rPr>
              <w:t>DA0F</w:t>
            </w:r>
          </w:p>
        </w:tc>
      </w:tr>
      <w:tr w:rsidR="00516725" w:rsidRPr="00900570" w14:paraId="3A306F63" w14:textId="77777777" w:rsidTr="00C91E2B">
        <w:tc>
          <w:tcPr>
            <w:tcW w:w="3823" w:type="dxa"/>
          </w:tcPr>
          <w:p w14:paraId="458C21FE" w14:textId="27567ACD" w:rsidR="00516725" w:rsidRPr="00DC74FC" w:rsidRDefault="00516725" w:rsidP="00DC74FC">
            <w:pPr>
              <w:pStyle w:val="ListParagraph"/>
              <w:numPr>
                <w:ilvl w:val="0"/>
                <w:numId w:val="42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 xml:space="preserve">Temporal/ Giant cell arteritis </w:t>
            </w:r>
          </w:p>
        </w:tc>
        <w:tc>
          <w:tcPr>
            <w:tcW w:w="1134" w:type="dxa"/>
          </w:tcPr>
          <w:p w14:paraId="2C00EA7C" w14:textId="3BB1CEE2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4A44.2</w:t>
            </w:r>
          </w:p>
        </w:tc>
      </w:tr>
      <w:tr w:rsidR="00516725" w:rsidRPr="00900570" w14:paraId="7F0AC7B8" w14:textId="77777777" w:rsidTr="00C91E2B">
        <w:tc>
          <w:tcPr>
            <w:tcW w:w="3823" w:type="dxa"/>
          </w:tcPr>
          <w:p w14:paraId="0A32B9E7" w14:textId="2F5A87B9" w:rsidR="00516725" w:rsidRPr="00C91E2B" w:rsidRDefault="00516725" w:rsidP="00DC74FC">
            <w:pPr>
              <w:pStyle w:val="ListParagraph"/>
              <w:numPr>
                <w:ilvl w:val="0"/>
                <w:numId w:val="42"/>
              </w:numPr>
              <w:rPr>
                <w:i/>
                <w:iCs/>
                <w:sz w:val="20"/>
                <w:szCs w:val="20"/>
              </w:rPr>
            </w:pPr>
            <w:r w:rsidRPr="00C91E2B">
              <w:rPr>
                <w:i/>
                <w:iCs/>
                <w:sz w:val="20"/>
                <w:szCs w:val="20"/>
              </w:rPr>
              <w:t>Chronic post -surgical pain</w:t>
            </w:r>
          </w:p>
        </w:tc>
        <w:tc>
          <w:tcPr>
            <w:tcW w:w="1134" w:type="dxa"/>
          </w:tcPr>
          <w:p w14:paraId="571295D4" w14:textId="3F1592F5" w:rsidR="00516725" w:rsidRPr="00C91E2B" w:rsidRDefault="00516725" w:rsidP="00516725">
            <w:pPr>
              <w:rPr>
                <w:i/>
                <w:iCs/>
                <w:sz w:val="20"/>
                <w:szCs w:val="20"/>
              </w:rPr>
            </w:pPr>
            <w:r w:rsidRPr="00C91E2B">
              <w:rPr>
                <w:i/>
                <w:iCs/>
                <w:sz w:val="20"/>
                <w:szCs w:val="20"/>
              </w:rPr>
              <w:t>MG30.21</w:t>
            </w:r>
          </w:p>
        </w:tc>
      </w:tr>
      <w:tr w:rsidR="00516725" w:rsidRPr="00900570" w14:paraId="0EE2EF4E" w14:textId="77777777" w:rsidTr="00C91E2B">
        <w:tc>
          <w:tcPr>
            <w:tcW w:w="3823" w:type="dxa"/>
          </w:tcPr>
          <w:p w14:paraId="1C99B90C" w14:textId="39B3972C" w:rsidR="00516725" w:rsidRPr="00C91E2B" w:rsidRDefault="00516725" w:rsidP="00DC74FC">
            <w:pPr>
              <w:pStyle w:val="ListParagraph"/>
              <w:numPr>
                <w:ilvl w:val="0"/>
                <w:numId w:val="42"/>
              </w:numPr>
              <w:rPr>
                <w:i/>
                <w:iCs/>
                <w:sz w:val="20"/>
                <w:szCs w:val="20"/>
              </w:rPr>
            </w:pPr>
            <w:r w:rsidRPr="00C91E2B">
              <w:rPr>
                <w:i/>
                <w:iCs/>
                <w:sz w:val="20"/>
                <w:szCs w:val="20"/>
              </w:rPr>
              <w:t>Chronic post traumatic pain</w:t>
            </w:r>
          </w:p>
        </w:tc>
        <w:tc>
          <w:tcPr>
            <w:tcW w:w="1134" w:type="dxa"/>
          </w:tcPr>
          <w:p w14:paraId="505CB044" w14:textId="39BB487A" w:rsidR="00516725" w:rsidRPr="00C91E2B" w:rsidRDefault="00516725" w:rsidP="00516725">
            <w:pPr>
              <w:rPr>
                <w:i/>
                <w:iCs/>
                <w:sz w:val="20"/>
                <w:szCs w:val="20"/>
              </w:rPr>
            </w:pPr>
            <w:r w:rsidRPr="00C91E2B">
              <w:rPr>
                <w:i/>
                <w:iCs/>
                <w:sz w:val="20"/>
                <w:szCs w:val="20"/>
              </w:rPr>
              <w:t>MG30.20</w:t>
            </w:r>
          </w:p>
        </w:tc>
      </w:tr>
      <w:tr w:rsidR="00516725" w:rsidRPr="00900570" w14:paraId="4B5ABA57" w14:textId="77777777" w:rsidTr="00C91E2B">
        <w:tc>
          <w:tcPr>
            <w:tcW w:w="3823" w:type="dxa"/>
          </w:tcPr>
          <w:p w14:paraId="296A1F84" w14:textId="77777777" w:rsidR="00516725" w:rsidRPr="00DC74FC" w:rsidRDefault="00516725" w:rsidP="00DC74FC">
            <w:pPr>
              <w:pStyle w:val="ListParagraph"/>
              <w:numPr>
                <w:ilvl w:val="0"/>
                <w:numId w:val="42"/>
              </w:numPr>
              <w:rPr>
                <w:sz w:val="20"/>
                <w:szCs w:val="20"/>
              </w:rPr>
            </w:pPr>
          </w:p>
        </w:tc>
        <w:tc>
          <w:tcPr>
            <w:tcW w:w="1134" w:type="dxa"/>
          </w:tcPr>
          <w:p w14:paraId="6747DF9F" w14:textId="77777777" w:rsidR="00516725" w:rsidRPr="00900570" w:rsidRDefault="00516725" w:rsidP="00516725">
            <w:pPr>
              <w:rPr>
                <w:sz w:val="20"/>
                <w:szCs w:val="20"/>
              </w:rPr>
            </w:pPr>
          </w:p>
        </w:tc>
      </w:tr>
      <w:tr w:rsidR="00516725" w:rsidRPr="00900570" w14:paraId="465CF39F" w14:textId="77777777" w:rsidTr="00C91E2B">
        <w:tc>
          <w:tcPr>
            <w:tcW w:w="3823" w:type="dxa"/>
          </w:tcPr>
          <w:p w14:paraId="4231F766" w14:textId="60D853D3" w:rsidR="00516725" w:rsidRPr="00DC74FC" w:rsidRDefault="00516725" w:rsidP="00DC74FC">
            <w:pPr>
              <w:pStyle w:val="ListParagraph"/>
              <w:numPr>
                <w:ilvl w:val="0"/>
                <w:numId w:val="42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>Whiplash with neck pain, stiffness or tenderness</w:t>
            </w:r>
          </w:p>
        </w:tc>
        <w:tc>
          <w:tcPr>
            <w:tcW w:w="1134" w:type="dxa"/>
          </w:tcPr>
          <w:p w14:paraId="11ECD967" w14:textId="6614A7E2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NA23.40</w:t>
            </w:r>
          </w:p>
        </w:tc>
      </w:tr>
      <w:tr w:rsidR="00516725" w:rsidRPr="00900570" w14:paraId="7245129F" w14:textId="77777777" w:rsidTr="00C91E2B">
        <w:tc>
          <w:tcPr>
            <w:tcW w:w="3823" w:type="dxa"/>
          </w:tcPr>
          <w:p w14:paraId="21ED7232" w14:textId="417967F6" w:rsidR="00516725" w:rsidRPr="00DC74FC" w:rsidRDefault="00516725" w:rsidP="00DC74FC">
            <w:pPr>
              <w:pStyle w:val="ListParagraph"/>
              <w:numPr>
                <w:ilvl w:val="0"/>
                <w:numId w:val="42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 xml:space="preserve">Whiplash with neck pain &amp; musculoskeletal signs </w:t>
            </w:r>
          </w:p>
        </w:tc>
        <w:tc>
          <w:tcPr>
            <w:tcW w:w="1134" w:type="dxa"/>
          </w:tcPr>
          <w:p w14:paraId="2D42AF1F" w14:textId="6996208E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NA23.41</w:t>
            </w:r>
          </w:p>
        </w:tc>
      </w:tr>
      <w:tr w:rsidR="00516725" w:rsidRPr="00900570" w14:paraId="53C7DF1E" w14:textId="77777777" w:rsidTr="00C91E2B">
        <w:tc>
          <w:tcPr>
            <w:tcW w:w="3823" w:type="dxa"/>
          </w:tcPr>
          <w:p w14:paraId="10AC8B3B" w14:textId="3D8EBDBC" w:rsidR="00516725" w:rsidRPr="00DC74FC" w:rsidRDefault="00516725" w:rsidP="00DC74FC">
            <w:pPr>
              <w:pStyle w:val="ListParagraph"/>
              <w:numPr>
                <w:ilvl w:val="0"/>
                <w:numId w:val="42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>Whiplash with neck pain &amp; neurological signs</w:t>
            </w:r>
          </w:p>
        </w:tc>
        <w:tc>
          <w:tcPr>
            <w:tcW w:w="1134" w:type="dxa"/>
          </w:tcPr>
          <w:p w14:paraId="46660B2F" w14:textId="28746FE5" w:rsidR="00516725" w:rsidRPr="00900570" w:rsidRDefault="00516725" w:rsidP="00516725">
            <w:pPr>
              <w:rPr>
                <w:sz w:val="20"/>
                <w:szCs w:val="20"/>
              </w:rPr>
            </w:pPr>
            <w:r w:rsidRPr="00900570">
              <w:rPr>
                <w:sz w:val="20"/>
                <w:szCs w:val="20"/>
              </w:rPr>
              <w:t>NA23.42</w:t>
            </w:r>
          </w:p>
        </w:tc>
      </w:tr>
      <w:tr w:rsidR="00516725" w:rsidRPr="00900570" w14:paraId="6039986B" w14:textId="77777777" w:rsidTr="00C91E2B">
        <w:tc>
          <w:tcPr>
            <w:tcW w:w="3823" w:type="dxa"/>
          </w:tcPr>
          <w:p w14:paraId="29AD7D6E" w14:textId="274B2600" w:rsidR="00516725" w:rsidRPr="00900570" w:rsidRDefault="00516725" w:rsidP="00516725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</w:tcPr>
          <w:p w14:paraId="7FB1BA00" w14:textId="2ADACF30" w:rsidR="00516725" w:rsidRPr="00900570" w:rsidRDefault="00516725" w:rsidP="00516725">
            <w:pPr>
              <w:rPr>
                <w:sz w:val="20"/>
                <w:szCs w:val="20"/>
              </w:rPr>
            </w:pPr>
          </w:p>
        </w:tc>
      </w:tr>
      <w:tr w:rsidR="00516725" w:rsidRPr="00900570" w14:paraId="199C1A35" w14:textId="77777777" w:rsidTr="00C91E2B">
        <w:tc>
          <w:tcPr>
            <w:tcW w:w="3823" w:type="dxa"/>
          </w:tcPr>
          <w:p w14:paraId="576A27B9" w14:textId="08EB43AD" w:rsidR="00516725" w:rsidRPr="00DC74FC" w:rsidRDefault="00516725" w:rsidP="00DC74FC">
            <w:pPr>
              <w:pStyle w:val="ListParagraph"/>
              <w:numPr>
                <w:ilvl w:val="0"/>
                <w:numId w:val="43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 xml:space="preserve">Acute Sinusitis </w:t>
            </w:r>
          </w:p>
        </w:tc>
        <w:tc>
          <w:tcPr>
            <w:tcW w:w="1134" w:type="dxa"/>
          </w:tcPr>
          <w:p w14:paraId="1E82C3BE" w14:textId="448FFE24" w:rsidR="00516725" w:rsidRPr="00456708" w:rsidRDefault="00516725" w:rsidP="00456708">
            <w:pPr>
              <w:rPr>
                <w:sz w:val="20"/>
                <w:szCs w:val="20"/>
              </w:rPr>
            </w:pPr>
            <w:r w:rsidRPr="00456708">
              <w:rPr>
                <w:sz w:val="20"/>
                <w:szCs w:val="20"/>
              </w:rPr>
              <w:t>CA01</w:t>
            </w:r>
          </w:p>
        </w:tc>
      </w:tr>
      <w:tr w:rsidR="00516725" w:rsidRPr="00900570" w14:paraId="33D11AE7" w14:textId="77777777" w:rsidTr="00C91E2B">
        <w:tc>
          <w:tcPr>
            <w:tcW w:w="3823" w:type="dxa"/>
          </w:tcPr>
          <w:p w14:paraId="37666329" w14:textId="6315910E" w:rsidR="00516725" w:rsidRPr="00DC74FC" w:rsidRDefault="00516725" w:rsidP="00DC74FC">
            <w:pPr>
              <w:pStyle w:val="ListParagraph"/>
              <w:numPr>
                <w:ilvl w:val="0"/>
                <w:numId w:val="43"/>
              </w:numPr>
              <w:rPr>
                <w:sz w:val="20"/>
                <w:szCs w:val="20"/>
              </w:rPr>
            </w:pPr>
            <w:r w:rsidRPr="00DC74FC">
              <w:rPr>
                <w:sz w:val="20"/>
                <w:szCs w:val="20"/>
              </w:rPr>
              <w:t xml:space="preserve">Chronic Rhinosinusitis </w:t>
            </w:r>
          </w:p>
        </w:tc>
        <w:tc>
          <w:tcPr>
            <w:tcW w:w="1134" w:type="dxa"/>
          </w:tcPr>
          <w:p w14:paraId="6DF6E58C" w14:textId="4D6AA817" w:rsidR="00516725" w:rsidRPr="00456708" w:rsidRDefault="00516725" w:rsidP="00456708">
            <w:pPr>
              <w:rPr>
                <w:sz w:val="20"/>
                <w:szCs w:val="20"/>
              </w:rPr>
            </w:pPr>
            <w:r w:rsidRPr="00456708">
              <w:rPr>
                <w:sz w:val="20"/>
                <w:szCs w:val="20"/>
              </w:rPr>
              <w:t>CA0A</w:t>
            </w:r>
          </w:p>
        </w:tc>
      </w:tr>
      <w:tr w:rsidR="00516725" w:rsidRPr="00900570" w14:paraId="1B9508A2" w14:textId="77777777" w:rsidTr="00C91E2B">
        <w:tc>
          <w:tcPr>
            <w:tcW w:w="3823" w:type="dxa"/>
          </w:tcPr>
          <w:p w14:paraId="3E28AD69" w14:textId="1AA42F0D" w:rsidR="00516725" w:rsidRPr="00900570" w:rsidRDefault="00516725" w:rsidP="00516725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</w:tcPr>
          <w:p w14:paraId="3991707C" w14:textId="7B04DE13" w:rsidR="00516725" w:rsidRPr="00900570" w:rsidRDefault="00516725" w:rsidP="00516725">
            <w:pPr>
              <w:rPr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7231" w:tblpY="175"/>
        <w:tblW w:w="3539" w:type="dxa"/>
        <w:tblLook w:val="04A0" w:firstRow="1" w:lastRow="0" w:firstColumn="1" w:lastColumn="0" w:noHBand="0" w:noVBand="1"/>
      </w:tblPr>
      <w:tblGrid>
        <w:gridCol w:w="2972"/>
        <w:gridCol w:w="567"/>
      </w:tblGrid>
      <w:tr w:rsidR="00456708" w:rsidRPr="00456708" w14:paraId="67776F40" w14:textId="77777777" w:rsidTr="00456708">
        <w:tc>
          <w:tcPr>
            <w:tcW w:w="2972" w:type="dxa"/>
          </w:tcPr>
          <w:p w14:paraId="43C1CC1A" w14:textId="77777777" w:rsidR="00456708" w:rsidRPr="00456708" w:rsidRDefault="00456708" w:rsidP="00456708">
            <w:pPr>
              <w:rPr>
                <w:sz w:val="20"/>
                <w:szCs w:val="20"/>
              </w:rPr>
            </w:pPr>
            <w:r w:rsidRPr="00456708">
              <w:rPr>
                <w:sz w:val="20"/>
                <w:szCs w:val="20"/>
              </w:rPr>
              <w:t>IMPARTS (</w:t>
            </w:r>
            <w:proofErr w:type="spellStart"/>
            <w:r w:rsidRPr="00456708">
              <w:rPr>
                <w:sz w:val="20"/>
                <w:szCs w:val="20"/>
              </w:rPr>
              <w:t>IPad</w:t>
            </w:r>
            <w:proofErr w:type="spellEnd"/>
            <w:r w:rsidRPr="00456708">
              <w:rPr>
                <w:sz w:val="20"/>
                <w:szCs w:val="20"/>
              </w:rPr>
              <w:t>)</w:t>
            </w:r>
          </w:p>
        </w:tc>
        <w:tc>
          <w:tcPr>
            <w:tcW w:w="567" w:type="dxa"/>
          </w:tcPr>
          <w:p w14:paraId="7CBFDC68" w14:textId="77777777" w:rsidR="00456708" w:rsidRPr="00456708" w:rsidRDefault="00456708" w:rsidP="00456708">
            <w:pPr>
              <w:rPr>
                <w:sz w:val="20"/>
                <w:szCs w:val="20"/>
              </w:rPr>
            </w:pPr>
          </w:p>
        </w:tc>
      </w:tr>
      <w:tr w:rsidR="00456708" w:rsidRPr="00456708" w14:paraId="6183BCB8" w14:textId="77777777" w:rsidTr="00456708">
        <w:tc>
          <w:tcPr>
            <w:tcW w:w="2972" w:type="dxa"/>
          </w:tcPr>
          <w:p w14:paraId="6BF3D29F" w14:textId="77777777" w:rsidR="00456708" w:rsidRPr="00456708" w:rsidRDefault="00456708" w:rsidP="00456708">
            <w:pPr>
              <w:rPr>
                <w:sz w:val="20"/>
                <w:szCs w:val="20"/>
              </w:rPr>
            </w:pPr>
            <w:r w:rsidRPr="00456708">
              <w:rPr>
                <w:sz w:val="20"/>
                <w:szCs w:val="20"/>
              </w:rPr>
              <w:t xml:space="preserve">QUESTIONNAIRE (Hard Copy) </w:t>
            </w:r>
          </w:p>
        </w:tc>
        <w:tc>
          <w:tcPr>
            <w:tcW w:w="567" w:type="dxa"/>
          </w:tcPr>
          <w:p w14:paraId="03E41EF1" w14:textId="77777777" w:rsidR="00456708" w:rsidRPr="00456708" w:rsidRDefault="00456708" w:rsidP="00456708">
            <w:pPr>
              <w:rPr>
                <w:sz w:val="20"/>
                <w:szCs w:val="20"/>
              </w:rPr>
            </w:pPr>
          </w:p>
        </w:tc>
      </w:tr>
      <w:tr w:rsidR="00456708" w:rsidRPr="00456708" w14:paraId="4E2A1626" w14:textId="77777777" w:rsidTr="00456708">
        <w:tc>
          <w:tcPr>
            <w:tcW w:w="2972" w:type="dxa"/>
          </w:tcPr>
          <w:p w14:paraId="15EBCF64" w14:textId="77777777" w:rsidR="00456708" w:rsidRPr="00456708" w:rsidRDefault="00456708" w:rsidP="00456708">
            <w:pPr>
              <w:rPr>
                <w:sz w:val="20"/>
                <w:szCs w:val="20"/>
              </w:rPr>
            </w:pPr>
            <w:r w:rsidRPr="00456708">
              <w:rPr>
                <w:sz w:val="20"/>
                <w:szCs w:val="20"/>
              </w:rPr>
              <w:t>REVIEW / DISCHARGE</w:t>
            </w:r>
          </w:p>
        </w:tc>
        <w:tc>
          <w:tcPr>
            <w:tcW w:w="567" w:type="dxa"/>
          </w:tcPr>
          <w:p w14:paraId="127FDC10" w14:textId="77777777" w:rsidR="00456708" w:rsidRPr="00456708" w:rsidRDefault="00456708" w:rsidP="00456708">
            <w:pPr>
              <w:rPr>
                <w:sz w:val="20"/>
                <w:szCs w:val="20"/>
              </w:rPr>
            </w:pPr>
          </w:p>
        </w:tc>
      </w:tr>
    </w:tbl>
    <w:p w14:paraId="1AC4734D" w14:textId="599AB74E" w:rsidR="00120A48" w:rsidRDefault="00120A48" w:rsidP="00DC74FC">
      <w:pPr>
        <w:rPr>
          <w:sz w:val="20"/>
          <w:szCs w:val="20"/>
        </w:rPr>
      </w:pPr>
    </w:p>
    <w:p w14:paraId="1F77046E" w14:textId="77777777" w:rsidR="00456708" w:rsidRPr="00900570" w:rsidRDefault="00456708" w:rsidP="00DC74FC">
      <w:pPr>
        <w:rPr>
          <w:sz w:val="20"/>
          <w:szCs w:val="20"/>
        </w:rPr>
      </w:pPr>
    </w:p>
    <w:sectPr w:rsidR="00456708" w:rsidRPr="00900570" w:rsidSect="00456708">
      <w:headerReference w:type="default" r:id="rId8"/>
      <w:pgSz w:w="11906" w:h="16838"/>
      <w:pgMar w:top="993" w:right="720" w:bottom="720" w:left="720" w:header="454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7EF52A" w14:textId="77777777" w:rsidR="006339B1" w:rsidRDefault="006339B1" w:rsidP="007E19FC">
      <w:pPr>
        <w:spacing w:after="0" w:line="240" w:lineRule="auto"/>
      </w:pPr>
      <w:r>
        <w:separator/>
      </w:r>
    </w:p>
  </w:endnote>
  <w:endnote w:type="continuationSeparator" w:id="0">
    <w:p w14:paraId="15620196" w14:textId="77777777" w:rsidR="006339B1" w:rsidRDefault="006339B1" w:rsidP="007E19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33E540" w14:textId="77777777" w:rsidR="006339B1" w:rsidRDefault="006339B1" w:rsidP="007E19FC">
      <w:pPr>
        <w:spacing w:after="0" w:line="240" w:lineRule="auto"/>
      </w:pPr>
      <w:r>
        <w:separator/>
      </w:r>
    </w:p>
  </w:footnote>
  <w:footnote w:type="continuationSeparator" w:id="0">
    <w:p w14:paraId="326A8906" w14:textId="77777777" w:rsidR="006339B1" w:rsidRDefault="006339B1" w:rsidP="007E19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91C2FA" w14:textId="5E8436CE" w:rsidR="00456708" w:rsidRDefault="00456708">
    <w:pPr>
      <w:pStyle w:val="Header"/>
    </w:pPr>
    <w:r>
      <w:t>PATIENT NAME &amp; HOSP NO:</w:t>
    </w:r>
    <w:r>
      <w:tab/>
      <w:t xml:space="preserve">                                                     CLINICIAN: </w:t>
    </w:r>
    <w:r>
      <w:tab/>
      <w:t>DATE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D202F"/>
    <w:multiLevelType w:val="hybridMultilevel"/>
    <w:tmpl w:val="92AE95BA"/>
    <w:lvl w:ilvl="0" w:tplc="F3EE963A">
      <w:start w:val="1"/>
      <w:numFmt w:val="bullet"/>
      <w:lvlText w:val="o"/>
      <w:lvlJc w:val="left"/>
      <w:pPr>
        <w:ind w:left="284" w:hanging="28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abstractNum w:abstractNumId="1" w15:restartNumberingAfterBreak="0">
    <w:nsid w:val="00AB4842"/>
    <w:multiLevelType w:val="hybridMultilevel"/>
    <w:tmpl w:val="ADE2302A"/>
    <w:lvl w:ilvl="0" w:tplc="6C02E166">
      <w:start w:val="1"/>
      <w:numFmt w:val="lowerRoman"/>
      <w:lvlText w:val="%1.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41796D"/>
    <w:multiLevelType w:val="hybridMultilevel"/>
    <w:tmpl w:val="71C04BDC"/>
    <w:lvl w:ilvl="0" w:tplc="224E7524">
      <w:start w:val="1"/>
      <w:numFmt w:val="bullet"/>
      <w:lvlText w:val="-"/>
      <w:lvlJc w:val="left"/>
      <w:pPr>
        <w:ind w:left="34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8E719B"/>
    <w:multiLevelType w:val="hybridMultilevel"/>
    <w:tmpl w:val="E2C42738"/>
    <w:lvl w:ilvl="0" w:tplc="B046F508">
      <w:start w:val="1"/>
      <w:numFmt w:val="bullet"/>
      <w:lvlText w:val="o"/>
      <w:lvlJc w:val="left"/>
      <w:pPr>
        <w:ind w:left="340" w:hanging="227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D77C5C"/>
    <w:multiLevelType w:val="hybridMultilevel"/>
    <w:tmpl w:val="90AECCDE"/>
    <w:lvl w:ilvl="0" w:tplc="27A8D90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931B26"/>
    <w:multiLevelType w:val="hybridMultilevel"/>
    <w:tmpl w:val="91062E52"/>
    <w:lvl w:ilvl="0" w:tplc="0809001B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D2C752F"/>
    <w:multiLevelType w:val="hybridMultilevel"/>
    <w:tmpl w:val="E3BE98FA"/>
    <w:lvl w:ilvl="0" w:tplc="08090005">
      <w:start w:val="1"/>
      <w:numFmt w:val="bullet"/>
      <w:lvlText w:val=""/>
      <w:lvlJc w:val="left"/>
      <w:pPr>
        <w:ind w:left="149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7" w15:restartNumberingAfterBreak="0">
    <w:nsid w:val="0EF16138"/>
    <w:multiLevelType w:val="hybridMultilevel"/>
    <w:tmpl w:val="D7B6148E"/>
    <w:lvl w:ilvl="0" w:tplc="3232188C">
      <w:start w:val="1"/>
      <w:numFmt w:val="bullet"/>
      <w:lvlText w:val="-"/>
      <w:lvlJc w:val="left"/>
      <w:pPr>
        <w:ind w:left="284" w:hanging="284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abstractNum w:abstractNumId="8" w15:restartNumberingAfterBreak="0">
    <w:nsid w:val="151F0594"/>
    <w:multiLevelType w:val="hybridMultilevel"/>
    <w:tmpl w:val="FDECEEC6"/>
    <w:lvl w:ilvl="0" w:tplc="91A861A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1F1FD8"/>
    <w:multiLevelType w:val="hybridMultilevel"/>
    <w:tmpl w:val="AE58F290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BC340B2"/>
    <w:multiLevelType w:val="hybridMultilevel"/>
    <w:tmpl w:val="39B089C8"/>
    <w:lvl w:ilvl="0" w:tplc="08090003">
      <w:start w:val="1"/>
      <w:numFmt w:val="bullet"/>
      <w:lvlText w:val="o"/>
      <w:lvlJc w:val="left"/>
      <w:pPr>
        <w:ind w:left="227" w:hanging="227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7D95700"/>
    <w:multiLevelType w:val="hybridMultilevel"/>
    <w:tmpl w:val="A0DA5DB8"/>
    <w:lvl w:ilvl="0" w:tplc="2B3E6336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73626C"/>
    <w:multiLevelType w:val="hybridMultilevel"/>
    <w:tmpl w:val="32BA5DAC"/>
    <w:lvl w:ilvl="0" w:tplc="6C02E166">
      <w:start w:val="1"/>
      <w:numFmt w:val="lowerRoman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E153CE"/>
    <w:multiLevelType w:val="hybridMultilevel"/>
    <w:tmpl w:val="946EBC40"/>
    <w:lvl w:ilvl="0" w:tplc="6C02E166">
      <w:start w:val="1"/>
      <w:numFmt w:val="lowerRoman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C514D58"/>
    <w:multiLevelType w:val="hybridMultilevel"/>
    <w:tmpl w:val="F9E20570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E0B1637"/>
    <w:multiLevelType w:val="hybridMultilevel"/>
    <w:tmpl w:val="C6148EF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0C2DF6"/>
    <w:multiLevelType w:val="hybridMultilevel"/>
    <w:tmpl w:val="CB68CD3C"/>
    <w:lvl w:ilvl="0" w:tplc="08090003">
      <w:start w:val="1"/>
      <w:numFmt w:val="bullet"/>
      <w:lvlText w:val="o"/>
      <w:lvlJc w:val="left"/>
      <w:pPr>
        <w:ind w:left="227" w:hanging="227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068522A"/>
    <w:multiLevelType w:val="hybridMultilevel"/>
    <w:tmpl w:val="95B4B1C8"/>
    <w:lvl w:ilvl="0" w:tplc="3D8EC19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A32035"/>
    <w:multiLevelType w:val="hybridMultilevel"/>
    <w:tmpl w:val="4A2017D8"/>
    <w:lvl w:ilvl="0" w:tplc="2354CEA0">
      <w:start w:val="1"/>
      <w:numFmt w:val="bullet"/>
      <w:lvlText w:val="o"/>
      <w:lvlJc w:val="left"/>
      <w:pPr>
        <w:ind w:left="93" w:firstLine="191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BE50A8"/>
    <w:multiLevelType w:val="hybridMultilevel"/>
    <w:tmpl w:val="DA1AD7FA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44B69DB"/>
    <w:multiLevelType w:val="hybridMultilevel"/>
    <w:tmpl w:val="231AF862"/>
    <w:lvl w:ilvl="0" w:tplc="1E9A3A7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4E313B1"/>
    <w:multiLevelType w:val="hybridMultilevel"/>
    <w:tmpl w:val="0B148300"/>
    <w:lvl w:ilvl="0" w:tplc="968C0848">
      <w:start w:val="1"/>
      <w:numFmt w:val="bullet"/>
      <w:lvlText w:val="-"/>
      <w:lvlJc w:val="left"/>
      <w:pPr>
        <w:ind w:left="284" w:hanging="171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762853"/>
    <w:multiLevelType w:val="hybridMultilevel"/>
    <w:tmpl w:val="4AE6C920"/>
    <w:lvl w:ilvl="0" w:tplc="63F2B856">
      <w:start w:val="1"/>
      <w:numFmt w:val="bullet"/>
      <w:lvlText w:val="o"/>
      <w:lvlJc w:val="left"/>
      <w:pPr>
        <w:ind w:left="510" w:hanging="15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0566A"/>
    <w:multiLevelType w:val="hybridMultilevel"/>
    <w:tmpl w:val="BC66238A"/>
    <w:lvl w:ilvl="0" w:tplc="3232188C">
      <w:start w:val="1"/>
      <w:numFmt w:val="bullet"/>
      <w:lvlText w:val="-"/>
      <w:lvlJc w:val="left"/>
      <w:pPr>
        <w:ind w:left="340" w:hanging="227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0A40BD"/>
    <w:multiLevelType w:val="hybridMultilevel"/>
    <w:tmpl w:val="83E09A80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8AB30C4"/>
    <w:multiLevelType w:val="hybridMultilevel"/>
    <w:tmpl w:val="0A081600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A911C3C"/>
    <w:multiLevelType w:val="hybridMultilevel"/>
    <w:tmpl w:val="DAB4DB30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AF347BC"/>
    <w:multiLevelType w:val="hybridMultilevel"/>
    <w:tmpl w:val="A5066B38"/>
    <w:lvl w:ilvl="0" w:tplc="6C02E16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B613CB0"/>
    <w:multiLevelType w:val="hybridMultilevel"/>
    <w:tmpl w:val="FFD64E6E"/>
    <w:lvl w:ilvl="0" w:tplc="3232188C">
      <w:start w:val="1"/>
      <w:numFmt w:val="bullet"/>
      <w:lvlText w:val="-"/>
      <w:lvlJc w:val="left"/>
      <w:pPr>
        <w:ind w:left="227" w:hanging="227"/>
      </w:pPr>
      <w:rPr>
        <w:rFonts w:ascii="Calibri" w:eastAsiaTheme="minorHAnsi" w:hAnsi="Calibr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BAE3C22"/>
    <w:multiLevelType w:val="hybridMultilevel"/>
    <w:tmpl w:val="5C1C1552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32B0677"/>
    <w:multiLevelType w:val="hybridMultilevel"/>
    <w:tmpl w:val="4B0C9598"/>
    <w:lvl w:ilvl="0" w:tplc="3232188C">
      <w:start w:val="1"/>
      <w:numFmt w:val="bullet"/>
      <w:lvlText w:val="-"/>
      <w:lvlJc w:val="left"/>
      <w:pPr>
        <w:ind w:left="284" w:hanging="284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abstractNum w:abstractNumId="31" w15:restartNumberingAfterBreak="0">
    <w:nsid w:val="4BA4293E"/>
    <w:multiLevelType w:val="hybridMultilevel"/>
    <w:tmpl w:val="EE3AE0AA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C8A190C"/>
    <w:multiLevelType w:val="hybridMultilevel"/>
    <w:tmpl w:val="2F74BF7A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2A5395F"/>
    <w:multiLevelType w:val="hybridMultilevel"/>
    <w:tmpl w:val="67BADC9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F31E76"/>
    <w:multiLevelType w:val="hybridMultilevel"/>
    <w:tmpl w:val="82BC0A8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DE1172"/>
    <w:multiLevelType w:val="hybridMultilevel"/>
    <w:tmpl w:val="D9D08BC8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01A1CC4"/>
    <w:multiLevelType w:val="hybridMultilevel"/>
    <w:tmpl w:val="730E5DCE"/>
    <w:lvl w:ilvl="0" w:tplc="F70C3F28">
      <w:start w:val="1"/>
      <w:numFmt w:val="bullet"/>
      <w:lvlText w:val="o"/>
      <w:lvlJc w:val="left"/>
      <w:pPr>
        <w:ind w:left="720" w:hanging="436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4037E0"/>
    <w:multiLevelType w:val="hybridMultilevel"/>
    <w:tmpl w:val="93E07836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05732D9"/>
    <w:multiLevelType w:val="hybridMultilevel"/>
    <w:tmpl w:val="AA645A48"/>
    <w:lvl w:ilvl="0" w:tplc="BF747C8C">
      <w:start w:val="1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0C645B5"/>
    <w:multiLevelType w:val="hybridMultilevel"/>
    <w:tmpl w:val="968864CC"/>
    <w:lvl w:ilvl="0" w:tplc="92682F78">
      <w:start w:val="1"/>
      <w:numFmt w:val="bullet"/>
      <w:lvlText w:val="o"/>
      <w:lvlJc w:val="left"/>
      <w:pPr>
        <w:ind w:left="284" w:hanging="227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036E07"/>
    <w:multiLevelType w:val="hybridMultilevel"/>
    <w:tmpl w:val="8806B530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68F4596"/>
    <w:multiLevelType w:val="hybridMultilevel"/>
    <w:tmpl w:val="8C2E4B12"/>
    <w:lvl w:ilvl="0" w:tplc="3232188C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B7362F7"/>
    <w:multiLevelType w:val="hybridMultilevel"/>
    <w:tmpl w:val="6A9446BC"/>
    <w:lvl w:ilvl="0" w:tplc="B2120D7A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3" w15:restartNumberingAfterBreak="0">
    <w:nsid w:val="72AA400E"/>
    <w:multiLevelType w:val="hybridMultilevel"/>
    <w:tmpl w:val="2D1A9C0E"/>
    <w:lvl w:ilvl="0" w:tplc="3232188C">
      <w:start w:val="1"/>
      <w:numFmt w:val="bullet"/>
      <w:lvlText w:val="-"/>
      <w:lvlJc w:val="left"/>
      <w:pPr>
        <w:ind w:left="227" w:hanging="227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3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23" w:hanging="360"/>
      </w:pPr>
      <w:rPr>
        <w:rFonts w:ascii="Wingdings" w:hAnsi="Wingdings" w:hint="default"/>
      </w:rPr>
    </w:lvl>
  </w:abstractNum>
  <w:abstractNum w:abstractNumId="44" w15:restartNumberingAfterBreak="0">
    <w:nsid w:val="75033EC9"/>
    <w:multiLevelType w:val="hybridMultilevel"/>
    <w:tmpl w:val="AA7845D6"/>
    <w:lvl w:ilvl="0" w:tplc="3808D38E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8BC0EA8"/>
    <w:multiLevelType w:val="hybridMultilevel"/>
    <w:tmpl w:val="D8108D3C"/>
    <w:lvl w:ilvl="0" w:tplc="08090003">
      <w:start w:val="1"/>
      <w:numFmt w:val="bullet"/>
      <w:lvlText w:val="o"/>
      <w:lvlJc w:val="left"/>
      <w:pPr>
        <w:ind w:left="227" w:hanging="227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A3E7D48"/>
    <w:multiLevelType w:val="hybridMultilevel"/>
    <w:tmpl w:val="C7BE5D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BE12FE"/>
    <w:multiLevelType w:val="hybridMultilevel"/>
    <w:tmpl w:val="AA8ADC5E"/>
    <w:lvl w:ilvl="0" w:tplc="08090003">
      <w:start w:val="1"/>
      <w:numFmt w:val="bullet"/>
      <w:lvlText w:val="o"/>
      <w:lvlJc w:val="left"/>
      <w:pPr>
        <w:ind w:left="227" w:hanging="227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B6E09B7"/>
    <w:multiLevelType w:val="hybridMultilevel"/>
    <w:tmpl w:val="B0FA1988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8"/>
  </w:num>
  <w:num w:numId="3">
    <w:abstractNumId w:val="6"/>
  </w:num>
  <w:num w:numId="4">
    <w:abstractNumId w:val="20"/>
  </w:num>
  <w:num w:numId="5">
    <w:abstractNumId w:val="38"/>
  </w:num>
  <w:num w:numId="6">
    <w:abstractNumId w:val="17"/>
  </w:num>
  <w:num w:numId="7">
    <w:abstractNumId w:val="31"/>
  </w:num>
  <w:num w:numId="8">
    <w:abstractNumId w:val="27"/>
  </w:num>
  <w:num w:numId="9">
    <w:abstractNumId w:val="42"/>
  </w:num>
  <w:num w:numId="10">
    <w:abstractNumId w:val="4"/>
  </w:num>
  <w:num w:numId="11">
    <w:abstractNumId w:val="11"/>
  </w:num>
  <w:num w:numId="12">
    <w:abstractNumId w:val="44"/>
  </w:num>
  <w:num w:numId="13">
    <w:abstractNumId w:val="28"/>
  </w:num>
  <w:num w:numId="14">
    <w:abstractNumId w:val="15"/>
  </w:num>
  <w:num w:numId="15">
    <w:abstractNumId w:val="5"/>
  </w:num>
  <w:num w:numId="16">
    <w:abstractNumId w:val="1"/>
  </w:num>
  <w:num w:numId="17">
    <w:abstractNumId w:val="13"/>
  </w:num>
  <w:num w:numId="18">
    <w:abstractNumId w:val="12"/>
  </w:num>
  <w:num w:numId="19">
    <w:abstractNumId w:val="33"/>
  </w:num>
  <w:num w:numId="20">
    <w:abstractNumId w:val="36"/>
  </w:num>
  <w:num w:numId="21">
    <w:abstractNumId w:val="34"/>
  </w:num>
  <w:num w:numId="22">
    <w:abstractNumId w:val="3"/>
  </w:num>
  <w:num w:numId="23">
    <w:abstractNumId w:val="22"/>
  </w:num>
  <w:num w:numId="24">
    <w:abstractNumId w:val="18"/>
  </w:num>
  <w:num w:numId="25">
    <w:abstractNumId w:val="0"/>
  </w:num>
  <w:num w:numId="26">
    <w:abstractNumId w:val="39"/>
  </w:num>
  <w:num w:numId="27">
    <w:abstractNumId w:val="2"/>
  </w:num>
  <w:num w:numId="28">
    <w:abstractNumId w:val="21"/>
  </w:num>
  <w:num w:numId="29">
    <w:abstractNumId w:val="41"/>
  </w:num>
  <w:num w:numId="30">
    <w:abstractNumId w:val="19"/>
  </w:num>
  <w:num w:numId="31">
    <w:abstractNumId w:val="35"/>
  </w:num>
  <w:num w:numId="32">
    <w:abstractNumId w:val="40"/>
  </w:num>
  <w:num w:numId="33">
    <w:abstractNumId w:val="25"/>
  </w:num>
  <w:num w:numId="34">
    <w:abstractNumId w:val="26"/>
  </w:num>
  <w:num w:numId="35">
    <w:abstractNumId w:val="29"/>
  </w:num>
  <w:num w:numId="36">
    <w:abstractNumId w:val="9"/>
  </w:num>
  <w:num w:numId="37">
    <w:abstractNumId w:val="43"/>
  </w:num>
  <w:num w:numId="38">
    <w:abstractNumId w:val="10"/>
  </w:num>
  <w:num w:numId="39">
    <w:abstractNumId w:val="45"/>
  </w:num>
  <w:num w:numId="40">
    <w:abstractNumId w:val="23"/>
  </w:num>
  <w:num w:numId="41">
    <w:abstractNumId w:val="16"/>
  </w:num>
  <w:num w:numId="42">
    <w:abstractNumId w:val="24"/>
  </w:num>
  <w:num w:numId="43">
    <w:abstractNumId w:val="32"/>
  </w:num>
  <w:num w:numId="44">
    <w:abstractNumId w:val="37"/>
  </w:num>
  <w:num w:numId="45">
    <w:abstractNumId w:val="14"/>
  </w:num>
  <w:num w:numId="46">
    <w:abstractNumId w:val="48"/>
  </w:num>
  <w:num w:numId="47">
    <w:abstractNumId w:val="7"/>
  </w:num>
  <w:num w:numId="48">
    <w:abstractNumId w:val="30"/>
  </w:num>
  <w:num w:numId="49">
    <w:abstractNumId w:val="4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TY1szAxtDC0MDNQ0lEKTi0uzszPAykwqgUAz5Gy8iwAAAA="/>
  </w:docVars>
  <w:rsids>
    <w:rsidRoot w:val="000D6708"/>
    <w:rsid w:val="000D46F0"/>
    <w:rsid w:val="000D6708"/>
    <w:rsid w:val="00120A48"/>
    <w:rsid w:val="001426BB"/>
    <w:rsid w:val="001C285D"/>
    <w:rsid w:val="002C0E06"/>
    <w:rsid w:val="003A7DD2"/>
    <w:rsid w:val="003B3175"/>
    <w:rsid w:val="0042246F"/>
    <w:rsid w:val="00450F2A"/>
    <w:rsid w:val="00456708"/>
    <w:rsid w:val="00457721"/>
    <w:rsid w:val="00474574"/>
    <w:rsid w:val="0047540C"/>
    <w:rsid w:val="004C615F"/>
    <w:rsid w:val="00516725"/>
    <w:rsid w:val="0053576A"/>
    <w:rsid w:val="00545C0D"/>
    <w:rsid w:val="00570230"/>
    <w:rsid w:val="005838A3"/>
    <w:rsid w:val="00626235"/>
    <w:rsid w:val="006339B1"/>
    <w:rsid w:val="006C29F5"/>
    <w:rsid w:val="00722898"/>
    <w:rsid w:val="0076795E"/>
    <w:rsid w:val="007E19FC"/>
    <w:rsid w:val="00823378"/>
    <w:rsid w:val="00854507"/>
    <w:rsid w:val="008761A2"/>
    <w:rsid w:val="00900570"/>
    <w:rsid w:val="00911049"/>
    <w:rsid w:val="00932F0C"/>
    <w:rsid w:val="00956081"/>
    <w:rsid w:val="009912C4"/>
    <w:rsid w:val="00A3382F"/>
    <w:rsid w:val="00A94D51"/>
    <w:rsid w:val="00AB6A4A"/>
    <w:rsid w:val="00C91E2B"/>
    <w:rsid w:val="00CE0F67"/>
    <w:rsid w:val="00CF29BF"/>
    <w:rsid w:val="00CF79E2"/>
    <w:rsid w:val="00DC74FC"/>
    <w:rsid w:val="00E04155"/>
    <w:rsid w:val="00E40B90"/>
    <w:rsid w:val="00E976DA"/>
    <w:rsid w:val="00EE0966"/>
    <w:rsid w:val="00F46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2C787"/>
  <w15:chartTrackingRefBased/>
  <w15:docId w15:val="{D1BA6113-F331-417B-BB3C-0F69A1FAE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67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670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E19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19FC"/>
  </w:style>
  <w:style w:type="paragraph" w:styleId="Footer">
    <w:name w:val="footer"/>
    <w:basedOn w:val="Normal"/>
    <w:link w:val="FooterChar"/>
    <w:uiPriority w:val="99"/>
    <w:unhideWhenUsed/>
    <w:rsid w:val="007E19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19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7CAD45-BC28-46DB-A1D5-9533127814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97</Words>
  <Characters>511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, Huann</dc:creator>
  <cp:keywords/>
  <dc:description/>
  <cp:lastModifiedBy>Renton, Tara</cp:lastModifiedBy>
  <cp:revision>2</cp:revision>
  <dcterms:created xsi:type="dcterms:W3CDTF">2020-11-11T13:22:00Z</dcterms:created>
  <dcterms:modified xsi:type="dcterms:W3CDTF">2020-11-11T13:22:00Z</dcterms:modified>
</cp:coreProperties>
</file>